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4140A1" w14:textId="77777777" w:rsidR="007E604E" w:rsidRDefault="00357089" w:rsidP="00EB6DB3">
      <w:pPr>
        <w:bidi/>
        <w:rPr>
          <w:rFonts w:asciiTheme="majorBidi" w:hAnsiTheme="majorBidi" w:cstheme="majorBidi"/>
          <w:b/>
          <w:bCs/>
          <w:sz w:val="32"/>
          <w:szCs w:val="32"/>
          <w:rtl/>
        </w:rPr>
      </w:pPr>
      <w:bookmarkStart w:id="0" w:name="_GoBack"/>
      <w:bookmarkEnd w:id="0"/>
      <w:r w:rsidRPr="00357089">
        <w:rPr>
          <w:rFonts w:asciiTheme="majorBidi" w:hAnsiTheme="majorBidi" w:cstheme="majorBidi"/>
          <w:b/>
          <w:bCs/>
          <w:noProof/>
          <w:sz w:val="32"/>
          <w:szCs w:val="32"/>
        </w:rPr>
        <w:drawing>
          <wp:anchor distT="0" distB="0" distL="114300" distR="114300" simplePos="0" relativeHeight="251659264" behindDoc="0" locked="0" layoutInCell="1" allowOverlap="1" wp14:anchorId="2B648120" wp14:editId="49BA7AAC">
            <wp:simplePos x="0" y="0"/>
            <wp:positionH relativeFrom="column">
              <wp:posOffset>2314575</wp:posOffset>
            </wp:positionH>
            <wp:positionV relativeFrom="paragraph">
              <wp:posOffset>-361950</wp:posOffset>
            </wp:positionV>
            <wp:extent cx="1333500" cy="1371600"/>
            <wp:effectExtent l="19050" t="0" r="0" b="0"/>
            <wp:wrapNone/>
            <wp:docPr id="2" name="Picture 1" descr="دانشگاه علوم پزشکی تهران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دانشگاه علوم پزشکی تهران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0594963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2C614032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29E880ED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57A6D7DE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</w:rPr>
      </w:pPr>
    </w:p>
    <w:p w14:paraId="36B43C56" w14:textId="77777777" w:rsidR="00E270DE" w:rsidRPr="00EB6DB3" w:rsidRDefault="00E270DE" w:rsidP="00EB6DB3">
      <w:pPr>
        <w:bidi/>
        <w:spacing w:after="0"/>
        <w:rPr>
          <w:rFonts w:ascii="IranNastaliq" w:hAnsi="IranNastaliq" w:cs="B Nazanin"/>
          <w:color w:val="0F243E" w:themeColor="text2" w:themeShade="80"/>
          <w:sz w:val="20"/>
          <w:szCs w:val="20"/>
          <w:rtl/>
        </w:rPr>
      </w:pPr>
    </w:p>
    <w:p w14:paraId="3B7B7D2B" w14:textId="77777777" w:rsidR="00357089" w:rsidRPr="00EB6DB3" w:rsidRDefault="00357089" w:rsidP="00EB6DB3">
      <w:pPr>
        <w:bidi/>
        <w:spacing w:after="0"/>
        <w:jc w:val="center"/>
        <w:rPr>
          <w:rFonts w:ascii="IranNastaliq" w:hAnsi="IranNastaliq" w:cs="B Nazanin"/>
          <w:color w:val="0F243E" w:themeColor="text2" w:themeShade="80"/>
          <w:rtl/>
        </w:rPr>
      </w:pPr>
      <w:r w:rsidRPr="00EB6DB3">
        <w:rPr>
          <w:rFonts w:ascii="IranNastaliq" w:hAnsi="IranNastaliq" w:cs="B Nazanin"/>
          <w:color w:val="0F243E" w:themeColor="text2" w:themeShade="80"/>
          <w:rtl/>
        </w:rPr>
        <w:t>معاونت آموزشي</w:t>
      </w:r>
    </w:p>
    <w:p w14:paraId="0B7DB0DE" w14:textId="77777777" w:rsidR="00E270DE" w:rsidRPr="00EB6DB3" w:rsidRDefault="00357089" w:rsidP="00EB6DB3">
      <w:pPr>
        <w:bidi/>
        <w:spacing w:after="0"/>
        <w:jc w:val="center"/>
        <w:rPr>
          <w:rFonts w:ascii="IranNastaliq" w:hAnsi="IranNastaliq" w:cs="B Nazanin"/>
          <w:color w:val="0F243E" w:themeColor="text2" w:themeShade="80"/>
        </w:rPr>
      </w:pPr>
      <w:r w:rsidRPr="00EB6DB3">
        <w:rPr>
          <w:rFonts w:ascii="IranNastaliq" w:hAnsi="IranNastaliq" w:cs="B Nazanin"/>
          <w:color w:val="0F243E" w:themeColor="text2" w:themeShade="80"/>
          <w:rtl/>
        </w:rPr>
        <w:t>مركز مطالعات و توسعه آموزش علوم پزشک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</w:p>
    <w:p w14:paraId="6FF6EABE" w14:textId="77777777" w:rsidR="00D237ED" w:rsidRPr="00EB6DB3" w:rsidRDefault="00D237ED" w:rsidP="00EB6DB3">
      <w:pPr>
        <w:bidi/>
        <w:spacing w:after="0"/>
        <w:jc w:val="center"/>
        <w:rPr>
          <w:rFonts w:asciiTheme="majorBidi" w:hAnsiTheme="majorBidi" w:cs="B Nazanin"/>
          <w:b/>
          <w:bCs/>
          <w:sz w:val="36"/>
          <w:szCs w:val="36"/>
          <w:rtl/>
          <w:lang w:bidi="fa-IR"/>
        </w:rPr>
      </w:pPr>
      <w:r w:rsidRPr="00EB6DB3">
        <w:rPr>
          <w:rFonts w:ascii="IranNastaliq" w:hAnsi="IranNastaliq" w:cs="B Nazanin" w:hint="eastAsia"/>
          <w:color w:val="0F243E" w:themeColor="text2" w:themeShade="80"/>
          <w:rtl/>
        </w:rPr>
        <w:t>واحد</w:t>
      </w:r>
      <w:r w:rsidRPr="00EB6DB3">
        <w:rPr>
          <w:rFonts w:ascii="IranNastaliq" w:hAnsi="IranNastaliq" w:cs="B Nazanin"/>
          <w:color w:val="0F243E" w:themeColor="text2" w:themeShade="80"/>
          <w:rtl/>
        </w:rPr>
        <w:t xml:space="preserve"> </w:t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برنامه</w:t>
      </w:r>
      <w:r w:rsidRPr="00EB6DB3">
        <w:rPr>
          <w:rFonts w:ascii="IranNastaliq" w:hAnsi="IranNastaliq" w:cs="B Nazanin"/>
          <w:color w:val="0F243E" w:themeColor="text2" w:themeShade="80"/>
          <w:rtl/>
        </w:rPr>
        <w:softHyphen/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ر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ز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  <w:r w:rsidRPr="00EB6DB3">
        <w:rPr>
          <w:rFonts w:ascii="IranNastaliq" w:hAnsi="IranNastaliq" w:cs="B Nazanin"/>
          <w:color w:val="0F243E" w:themeColor="text2" w:themeShade="80"/>
          <w:rtl/>
          <w:lang w:bidi="fa-IR"/>
        </w:rPr>
        <w:t xml:space="preserve"> آموزش</w:t>
      </w:r>
      <w:r w:rsidRPr="00EB6DB3">
        <w:rPr>
          <w:rFonts w:ascii="IranNastaliq" w:hAnsi="IranNastaliq" w:cs="B Nazanin" w:hint="cs"/>
          <w:color w:val="0F243E" w:themeColor="text2" w:themeShade="80"/>
          <w:rtl/>
          <w:lang w:bidi="fa-IR"/>
        </w:rPr>
        <w:t>ی</w:t>
      </w:r>
    </w:p>
    <w:p w14:paraId="6B90E83F" w14:textId="13FED3E5" w:rsidR="007E604E" w:rsidRDefault="00F378AD" w:rsidP="000E701A">
      <w:pPr>
        <w:bidi/>
        <w:spacing w:after="0" w:line="240" w:lineRule="auto"/>
        <w:jc w:val="center"/>
        <w:rPr>
          <w:rFonts w:asciiTheme="majorBidi" w:hAnsiTheme="majorBidi" w:cs="B Titr"/>
          <w:sz w:val="32"/>
          <w:szCs w:val="32"/>
          <w:rtl/>
          <w:lang w:bidi="fa-IR"/>
        </w:rPr>
      </w:pP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چارچوب</w:t>
      </w:r>
      <w:r w:rsidRPr="00EB6DB3">
        <w:rPr>
          <w:rFonts w:asciiTheme="majorBidi" w:hAnsiTheme="majorBidi" w:cs="B Titr"/>
          <w:sz w:val="32"/>
          <w:szCs w:val="32"/>
          <w:rtl/>
          <w:lang w:bidi="fa-IR"/>
        </w:rPr>
        <w:t xml:space="preserve"> </w:t>
      </w:r>
      <w:r w:rsidR="003909B8">
        <w:rPr>
          <w:rFonts w:asciiTheme="majorBidi" w:hAnsiTheme="majorBidi" w:cs="B Titr" w:hint="cs"/>
          <w:sz w:val="32"/>
          <w:szCs w:val="32"/>
          <w:rtl/>
          <w:lang w:bidi="fa-IR"/>
        </w:rPr>
        <w:t xml:space="preserve"> طراحی</w:t>
      </w: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«طرح</w:t>
      </w:r>
      <w:r w:rsidR="007E604E" w:rsidRPr="00EB6DB3">
        <w:rPr>
          <w:rFonts w:asciiTheme="majorBidi" w:hAnsiTheme="majorBidi" w:cs="B Titr"/>
          <w:sz w:val="32"/>
          <w:szCs w:val="32"/>
          <w:rtl/>
          <w:lang w:bidi="fa-IR"/>
        </w:rPr>
        <w:t xml:space="preserve"> دوره</w:t>
      </w:r>
      <w:r w:rsidR="007E604E" w:rsidRPr="00EB6DB3">
        <w:rPr>
          <w:rFonts w:asciiTheme="majorBidi" w:hAnsiTheme="majorBidi" w:cs="B Titr"/>
          <w:sz w:val="32"/>
          <w:szCs w:val="32"/>
          <w:rtl/>
          <w:lang w:bidi="fa-IR"/>
        </w:rPr>
        <w:softHyphen/>
      </w: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»</w:t>
      </w:r>
    </w:p>
    <w:p w14:paraId="18D538B1" w14:textId="77777777" w:rsidR="007F4389" w:rsidRDefault="007F4389" w:rsidP="000E701A">
      <w:pPr>
        <w:tabs>
          <w:tab w:val="left" w:pos="810"/>
        </w:tabs>
        <w:bidi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</w:p>
    <w:p w14:paraId="4A936C93" w14:textId="397F3BD8" w:rsidR="00F7033C" w:rsidRPr="00EB6DB3" w:rsidRDefault="00E270DE" w:rsidP="007F4389">
      <w:pPr>
        <w:tabs>
          <w:tab w:val="left" w:pos="810"/>
        </w:tabs>
        <w:bidi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اطلاعات 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درس:</w:t>
      </w:r>
    </w:p>
    <w:p w14:paraId="6E081620" w14:textId="24BAFAD8" w:rsidR="00B03A8F" w:rsidRPr="005E1787" w:rsidRDefault="00B03A8F" w:rsidP="00B03A8F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5E1787">
        <w:rPr>
          <w:rFonts w:asciiTheme="majorBidi" w:hAnsiTheme="majorBidi" w:cs="B Nazanin" w:hint="cs"/>
          <w:sz w:val="24"/>
          <w:szCs w:val="24"/>
          <w:rtl/>
          <w:lang w:bidi="fa-IR"/>
        </w:rPr>
        <w:t>گروه آموزشی ارایه دهنده درس:</w:t>
      </w:r>
      <w:r w:rsidR="00CE474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CE4741">
        <w:rPr>
          <w:rFonts w:cs="B Mitra" w:hint="cs"/>
          <w:sz w:val="28"/>
          <w:szCs w:val="28"/>
          <w:rtl/>
          <w:lang w:bidi="fa-IR"/>
        </w:rPr>
        <w:t>پرستاری بهداشت</w:t>
      </w:r>
      <w:r w:rsidR="00CE4741" w:rsidRPr="00E933D3">
        <w:rPr>
          <w:rFonts w:cs="B Mitra" w:hint="cs"/>
          <w:sz w:val="28"/>
          <w:szCs w:val="28"/>
          <w:rtl/>
          <w:lang w:bidi="fa-IR"/>
        </w:rPr>
        <w:t xml:space="preserve"> جامعه</w:t>
      </w:r>
      <w:r w:rsidR="00CE4741">
        <w:rPr>
          <w:rFonts w:cs="B Mitra" w:hint="cs"/>
          <w:sz w:val="28"/>
          <w:szCs w:val="28"/>
          <w:rtl/>
          <w:lang w:bidi="fa-IR"/>
        </w:rPr>
        <w:t xml:space="preserve"> و سالمندی</w:t>
      </w:r>
    </w:p>
    <w:p w14:paraId="14B91A52" w14:textId="49906319" w:rsidR="00E270DE" w:rsidRPr="00EB6DB3" w:rsidRDefault="00E270DE" w:rsidP="00A40417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عنوا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درس:</w:t>
      </w:r>
      <w:r w:rsidR="00CE474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A40417">
        <w:rPr>
          <w:rFonts w:cs="B Nazanin" w:hint="cs"/>
          <w:b/>
          <w:bCs/>
          <w:sz w:val="28"/>
          <w:szCs w:val="28"/>
          <w:rtl/>
        </w:rPr>
        <w:t>فرهنگ و پرستاري</w:t>
      </w:r>
    </w:p>
    <w:p w14:paraId="1C338A3E" w14:textId="221100B3" w:rsidR="00B4711B" w:rsidRPr="0038172F" w:rsidRDefault="00F51BF7" w:rsidP="00196379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tabs>
          <w:tab w:val="left" w:pos="1421"/>
        </w:tabs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196379">
        <w:rPr>
          <w:rFonts w:asciiTheme="majorBidi" w:hAnsiTheme="majorBidi" w:cs="B Nazanin" w:hint="cs"/>
          <w:sz w:val="24"/>
          <w:szCs w:val="24"/>
          <w:rtl/>
          <w:lang w:bidi="fa-IR"/>
        </w:rPr>
        <w:t>کد درس:</w:t>
      </w:r>
      <w:r w:rsidR="00B37985">
        <w:rPr>
          <w:rFonts w:asciiTheme="majorBidi" w:hAnsiTheme="majorBidi" w:cs="B Nazanin"/>
          <w:sz w:val="24"/>
          <w:szCs w:val="24"/>
          <w:rtl/>
          <w:lang w:bidi="fa-IR"/>
        </w:rPr>
        <w:tab/>
      </w:r>
      <w:r w:rsidR="00196379">
        <w:rPr>
          <w:rFonts w:asciiTheme="majorBidi" w:hAnsiTheme="majorBidi" w:cs="B Nazanin" w:hint="cs"/>
          <w:sz w:val="24"/>
          <w:szCs w:val="24"/>
          <w:rtl/>
          <w:lang w:bidi="fa-IR"/>
        </w:rPr>
        <w:t>6990013</w:t>
      </w:r>
    </w:p>
    <w:p w14:paraId="004B26D2" w14:textId="7F4B966C" w:rsidR="00F51BF7" w:rsidRPr="00B37985" w:rsidRDefault="00E270DE" w:rsidP="00B237F7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color w:val="FFFF00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وع </w:t>
      </w:r>
      <w:r w:rsidR="00C7178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تعداد </w:t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واحد</w:t>
      </w:r>
      <w:r w:rsidR="00B237F7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"/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:</w:t>
      </w:r>
      <w:r w:rsidR="00CE474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1نظری واحد</w:t>
      </w:r>
    </w:p>
    <w:p w14:paraId="5E1D05E7" w14:textId="159F72ED" w:rsidR="00F51BF7" w:rsidRPr="0038172F" w:rsidRDefault="00F51BF7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ام مسؤول درس: </w:t>
      </w:r>
      <w:r w:rsidR="00CE4741">
        <w:rPr>
          <w:rFonts w:asciiTheme="majorBidi" w:hAnsiTheme="majorBidi" w:cs="B Nazanin" w:hint="cs"/>
          <w:sz w:val="24"/>
          <w:szCs w:val="24"/>
          <w:rtl/>
          <w:lang w:bidi="fa-IR"/>
        </w:rPr>
        <w:t>دکتر رضا نگارنده</w:t>
      </w:r>
    </w:p>
    <w:p w14:paraId="1A7850EE" w14:textId="746FD49F" w:rsidR="00F51BF7" w:rsidRPr="0038172F" w:rsidRDefault="00E270DE" w:rsidP="00CE4741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درس/ </w:t>
      </w:r>
      <w:r w:rsidR="00CE4741">
        <w:rPr>
          <w:rFonts w:asciiTheme="majorBidi" w:hAnsiTheme="majorBidi" w:cs="B Nazanin" w:hint="cs"/>
          <w:sz w:val="24"/>
          <w:szCs w:val="24"/>
          <w:rtl/>
          <w:lang w:bidi="fa-IR"/>
        </w:rPr>
        <w:t>مدرسان: دکتر رضا نگارنده</w:t>
      </w:r>
    </w:p>
    <w:p w14:paraId="14C56C71" w14:textId="1B00C10A" w:rsidR="00F51BF7" w:rsidRPr="0038172F" w:rsidRDefault="00B4711B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پیش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>نیاز</w:t>
      </w:r>
      <w:r w:rsidR="00E270DE">
        <w:rPr>
          <w:rFonts w:asciiTheme="majorBidi" w:hAnsiTheme="majorBidi" w:cs="B Nazanin" w:hint="cs"/>
          <w:sz w:val="24"/>
          <w:szCs w:val="24"/>
          <w:rtl/>
          <w:lang w:bidi="fa-IR"/>
        </w:rPr>
        <w:t>/ هم</w:t>
      </w:r>
      <w:r w:rsid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E270DE">
        <w:rPr>
          <w:rFonts w:asciiTheme="majorBidi" w:hAnsiTheme="majorBidi" w:cs="B Nazanin" w:hint="cs"/>
          <w:sz w:val="24"/>
          <w:szCs w:val="24"/>
          <w:rtl/>
          <w:lang w:bidi="fa-IR"/>
        </w:rPr>
        <w:t>زمان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: </w:t>
      </w:r>
      <w:r w:rsidR="00D62B1E">
        <w:rPr>
          <w:rFonts w:asciiTheme="majorBidi" w:hAnsiTheme="majorBidi" w:cs="B Nazanin" w:hint="cs"/>
          <w:sz w:val="24"/>
          <w:szCs w:val="24"/>
          <w:rtl/>
          <w:lang w:bidi="fa-IR"/>
        </w:rPr>
        <w:t>-</w:t>
      </w:r>
    </w:p>
    <w:p w14:paraId="74DDE471" w14:textId="66D0DDDF" w:rsidR="00F51BF7" w:rsidRPr="0038172F" w:rsidRDefault="00F51BF7" w:rsidP="00CE4741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رشته </w:t>
      </w:r>
      <w:r w:rsidR="00812EF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مقطع 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تحصیلی:</w:t>
      </w:r>
      <w:r w:rsidR="00CE474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CE4741">
        <w:rPr>
          <w:rFonts w:cs="B Mitra" w:hint="cs"/>
          <w:sz w:val="28"/>
          <w:szCs w:val="28"/>
          <w:rtl/>
          <w:lang w:bidi="fa-IR"/>
        </w:rPr>
        <w:t>پرستاری سلامت</w:t>
      </w:r>
      <w:r w:rsidR="00CE4741" w:rsidRPr="00E933D3">
        <w:rPr>
          <w:rFonts w:cs="B Mitra" w:hint="cs"/>
          <w:sz w:val="28"/>
          <w:szCs w:val="28"/>
          <w:rtl/>
          <w:lang w:bidi="fa-IR"/>
        </w:rPr>
        <w:t xml:space="preserve"> جامعه</w:t>
      </w:r>
      <w:r w:rsidR="00CE4741">
        <w:rPr>
          <w:rFonts w:cs="B Mitra" w:hint="cs"/>
          <w:sz w:val="28"/>
          <w:szCs w:val="28"/>
          <w:rtl/>
          <w:lang w:bidi="fa-IR"/>
        </w:rPr>
        <w:t>/کارشناسی ارشد</w:t>
      </w:r>
    </w:p>
    <w:p w14:paraId="044B0BD4" w14:textId="77777777" w:rsidR="00FA17A2" w:rsidRPr="00EB6DB3" w:rsidRDefault="00FA17A2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طلاعات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سؤول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4E117BB0" w14:textId="4EAC5EB2" w:rsidR="00FA17A2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رتبه علمی:</w:t>
      </w:r>
      <w:r w:rsidR="00CE474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ستاد</w:t>
      </w:r>
    </w:p>
    <w:p w14:paraId="12DF76AB" w14:textId="54F51F55" w:rsidR="00852EA4" w:rsidRPr="0038172F" w:rsidRDefault="00852EA4" w:rsidP="00852EA4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رشته تخصصی:</w:t>
      </w:r>
      <w:r w:rsidR="00CE474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پرستاری</w:t>
      </w:r>
    </w:p>
    <w:p w14:paraId="0FC2E735" w14:textId="18CB3CDF" w:rsidR="00FA17A2" w:rsidRPr="0038172F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محل کار:</w:t>
      </w:r>
      <w:r w:rsidR="00CE474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انشکده پرستاری و مامایی</w:t>
      </w:r>
    </w:p>
    <w:p w14:paraId="432C8EAE" w14:textId="1655F625" w:rsidR="00FA17A2" w:rsidRPr="0038172F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تلفن تماس:</w:t>
      </w:r>
      <w:r w:rsidR="00CE474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66421685</w:t>
      </w:r>
    </w:p>
    <w:p w14:paraId="1F6A8C6B" w14:textId="447D772D" w:rsidR="00FA17A2" w:rsidRPr="003C3250" w:rsidRDefault="003C3250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شانی </w:t>
      </w:r>
      <w:r w:rsidR="00FA17A2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پست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الکترونیک:</w:t>
      </w:r>
      <w:r w:rsidR="00CE474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CE4741">
        <w:rPr>
          <w:rFonts w:asciiTheme="majorBidi" w:hAnsiTheme="majorBidi" w:cs="B Nazanin"/>
          <w:sz w:val="24"/>
          <w:szCs w:val="24"/>
          <w:lang w:bidi="fa-IR"/>
        </w:rPr>
        <w:t>rnegarandeh@tums.ac.ir</w:t>
      </w:r>
    </w:p>
    <w:p w14:paraId="659E1C33" w14:textId="754CB0E5" w:rsidR="009A0090" w:rsidRPr="00EB6DB3" w:rsidRDefault="00E270DE" w:rsidP="00A65BBB">
      <w:pPr>
        <w:bidi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IranNastaliq"/>
          <w:b/>
          <w:bCs/>
          <w:sz w:val="36"/>
          <w:szCs w:val="36"/>
          <w:rtl/>
          <w:lang w:bidi="fa-IR"/>
        </w:rPr>
        <w:br w:type="page"/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lastRenderedPageBreak/>
        <w:t>توص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ل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(انتظار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  <w:t>رود مسؤول درس ضمن ارائه توض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حات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کل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بخش</w:t>
      </w:r>
      <w:r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های مختلف محتوایی 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درس را در قالب 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و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بند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توص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ند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): </w:t>
      </w:r>
    </w:p>
    <w:p w14:paraId="3789C534" w14:textId="264D3A6D" w:rsidR="001B6A38" w:rsidRDefault="00CE4741" w:rsidP="00A40417">
      <w:pPr>
        <w:bidi/>
        <w:spacing w:after="0" w:line="240" w:lineRule="auto"/>
        <w:contextualSpacing/>
        <w:jc w:val="both"/>
        <w:rPr>
          <w:rFonts w:ascii="IranNastaliq" w:hAnsi="IranNastaliq" w:cs="B Nazanin"/>
          <w:b/>
          <w:bCs/>
          <w:sz w:val="24"/>
          <w:szCs w:val="24"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در این درس مباحث </w:t>
      </w:r>
      <w:r w:rsidR="00A40417" w:rsidRPr="00E07171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تعريف مفاهیم و اصطلاحات نظیر فرهنگ، نژاد، قوميت؛ توضیح مفاهيم تحميل فرهنگي، تضاد فرهنگي، شوک فرهنگي و رفتار برچسب زني و کليشه سازي؛ </w:t>
      </w:r>
      <w:r w:rsidR="00A40417" w:rsidRPr="00E07171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عناصر </w:t>
      </w:r>
      <w:r w:rsidR="00A40417" w:rsidRPr="00E07171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و</w:t>
      </w:r>
      <w:r w:rsidR="00A40417" w:rsidRPr="00E07171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A40417" w:rsidRPr="00E07171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ویژگی های فرهنگ؛ تاثیر فرهنگ بر باورها واعمال مراقبت بهداشتی؛ جايگاه فرهنگي بيماري و </w:t>
      </w:r>
      <w:r w:rsidR="00A40417" w:rsidRPr="00E07171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ارز</w:t>
      </w:r>
      <w:r w:rsidR="00A40417" w:rsidRPr="00E07171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 w:rsidR="00A40417" w:rsidRPr="00E07171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ب</w:t>
      </w:r>
      <w:r w:rsidR="00A40417" w:rsidRPr="00E07171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 w:rsidR="00A40417" w:rsidRPr="00E07171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فرهنگ</w:t>
      </w:r>
      <w:r w:rsidR="00A40417" w:rsidRPr="00E07171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ي؛ شايستگي فرهنگي، فرايند کسب و موانع آن؛ الگوي پرستاري لنينگر و سایر نظریه های فرهنگی </w:t>
      </w:r>
      <w:r w:rsidRPr="00E07171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مطرح خواهد شد.           </w:t>
      </w:r>
    </w:p>
    <w:p w14:paraId="7DACB06F" w14:textId="6296D649" w:rsidR="009A0090" w:rsidRPr="00EB6DB3" w:rsidRDefault="00E270DE" w:rsidP="00CE4741">
      <w:pPr>
        <w:bidi/>
        <w:spacing w:after="0" w:line="240" w:lineRule="auto"/>
        <w:contextualSpacing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هد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9A0090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ل</w:t>
      </w:r>
      <w:r w:rsidR="009A0090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047FD1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/ </w:t>
      </w:r>
      <w:r w:rsidR="003909B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حورهای</w:t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توان</w:t>
      </w:r>
      <w:r w:rsidR="00B977E0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ندی</w:t>
      </w:r>
      <w:r w:rsidR="00B1450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:</w:t>
      </w:r>
      <w:r w:rsidR="00CE4741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</w:t>
      </w:r>
      <w:r w:rsidR="00CE4741" w:rsidRPr="00E07171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آشنایی و شناخت کامل فراگیران با مفاهیم اساسی نظام های عرضه خدمات سلامت با محوریت پرستاری سلامت جامعه به نحوی که بتواند بعنوان یک عضو فعال در تیم سلامت موثر بوده و سهمی در سیاستگذاری های نظام ارایه خدمات بهداشتی ایفا نماید.</w:t>
      </w:r>
    </w:p>
    <w:p w14:paraId="64F99659" w14:textId="453FBF66" w:rsidR="009A0090" w:rsidRPr="00EB6DB3" w:rsidRDefault="009A0090" w:rsidP="00B14502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هداف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ختصاص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/ زیر</w:t>
      </w:r>
      <w:r w:rsidR="00B37985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محورهای هر </w:t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توان</w:t>
      </w:r>
      <w:r w:rsidR="00B977E0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ندی</w:t>
      </w:r>
      <w:r w:rsidR="00B1450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:</w:t>
      </w:r>
      <w:r w:rsidR="00A40417" w:rsidRPr="00E07171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 xml:space="preserve"> آشنا</w:t>
      </w:r>
      <w:r w:rsidR="00A40417" w:rsidRPr="00E07171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ي</w:t>
      </w:r>
      <w:r w:rsidR="00A40417" w:rsidRPr="00E07171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A40417" w:rsidRPr="00E07171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با</w:t>
      </w:r>
      <w:r w:rsidR="00A40417" w:rsidRPr="00E07171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A40417" w:rsidRPr="00E07171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هم</w:t>
      </w:r>
      <w:r w:rsidR="00A40417" w:rsidRPr="00E07171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 w:rsidR="00A40417" w:rsidRPr="00E07171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ت</w:t>
      </w:r>
      <w:r w:rsidR="00A40417" w:rsidRPr="00E07171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A40417" w:rsidRPr="00E07171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نقش</w:t>
      </w:r>
      <w:r w:rsidR="00A40417" w:rsidRPr="00E07171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A40417" w:rsidRPr="00E07171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و</w:t>
      </w:r>
      <w:r w:rsidR="00A40417" w:rsidRPr="00E07171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A40417" w:rsidRPr="00E07171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اربرد</w:t>
      </w:r>
      <w:r w:rsidR="00A40417" w:rsidRPr="00E07171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A40417" w:rsidRPr="00E07171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فهوم</w:t>
      </w:r>
      <w:r w:rsidR="00A40417" w:rsidRPr="00E07171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A40417" w:rsidRPr="00E07171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رهنگ</w:t>
      </w:r>
      <w:r w:rsidR="00A40417" w:rsidRPr="00E07171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A40417" w:rsidRPr="00E07171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</w:t>
      </w:r>
      <w:r w:rsidR="00A40417" w:rsidRPr="00E07171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A40417" w:rsidRPr="00E07171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ارها</w:t>
      </w:r>
      <w:r w:rsidR="00A40417" w:rsidRPr="00E07171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 w:rsidR="00A40417" w:rsidRPr="00E07171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A40417" w:rsidRPr="00E07171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</w:t>
      </w:r>
      <w:r w:rsidR="00A40417" w:rsidRPr="00E07171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 w:rsidR="00A40417" w:rsidRPr="00E07171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ان</w:t>
      </w:r>
      <w:r w:rsidR="00A40417" w:rsidRPr="00E07171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 w:rsidR="00A40417" w:rsidRPr="00E07171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A40417" w:rsidRPr="00E07171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و</w:t>
      </w:r>
      <w:r w:rsidR="00A40417" w:rsidRPr="00E07171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A40417" w:rsidRPr="00E07171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اربرد</w:t>
      </w:r>
      <w:r w:rsidR="00A40417" w:rsidRPr="00E07171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A40417" w:rsidRPr="00E07171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آنها</w:t>
      </w:r>
      <w:r w:rsidR="00A40417" w:rsidRPr="00E07171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A40417" w:rsidRPr="00E07171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را</w:t>
      </w:r>
      <w:r w:rsidR="00A40417" w:rsidRPr="00E07171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A40417" w:rsidRPr="00E07171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</w:t>
      </w:r>
      <w:r w:rsidR="00A40417" w:rsidRPr="00E07171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A40417" w:rsidRPr="00E07171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عرصه</w:t>
      </w:r>
      <w:r w:rsidR="00A40417" w:rsidRPr="00E07171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A40417" w:rsidRPr="00E07171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راقبت</w:t>
      </w:r>
      <w:r w:rsidR="00A40417" w:rsidRPr="00E07171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A40417" w:rsidRPr="00E07171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ها</w:t>
      </w:r>
      <w:r w:rsidR="00A40417" w:rsidRPr="00E07171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 w:rsidR="00A40417" w:rsidRPr="00E07171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A40417" w:rsidRPr="00E07171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سلامت</w:t>
      </w:r>
      <w:r w:rsidR="00A40417" w:rsidRPr="00E07171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A40417" w:rsidRPr="00E07171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جامعه</w:t>
      </w:r>
    </w:p>
    <w:p w14:paraId="5609B045" w14:textId="2F1EC89A" w:rsidR="009A0090" w:rsidRPr="00E07171" w:rsidRDefault="009A0090" w:rsidP="00EB6DB3">
      <w:pPr>
        <w:bidi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07171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پس</w:t>
      </w:r>
      <w:r w:rsidRPr="00E07171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07171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ز</w:t>
      </w:r>
      <w:r w:rsidRPr="00E07171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07171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پا</w:t>
      </w:r>
      <w:r w:rsidRPr="00E07171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07171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ن</w:t>
      </w:r>
      <w:r w:rsidRPr="00E07171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07171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</w:t>
      </w:r>
      <w:r w:rsidRPr="00E07171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07171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ن</w:t>
      </w:r>
      <w:r w:rsidRPr="00E07171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07171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07171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07171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نتظار</w:t>
      </w:r>
      <w:r w:rsidRPr="00E07171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07171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</w:t>
      </w:r>
      <w:r w:rsidRPr="00E07171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07171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Pr="00E07171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رود</w:t>
      </w:r>
      <w:r w:rsidRPr="00E07171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07171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ه</w:t>
      </w:r>
      <w:r w:rsidRPr="00E07171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07171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راگ</w:t>
      </w:r>
      <w:r w:rsidRPr="00E07171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07171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ر</w:t>
      </w:r>
      <w:r w:rsidRPr="00E07171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3AC55303" w14:textId="77777777" w:rsidR="00A40417" w:rsidRPr="00E07171" w:rsidRDefault="00A40417" w:rsidP="00A40417">
      <w:pPr>
        <w:numPr>
          <w:ilvl w:val="0"/>
          <w:numId w:val="8"/>
        </w:numPr>
        <w:tabs>
          <w:tab w:val="num" w:pos="70"/>
          <w:tab w:val="left" w:pos="386"/>
        </w:tabs>
        <w:bidi/>
        <w:spacing w:after="0" w:line="240" w:lineRule="auto"/>
        <w:ind w:left="70" w:firstLine="0"/>
        <w:jc w:val="lowKashida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07171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با تعاريف فرهنگ، نژاد و قوميت آشنا خواهد شد. </w:t>
      </w:r>
    </w:p>
    <w:p w14:paraId="3F0E6099" w14:textId="77777777" w:rsidR="00A40417" w:rsidRPr="00E07171" w:rsidRDefault="00A40417" w:rsidP="00A40417">
      <w:pPr>
        <w:numPr>
          <w:ilvl w:val="0"/>
          <w:numId w:val="8"/>
        </w:numPr>
        <w:tabs>
          <w:tab w:val="num" w:pos="70"/>
          <w:tab w:val="left" w:pos="430"/>
        </w:tabs>
        <w:bidi/>
        <w:spacing w:after="0" w:line="240" w:lineRule="auto"/>
        <w:ind w:left="70" w:firstLine="0"/>
        <w:jc w:val="lowKashida"/>
        <w:rPr>
          <w:rFonts w:ascii="IranNastaliq" w:hAnsi="IranNastaliq" w:cs="B Nazanin"/>
          <w:b/>
          <w:bCs/>
          <w:sz w:val="24"/>
          <w:szCs w:val="24"/>
          <w:lang w:bidi="fa-IR"/>
        </w:rPr>
      </w:pPr>
      <w:r w:rsidRPr="00E07171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عناصر فرهنگ و هويت ملي را بشناسد.</w:t>
      </w:r>
    </w:p>
    <w:p w14:paraId="259CA480" w14:textId="77777777" w:rsidR="00A40417" w:rsidRPr="00E07171" w:rsidRDefault="00A40417" w:rsidP="00A40417">
      <w:pPr>
        <w:numPr>
          <w:ilvl w:val="0"/>
          <w:numId w:val="8"/>
        </w:numPr>
        <w:tabs>
          <w:tab w:val="num" w:pos="70"/>
          <w:tab w:val="left" w:pos="430"/>
        </w:tabs>
        <w:bidi/>
        <w:spacing w:after="0" w:line="240" w:lineRule="auto"/>
        <w:ind w:left="70" w:firstLine="0"/>
        <w:jc w:val="lowKashida"/>
        <w:rPr>
          <w:rFonts w:ascii="IranNastaliq" w:hAnsi="IranNastaliq" w:cs="B Nazanin"/>
          <w:b/>
          <w:bCs/>
          <w:sz w:val="24"/>
          <w:szCs w:val="24"/>
          <w:lang w:bidi="fa-IR"/>
        </w:rPr>
      </w:pPr>
      <w:r w:rsidRPr="00E07171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ابطه بين وضعيت اجتماعي، اقتصادي و فرهنگ را شرح دهد.</w:t>
      </w:r>
    </w:p>
    <w:p w14:paraId="055F90F4" w14:textId="77777777" w:rsidR="00A40417" w:rsidRPr="00E07171" w:rsidRDefault="00A40417" w:rsidP="00A40417">
      <w:pPr>
        <w:numPr>
          <w:ilvl w:val="0"/>
          <w:numId w:val="8"/>
        </w:numPr>
        <w:tabs>
          <w:tab w:val="num" w:pos="70"/>
          <w:tab w:val="left" w:pos="430"/>
        </w:tabs>
        <w:bidi/>
        <w:spacing w:after="0" w:line="240" w:lineRule="auto"/>
        <w:ind w:left="70" w:firstLine="0"/>
        <w:jc w:val="lowKashida"/>
        <w:rPr>
          <w:rFonts w:ascii="IranNastaliq" w:hAnsi="IranNastaliq" w:cs="B Nazanin"/>
          <w:b/>
          <w:bCs/>
          <w:sz w:val="24"/>
          <w:szCs w:val="24"/>
          <w:lang w:bidi="fa-IR"/>
        </w:rPr>
      </w:pPr>
      <w:r w:rsidRPr="00E07171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جايگاه فرهنگي بيماري را توضيح دهد.</w:t>
      </w:r>
    </w:p>
    <w:p w14:paraId="3E489AEF" w14:textId="77777777" w:rsidR="00A40417" w:rsidRPr="00E07171" w:rsidRDefault="00A40417" w:rsidP="00A40417">
      <w:pPr>
        <w:numPr>
          <w:ilvl w:val="0"/>
          <w:numId w:val="8"/>
        </w:numPr>
        <w:tabs>
          <w:tab w:val="num" w:pos="70"/>
          <w:tab w:val="left" w:pos="430"/>
        </w:tabs>
        <w:bidi/>
        <w:spacing w:after="0" w:line="240" w:lineRule="auto"/>
        <w:ind w:left="70" w:firstLine="0"/>
        <w:jc w:val="lowKashida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07171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فتار برچسب زني و کليشه سازي را بشناسد.</w:t>
      </w:r>
    </w:p>
    <w:p w14:paraId="026CA8CE" w14:textId="77777777" w:rsidR="00A40417" w:rsidRPr="00E07171" w:rsidRDefault="00A40417" w:rsidP="00A40417">
      <w:pPr>
        <w:numPr>
          <w:ilvl w:val="0"/>
          <w:numId w:val="8"/>
        </w:numPr>
        <w:tabs>
          <w:tab w:val="num" w:pos="70"/>
          <w:tab w:val="left" w:pos="430"/>
        </w:tabs>
        <w:bidi/>
        <w:spacing w:after="0" w:line="240" w:lineRule="auto"/>
        <w:ind w:left="70" w:firstLine="0"/>
        <w:jc w:val="lowKashida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07171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تبعيض، نژاد پرستي و قوم پرستي را در کار پرستاري سلامت جامعه شناسايي کند. </w:t>
      </w:r>
    </w:p>
    <w:p w14:paraId="1D94A27B" w14:textId="77777777" w:rsidR="00A40417" w:rsidRPr="00E07171" w:rsidRDefault="00A40417" w:rsidP="00A40417">
      <w:pPr>
        <w:numPr>
          <w:ilvl w:val="0"/>
          <w:numId w:val="8"/>
        </w:numPr>
        <w:tabs>
          <w:tab w:val="num" w:pos="70"/>
          <w:tab w:val="left" w:pos="430"/>
        </w:tabs>
        <w:bidi/>
        <w:spacing w:after="0" w:line="240" w:lineRule="auto"/>
        <w:ind w:left="70" w:firstLine="0"/>
        <w:jc w:val="lowKashida"/>
        <w:rPr>
          <w:rFonts w:ascii="IranNastaliq" w:hAnsi="IranNastaliq" w:cs="B Nazanin"/>
          <w:b/>
          <w:bCs/>
          <w:sz w:val="24"/>
          <w:szCs w:val="24"/>
          <w:lang w:bidi="fa-IR"/>
        </w:rPr>
      </w:pPr>
      <w:r w:rsidRPr="00E07171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فاهيم تحميل فرهنگي، تضاد فرهنگي، شوک فرهنگي، را بداند.</w:t>
      </w:r>
    </w:p>
    <w:p w14:paraId="6A2A12A3" w14:textId="77777777" w:rsidR="00A40417" w:rsidRPr="00E07171" w:rsidRDefault="00A40417" w:rsidP="00A40417">
      <w:pPr>
        <w:numPr>
          <w:ilvl w:val="0"/>
          <w:numId w:val="8"/>
        </w:numPr>
        <w:tabs>
          <w:tab w:val="num" w:pos="70"/>
          <w:tab w:val="left" w:pos="430"/>
        </w:tabs>
        <w:bidi/>
        <w:spacing w:after="0" w:line="240" w:lineRule="auto"/>
        <w:ind w:left="70" w:firstLine="0"/>
        <w:jc w:val="lowKashida"/>
        <w:rPr>
          <w:rFonts w:ascii="IranNastaliq" w:hAnsi="IranNastaliq" w:cs="B Nazanin"/>
          <w:b/>
          <w:bCs/>
          <w:sz w:val="24"/>
          <w:szCs w:val="24"/>
          <w:lang w:bidi="fa-IR"/>
        </w:rPr>
      </w:pPr>
      <w:r w:rsidRPr="00E07171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شايستگي فرهنگي، فرايند کسب و موانع آن را بشناسد. </w:t>
      </w:r>
    </w:p>
    <w:p w14:paraId="6B19F2C5" w14:textId="77777777" w:rsidR="00A40417" w:rsidRPr="00E07171" w:rsidRDefault="00A40417" w:rsidP="00A40417">
      <w:pPr>
        <w:numPr>
          <w:ilvl w:val="0"/>
          <w:numId w:val="8"/>
        </w:numPr>
        <w:tabs>
          <w:tab w:val="num" w:pos="70"/>
          <w:tab w:val="left" w:pos="430"/>
        </w:tabs>
        <w:bidi/>
        <w:spacing w:after="0" w:line="240" w:lineRule="auto"/>
        <w:ind w:left="70" w:firstLine="0"/>
        <w:jc w:val="lowKashida"/>
        <w:rPr>
          <w:rFonts w:ascii="IranNastaliq" w:hAnsi="IranNastaliq" w:cs="B Nazanin"/>
          <w:b/>
          <w:bCs/>
          <w:sz w:val="24"/>
          <w:szCs w:val="24"/>
          <w:lang w:bidi="fa-IR"/>
        </w:rPr>
      </w:pPr>
      <w:r w:rsidRPr="00E07171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کاربردهاي الگوي پرستاري لنينگر را در کار پرستاري سلامت جامعه شناسايي کند.</w:t>
      </w:r>
    </w:p>
    <w:p w14:paraId="5D835D8F" w14:textId="77777777" w:rsidR="00A40417" w:rsidRPr="00E07171" w:rsidRDefault="00A40417" w:rsidP="00A40417">
      <w:pPr>
        <w:numPr>
          <w:ilvl w:val="0"/>
          <w:numId w:val="8"/>
        </w:numPr>
        <w:tabs>
          <w:tab w:val="num" w:pos="70"/>
          <w:tab w:val="left" w:pos="430"/>
        </w:tabs>
        <w:bidi/>
        <w:spacing w:after="0" w:line="240" w:lineRule="auto"/>
        <w:ind w:left="70" w:firstLine="0"/>
        <w:jc w:val="lowKashida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07171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بتواند ارزيابي فرهنگي را بطور صحيح انجام دهد.</w:t>
      </w:r>
    </w:p>
    <w:p w14:paraId="076CC1F0" w14:textId="3165B42E" w:rsidR="00E66E78" w:rsidRDefault="009E629C" w:rsidP="00364A0B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</w:t>
      </w:r>
      <w:r w:rsidR="00E66E7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آموزشی</w:t>
      </w:r>
      <w:r>
        <w:rPr>
          <w:rStyle w:val="FootnoteReference"/>
          <w:rFonts w:ascii="IranNastaliq" w:hAnsi="IranNastaliq" w:cs="B Nazanin"/>
          <w:b/>
          <w:bCs/>
          <w:sz w:val="24"/>
          <w:szCs w:val="24"/>
          <w:rtl/>
          <w:lang w:bidi="fa-IR"/>
        </w:rPr>
        <w:footnoteReference w:id="2"/>
      </w:r>
      <w:r w:rsidR="00E66E7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: 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20"/>
        <w:gridCol w:w="3120"/>
        <w:gridCol w:w="3120"/>
      </w:tblGrid>
      <w:tr w:rsidR="009E629C" w14:paraId="14B53AA9" w14:textId="77777777" w:rsidTr="00AB5CAE">
        <w:tc>
          <w:tcPr>
            <w:tcW w:w="3192" w:type="dxa"/>
          </w:tcPr>
          <w:p w14:paraId="253EF11F" w14:textId="319BE63A" w:rsidR="009E629C" w:rsidRDefault="009E629C" w:rsidP="00DB4835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CE4741">
              <w:rPr>
                <w:rFonts w:ascii="Arial" w:eastAsia="Calibri" w:hAnsi="Arial" w:cs="B Nazanin"/>
                <w:highlight w:val="black"/>
              </w:rPr>
              <w:t></w:t>
            </w:r>
            <w:r>
              <w:rPr>
                <w:rFonts w:ascii="Arial" w:eastAsia="Calibri" w:hAnsi="Arial" w:cs="B Nazanin" w:hint="cs"/>
                <w:rtl/>
              </w:rPr>
              <w:t xml:space="preserve"> </w:t>
            </w:r>
            <w:r>
              <w:rPr>
                <w:rFonts w:ascii="Arial" w:eastAsia="Calibri" w:hAnsi="Arial" w:cs="B Nazanin" w:hint="cs"/>
                <w:rtl/>
                <w:lang w:bidi="fa-IR"/>
              </w:rPr>
              <w:t>مجازی</w:t>
            </w:r>
            <w:r>
              <w:rPr>
                <w:rStyle w:val="FootnoteReference"/>
                <w:rFonts w:ascii="Arial" w:eastAsia="Calibri" w:hAnsi="Arial" w:cs="B Nazanin"/>
                <w:rtl/>
                <w:lang w:bidi="fa-IR"/>
              </w:rPr>
              <w:footnoteReference w:id="3"/>
            </w:r>
            <w:r w:rsidR="00A06E26">
              <w:rPr>
                <w:rFonts w:ascii="Arial" w:eastAsia="Calibri" w:hAnsi="Arial" w:cs="B Nazanin" w:hint="cs"/>
                <w:rtl/>
                <w:lang w:bidi="fa-IR"/>
              </w:rPr>
              <w:t xml:space="preserve"> </w:t>
            </w:r>
          </w:p>
        </w:tc>
        <w:tc>
          <w:tcPr>
            <w:tcW w:w="3192" w:type="dxa"/>
          </w:tcPr>
          <w:p w14:paraId="7AB5044E" w14:textId="4F93F8F9" w:rsidR="009E629C" w:rsidRDefault="009E629C" w:rsidP="009E629C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12159D">
              <w:rPr>
                <w:rFonts w:ascii="Arial" w:eastAsia="Calibri" w:hAnsi="Arial" w:cs="B Nazanin"/>
              </w:rPr>
              <w:t></w:t>
            </w:r>
            <w:r w:rsidRPr="0012159D">
              <w:rPr>
                <w:rFonts w:ascii="Arial" w:eastAsia="Calibri" w:hAnsi="Arial" w:cs="B Nazanin" w:hint="cs"/>
                <w:rtl/>
              </w:rPr>
              <w:t xml:space="preserve"> </w:t>
            </w:r>
            <w:r>
              <w:rPr>
                <w:rFonts w:ascii="Arial" w:eastAsia="Calibri" w:hAnsi="Arial" w:cs="B Nazanin" w:hint="cs"/>
                <w:rtl/>
              </w:rPr>
              <w:t>حضوری</w:t>
            </w:r>
          </w:p>
        </w:tc>
        <w:tc>
          <w:tcPr>
            <w:tcW w:w="3192" w:type="dxa"/>
          </w:tcPr>
          <w:p w14:paraId="0D732092" w14:textId="6CF0BB31" w:rsidR="009E629C" w:rsidRDefault="009E629C" w:rsidP="009E629C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lang w:bidi="fa-IR"/>
              </w:rPr>
            </w:pPr>
            <w:r w:rsidRPr="0012159D">
              <w:rPr>
                <w:rFonts w:ascii="Arial" w:eastAsia="Calibri" w:hAnsi="Arial" w:cs="B Nazanin"/>
              </w:rPr>
              <w:t></w:t>
            </w:r>
            <w:r w:rsidRPr="0012159D">
              <w:rPr>
                <w:rFonts w:ascii="Arial" w:eastAsia="Calibri" w:hAnsi="Arial" w:cs="B Nazanin" w:hint="cs"/>
                <w:rtl/>
              </w:rPr>
              <w:t xml:space="preserve"> </w:t>
            </w:r>
            <w:r>
              <w:rPr>
                <w:rFonts w:ascii="Arial" w:eastAsia="Calibri" w:hAnsi="Arial" w:cs="B Nazanin" w:hint="cs"/>
                <w:rtl/>
              </w:rPr>
              <w:t>ترکیبی</w:t>
            </w:r>
            <w:r w:rsidR="00A06E26">
              <w:rPr>
                <w:rStyle w:val="FootnoteReference"/>
                <w:rFonts w:ascii="Arial" w:eastAsia="Calibri" w:hAnsi="Arial" w:cs="B Nazanin"/>
                <w:rtl/>
              </w:rPr>
              <w:footnoteReference w:id="4"/>
            </w:r>
          </w:p>
        </w:tc>
      </w:tr>
    </w:tbl>
    <w:p w14:paraId="4CBC1C09" w14:textId="0122FA52" w:rsidR="00F12E0F" w:rsidRDefault="00F12E0F" w:rsidP="007A289E">
      <w:pPr>
        <w:tabs>
          <w:tab w:val="left" w:pos="810"/>
        </w:tabs>
        <w:bidi/>
        <w:spacing w:before="240"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lastRenderedPageBreak/>
        <w:t>روش</w:t>
      </w:r>
      <w:r w:rsidR="00E270DE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E270DE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های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364A0B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اددهی- یادگیری</w:t>
      </w:r>
      <w:r w:rsidR="00A06E26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با عنایت به رویکرد آموزشی انتخاب شده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35E9D93B" w14:textId="0790B2E1" w:rsidR="00A06E26" w:rsidRDefault="00B80410" w:rsidP="007A289E">
      <w:pPr>
        <w:tabs>
          <w:tab w:val="left" w:pos="810"/>
        </w:tabs>
        <w:bidi/>
        <w:spacing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مجازی</w:t>
      </w:r>
    </w:p>
    <w:p w14:paraId="5A7CEF9A" w14:textId="55343146" w:rsidR="00B80410" w:rsidRPr="00B80410" w:rsidRDefault="00B80410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 xml:space="preserve">کلاس وارونه </w:t>
      </w:r>
      <w:r w:rsidRPr="00B80410">
        <w:rPr>
          <w:rFonts w:ascii="Arial" w:eastAsia="Calibri" w:hAnsi="Arial" w:cs="B Nazanin"/>
          <w:rtl/>
        </w:rPr>
        <w:tab/>
      </w:r>
    </w:p>
    <w:p w14:paraId="0600C5F5" w14:textId="4E533B6C" w:rsidR="00B80410" w:rsidRPr="00B80410" w:rsidRDefault="00B80410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>یادگیری مبتنی بر بازی دیجیتال</w:t>
      </w:r>
    </w:p>
    <w:p w14:paraId="66B707C4" w14:textId="6E612E0A" w:rsidR="00B80410" w:rsidRPr="00B80410" w:rsidRDefault="00DB483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>یادگیری مبتنی بر محتوای الکترونیکی تعاملی</w:t>
      </w:r>
    </w:p>
    <w:p w14:paraId="16B1DA26" w14:textId="678C14A5" w:rsidR="00B80410" w:rsidRPr="00B80410" w:rsidRDefault="00DB483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>یادگیری مبتنی بر حل مسئله (</w:t>
      </w:r>
      <w:r w:rsidR="00B80410" w:rsidRPr="00B80410">
        <w:rPr>
          <w:rFonts w:asciiTheme="majorBidi" w:eastAsia="Calibri" w:hAnsiTheme="majorBidi" w:cs="B Nazanin"/>
          <w:sz w:val="20"/>
          <w:szCs w:val="20"/>
        </w:rPr>
        <w:t>PBL</w:t>
      </w:r>
      <w:r w:rsidR="00B80410" w:rsidRPr="00B80410">
        <w:rPr>
          <w:rFonts w:ascii="Arial" w:eastAsia="Calibri" w:hAnsi="Arial" w:cs="B Nazanin" w:hint="cs"/>
          <w:rtl/>
        </w:rPr>
        <w:t xml:space="preserve">) </w:t>
      </w:r>
      <w:r w:rsidR="00B80410" w:rsidRPr="00B80410">
        <w:rPr>
          <w:rFonts w:ascii="Arial" w:eastAsia="Calibri" w:hAnsi="Arial" w:cs="B Nazanin"/>
          <w:rtl/>
        </w:rPr>
        <w:tab/>
      </w:r>
    </w:p>
    <w:p w14:paraId="400AA584" w14:textId="0400F981" w:rsidR="00B80410" w:rsidRPr="00B80410" w:rsidRDefault="00DB483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CE4741">
        <w:rPr>
          <w:rFonts w:ascii="Arial" w:eastAsia="Calibri" w:hAnsi="Arial" w:cs="B Nazanin"/>
          <w:highlight w:val="black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 xml:space="preserve">یادگیری اکتشافی هدایت شده </w:t>
      </w:r>
      <w:r w:rsidR="00B80410" w:rsidRPr="00B80410">
        <w:rPr>
          <w:rFonts w:ascii="Arial" w:eastAsia="Calibri" w:hAnsi="Arial" w:cs="B Nazanin"/>
          <w:rtl/>
        </w:rPr>
        <w:tab/>
      </w:r>
    </w:p>
    <w:p w14:paraId="737C9E41" w14:textId="34706B22" w:rsidR="00B80410" w:rsidRPr="00B80410" w:rsidRDefault="00DB483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 xml:space="preserve">یادگیری مبتنی بر سناریوی متنی </w:t>
      </w:r>
      <w:r w:rsidR="00B80410" w:rsidRPr="00B80410">
        <w:rPr>
          <w:rFonts w:ascii="Arial" w:eastAsia="Calibri" w:hAnsi="Arial" w:cs="B Nazanin"/>
          <w:rtl/>
        </w:rPr>
        <w:tab/>
      </w:r>
    </w:p>
    <w:p w14:paraId="0ED013A2" w14:textId="57CAC3B4" w:rsidR="00B80410" w:rsidRPr="00B80410" w:rsidRDefault="00DB4835" w:rsidP="00B80410">
      <w:pPr>
        <w:bidi/>
        <w:spacing w:after="0" w:line="240" w:lineRule="auto"/>
        <w:rPr>
          <w:rFonts w:ascii="Calibri" w:eastAsia="Calibri" w:hAnsi="Calibri" w:cs="B Mitra"/>
          <w:sz w:val="28"/>
          <w:szCs w:val="28"/>
          <w:rtl/>
          <w:lang w:bidi="fa-IR"/>
        </w:rPr>
      </w:pPr>
      <w:r w:rsidRPr="00CE4741">
        <w:rPr>
          <w:rFonts w:ascii="Arial" w:eastAsia="Calibri" w:hAnsi="Arial" w:cs="B Nazanin"/>
          <w:highlight w:val="black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>یادگیری مبتنی بر مباحثه در فروم</w:t>
      </w:r>
      <w:r w:rsidR="00B80410" w:rsidRPr="00B80410">
        <w:rPr>
          <w:rFonts w:ascii="Calibri" w:eastAsia="Calibri" w:hAnsi="Calibri" w:cs="B Mitra" w:hint="cs"/>
          <w:sz w:val="28"/>
          <w:szCs w:val="28"/>
          <w:rtl/>
          <w:lang w:bidi="fa-IR"/>
        </w:rPr>
        <w:t xml:space="preserve"> </w:t>
      </w:r>
      <w:r w:rsidR="00B80410" w:rsidRPr="00B80410">
        <w:rPr>
          <w:rFonts w:ascii="Calibri" w:eastAsia="Calibri" w:hAnsi="Calibri" w:cs="B Mitra"/>
          <w:sz w:val="28"/>
          <w:szCs w:val="28"/>
          <w:rtl/>
          <w:lang w:bidi="fa-IR"/>
        </w:rPr>
        <w:tab/>
      </w:r>
    </w:p>
    <w:p w14:paraId="4E9BDF44" w14:textId="77777777" w:rsidR="00DB4835" w:rsidRDefault="00DB4835" w:rsidP="00B80410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 w:hint="cs"/>
          <w:rtl/>
        </w:rPr>
        <w:t>سایر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موارد</w:t>
      </w:r>
      <w:r w:rsidRPr="0012159D">
        <w:rPr>
          <w:rFonts w:ascii="Arial" w:eastAsia="Calibri" w:hAnsi="Arial" w:cs="B Nazanin"/>
          <w:rtl/>
        </w:rPr>
        <w:t xml:space="preserve"> (</w:t>
      </w:r>
      <w:r w:rsidRPr="0012159D">
        <w:rPr>
          <w:rFonts w:ascii="Arial" w:eastAsia="Calibri" w:hAnsi="Arial" w:cs="B Nazanin" w:hint="cs"/>
          <w:rtl/>
        </w:rPr>
        <w:t>لطفاً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نام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ببرید</w:t>
      </w:r>
      <w:r w:rsidRPr="0012159D">
        <w:rPr>
          <w:rFonts w:ascii="Arial" w:eastAsia="Calibri" w:hAnsi="Arial" w:cs="B Nazanin"/>
          <w:rtl/>
        </w:rPr>
        <w:t>) -------</w:t>
      </w:r>
    </w:p>
    <w:p w14:paraId="0121C50A" w14:textId="4CD118A2" w:rsidR="00B80410" w:rsidRDefault="00B80410" w:rsidP="00DB4835">
      <w:pPr>
        <w:tabs>
          <w:tab w:val="left" w:pos="810"/>
        </w:tabs>
        <w:bidi/>
        <w:spacing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حضوری</w:t>
      </w:r>
    </w:p>
    <w:p w14:paraId="58BEDABE" w14:textId="69F3CAEE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سخنرانی تعاملی (پرسش و پاسخ، کوئیز، بحث گروهی و ...) </w:t>
      </w:r>
      <w:r w:rsidRPr="00DB4835">
        <w:rPr>
          <w:rFonts w:ascii="Arial" w:eastAsia="Calibri" w:hAnsi="Arial" w:cs="B Nazanin"/>
          <w:rtl/>
        </w:rPr>
        <w:tab/>
      </w:r>
    </w:p>
    <w:p w14:paraId="2CDAA2AF" w14:textId="48BD07B8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بحث در گروههای کوچک </w:t>
      </w:r>
      <w:r w:rsidRPr="00DB4835">
        <w:rPr>
          <w:rFonts w:ascii="Arial" w:eastAsia="Calibri" w:hAnsi="Arial" w:cs="B Nazanin"/>
          <w:rtl/>
        </w:rPr>
        <w:tab/>
      </w:r>
    </w:p>
    <w:p w14:paraId="5A9FF07C" w14:textId="16DDEFF8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ایفای نقش </w:t>
      </w:r>
      <w:r w:rsidRPr="00DB4835">
        <w:rPr>
          <w:rFonts w:ascii="Arial" w:eastAsia="Calibri" w:hAnsi="Arial" w:cs="B Nazanin"/>
          <w:rtl/>
        </w:rPr>
        <w:tab/>
      </w:r>
    </w:p>
    <w:p w14:paraId="44D9A7E1" w14:textId="5B4BB391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یادگیری اکتشافی هدایت شده </w:t>
      </w:r>
      <w:r w:rsidRPr="00DB4835">
        <w:rPr>
          <w:rFonts w:ascii="Arial" w:eastAsia="Calibri" w:hAnsi="Arial" w:cs="B Nazanin"/>
          <w:rtl/>
        </w:rPr>
        <w:tab/>
      </w:r>
    </w:p>
    <w:p w14:paraId="6D0A2C9D" w14:textId="3209F855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>یادگیری مبتنی بر تیم (</w:t>
      </w:r>
      <w:r w:rsidRPr="00DB4835">
        <w:rPr>
          <w:rFonts w:asciiTheme="majorBidi" w:eastAsia="Calibri" w:hAnsiTheme="majorBidi" w:cs="B Nazanin"/>
          <w:sz w:val="20"/>
          <w:szCs w:val="20"/>
        </w:rPr>
        <w:t>TBL</w:t>
      </w:r>
      <w:r w:rsidRPr="00DB4835">
        <w:rPr>
          <w:rFonts w:ascii="Arial" w:eastAsia="Calibri" w:hAnsi="Arial" w:cs="B Nazanin" w:hint="cs"/>
          <w:rtl/>
        </w:rPr>
        <w:t xml:space="preserve">) </w:t>
      </w:r>
      <w:r w:rsidRPr="00DB4835">
        <w:rPr>
          <w:rFonts w:ascii="Arial" w:eastAsia="Calibri" w:hAnsi="Arial" w:cs="B Nazanin"/>
          <w:rtl/>
        </w:rPr>
        <w:tab/>
      </w:r>
    </w:p>
    <w:p w14:paraId="3A5E86FC" w14:textId="05CA040C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>یادگیری مبتنی بر حل مسئله (</w:t>
      </w:r>
      <w:r w:rsidRPr="00DB4835">
        <w:rPr>
          <w:rFonts w:asciiTheme="majorBidi" w:eastAsia="Calibri" w:hAnsiTheme="majorBidi" w:cs="B Nazanin"/>
          <w:sz w:val="20"/>
          <w:szCs w:val="20"/>
        </w:rPr>
        <w:t>PBL</w:t>
      </w:r>
      <w:r w:rsidRPr="00DB4835">
        <w:rPr>
          <w:rFonts w:ascii="Arial" w:eastAsia="Calibri" w:hAnsi="Arial" w:cs="B Nazanin" w:hint="cs"/>
          <w:rtl/>
        </w:rPr>
        <w:t xml:space="preserve">) </w:t>
      </w:r>
      <w:r w:rsidRPr="00DB4835">
        <w:rPr>
          <w:rFonts w:ascii="Arial" w:eastAsia="Calibri" w:hAnsi="Arial" w:cs="B Nazanin"/>
          <w:rtl/>
        </w:rPr>
        <w:tab/>
      </w:r>
    </w:p>
    <w:p w14:paraId="576D4671" w14:textId="7BB26498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یادگیری مبتنی بر سناریو </w:t>
      </w:r>
      <w:r w:rsidRPr="00DB4835">
        <w:rPr>
          <w:rFonts w:ascii="Arial" w:eastAsia="Calibri" w:hAnsi="Arial" w:cs="B Nazanin"/>
          <w:rtl/>
        </w:rPr>
        <w:tab/>
      </w:r>
      <w:r w:rsidRPr="00DB4835">
        <w:rPr>
          <w:rFonts w:ascii="Arial" w:eastAsia="Calibri" w:hAnsi="Arial" w:cs="B Nazanin"/>
          <w:rtl/>
        </w:rPr>
        <w:tab/>
      </w:r>
    </w:p>
    <w:p w14:paraId="16342F2D" w14:textId="5F773829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استفاده از دانشجویان در تدریس (تدریس توسط همتایان) </w:t>
      </w:r>
      <w:r w:rsidRPr="00DB4835">
        <w:rPr>
          <w:rFonts w:ascii="Arial" w:eastAsia="Calibri" w:hAnsi="Arial" w:cs="B Nazanin"/>
          <w:rtl/>
        </w:rPr>
        <w:tab/>
      </w:r>
    </w:p>
    <w:p w14:paraId="6B0287D1" w14:textId="2B75C0EE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یادگیری مبتنی بر بازی </w:t>
      </w:r>
    </w:p>
    <w:p w14:paraId="1D330378" w14:textId="76F28477" w:rsidR="00DB4835" w:rsidRDefault="007A289E" w:rsidP="00DB4835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 w:hint="cs"/>
          <w:rtl/>
        </w:rPr>
        <w:t>سایر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موارد</w:t>
      </w:r>
      <w:r w:rsidRPr="0012159D">
        <w:rPr>
          <w:rFonts w:ascii="Arial" w:eastAsia="Calibri" w:hAnsi="Arial" w:cs="B Nazanin"/>
          <w:rtl/>
        </w:rPr>
        <w:t xml:space="preserve"> (</w:t>
      </w:r>
      <w:r w:rsidRPr="0012159D">
        <w:rPr>
          <w:rFonts w:ascii="Arial" w:eastAsia="Calibri" w:hAnsi="Arial" w:cs="B Nazanin" w:hint="cs"/>
          <w:rtl/>
        </w:rPr>
        <w:t>لطفاً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نام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ببرید</w:t>
      </w:r>
      <w:r w:rsidRPr="0012159D">
        <w:rPr>
          <w:rFonts w:ascii="Arial" w:eastAsia="Calibri" w:hAnsi="Arial" w:cs="B Nazanin"/>
          <w:rtl/>
        </w:rPr>
        <w:t>) -------</w:t>
      </w:r>
    </w:p>
    <w:p w14:paraId="222CBA84" w14:textId="018E1AAB" w:rsidR="007A289E" w:rsidRDefault="007A289E" w:rsidP="007A289E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ترکیبی</w:t>
      </w:r>
    </w:p>
    <w:p w14:paraId="622F1109" w14:textId="7453A305" w:rsidR="007A289E" w:rsidRPr="007A289E" w:rsidRDefault="007A289E" w:rsidP="007A289E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7A289E">
        <w:rPr>
          <w:rFonts w:ascii="Arial" w:eastAsia="Calibri" w:hAnsi="Arial" w:cs="B Nazanin" w:hint="cs"/>
          <w:rtl/>
        </w:rPr>
        <w:t>ترکیبی از روش</w:t>
      </w:r>
      <w:r>
        <w:rPr>
          <w:rFonts w:ascii="Arial" w:eastAsia="Calibri" w:hAnsi="Arial" w:cs="B Nazanin"/>
          <w:rtl/>
        </w:rPr>
        <w:softHyphen/>
      </w:r>
      <w:r w:rsidRPr="007A289E">
        <w:rPr>
          <w:rFonts w:ascii="Arial" w:eastAsia="Calibri" w:hAnsi="Arial" w:cs="B Nazanin" w:hint="cs"/>
          <w:rtl/>
        </w:rPr>
        <w:t xml:space="preserve">های </w:t>
      </w:r>
      <w:r>
        <w:rPr>
          <w:rFonts w:ascii="Arial" w:eastAsia="Calibri" w:hAnsi="Arial" w:cs="B Nazanin" w:hint="cs"/>
          <w:rtl/>
        </w:rPr>
        <w:t>زیرمجموعه رویکردهای آموز</w:t>
      </w:r>
      <w:r w:rsidRPr="007A289E">
        <w:rPr>
          <w:rFonts w:ascii="Arial" w:eastAsia="Calibri" w:hAnsi="Arial" w:cs="B Nazanin" w:hint="cs"/>
          <w:rtl/>
        </w:rPr>
        <w:t>ش</w:t>
      </w:r>
      <w:r>
        <w:rPr>
          <w:rFonts w:ascii="Arial" w:eastAsia="Calibri" w:hAnsi="Arial" w:cs="B Nazanin" w:hint="cs"/>
          <w:rtl/>
        </w:rPr>
        <w:t>ی مجازی و حضوری، به کار می</w:t>
      </w:r>
      <w:r>
        <w:rPr>
          <w:rFonts w:ascii="Arial" w:eastAsia="Calibri" w:hAnsi="Arial" w:cs="B Nazanin"/>
          <w:rtl/>
        </w:rPr>
        <w:softHyphen/>
      </w:r>
      <w:r>
        <w:rPr>
          <w:rFonts w:ascii="Arial" w:eastAsia="Calibri" w:hAnsi="Arial" w:cs="B Nazanin" w:hint="cs"/>
          <w:rtl/>
        </w:rPr>
        <w:t>رود.</w:t>
      </w:r>
    </w:p>
    <w:p w14:paraId="68864190" w14:textId="01B2B84B" w:rsidR="007A289E" w:rsidRPr="00DB4835" w:rsidRDefault="007A289E" w:rsidP="007A289E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  <w:r w:rsidRPr="007A289E">
        <w:rPr>
          <w:rFonts w:ascii="Arial" w:eastAsia="Calibri" w:hAnsi="Arial" w:cs="B Nazanin" w:hint="cs"/>
          <w:rtl/>
        </w:rPr>
        <w:t>لطفا نام ببرید</w:t>
      </w:r>
      <w:r>
        <w:rPr>
          <w:rFonts w:ascii="Arial" w:eastAsia="Calibri" w:hAnsi="Arial" w:cs="B Nazanin" w:hint="cs"/>
          <w:rtl/>
        </w:rPr>
        <w:t xml:space="preserve"> </w:t>
      </w:r>
      <w:r w:rsidRPr="007A289E">
        <w:rPr>
          <w:rFonts w:ascii="Arial" w:eastAsia="Calibri" w:hAnsi="Arial" w:cs="B Nazanin" w:hint="cs"/>
          <w:rtl/>
        </w:rPr>
        <w:t>....................</w:t>
      </w:r>
    </w:p>
    <w:p w14:paraId="678C5E5B" w14:textId="77777777" w:rsidR="00C82781" w:rsidRPr="00EB6DB3" w:rsidRDefault="00F12E0F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تقو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tbl>
      <w:tblPr>
        <w:tblStyle w:val="GridTable4-Accent51"/>
        <w:tblW w:w="0" w:type="auto"/>
        <w:tblInd w:w="-196" w:type="dxa"/>
        <w:tblLook w:val="04A0" w:firstRow="1" w:lastRow="0" w:firstColumn="1" w:lastColumn="0" w:noHBand="0" w:noVBand="1"/>
      </w:tblPr>
      <w:tblGrid>
        <w:gridCol w:w="1565"/>
        <w:gridCol w:w="2381"/>
        <w:gridCol w:w="2378"/>
        <w:gridCol w:w="2375"/>
        <w:gridCol w:w="847"/>
      </w:tblGrid>
      <w:tr w:rsidR="00684E56" w14:paraId="687BBD93" w14:textId="77777777" w:rsidTr="00CE47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7866C2F3" w14:textId="5C12F32B" w:rsidR="00684E56" w:rsidRPr="00EB6DB3" w:rsidRDefault="00684E56" w:rsidP="0000437E">
            <w:pPr>
              <w:bidi/>
              <w:jc w:val="center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 xml:space="preserve">نام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مدرس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/ </w:t>
            </w:r>
            <w:r>
              <w:rPr>
                <w:rFonts w:ascii="IranNastaliq" w:hAnsi="IranNastaliq" w:cs="B Nazanin"/>
                <w:rtl/>
                <w:lang w:bidi="fa-IR"/>
              </w:rPr>
              <w:t>مدرسان</w:t>
            </w:r>
          </w:p>
        </w:tc>
        <w:tc>
          <w:tcPr>
            <w:tcW w:w="2381" w:type="dxa"/>
          </w:tcPr>
          <w:p w14:paraId="7369CF04" w14:textId="077A50E3" w:rsidR="00684E56" w:rsidRPr="00EB6DB3" w:rsidRDefault="00684E56" w:rsidP="0000437E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فعال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ت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softHyphen/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ها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یادگیری/ تکالیف دانشجو </w:t>
            </w:r>
          </w:p>
        </w:tc>
        <w:tc>
          <w:tcPr>
            <w:tcW w:w="2378" w:type="dxa"/>
          </w:tcPr>
          <w:p w14:paraId="3D37B49B" w14:textId="77777777" w:rsidR="00684E56" w:rsidRPr="00EB6DB3" w:rsidRDefault="00684E56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روش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تدر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س</w:t>
            </w:r>
          </w:p>
        </w:tc>
        <w:tc>
          <w:tcPr>
            <w:tcW w:w="2375" w:type="dxa"/>
          </w:tcPr>
          <w:p w14:paraId="1D18645E" w14:textId="77777777" w:rsidR="00684E56" w:rsidRPr="00EB6DB3" w:rsidRDefault="00684E56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عنوان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مبحث</w:t>
            </w:r>
          </w:p>
        </w:tc>
        <w:tc>
          <w:tcPr>
            <w:tcW w:w="847" w:type="dxa"/>
          </w:tcPr>
          <w:p w14:paraId="4BCF3D9E" w14:textId="6F7698B0" w:rsidR="00684E56" w:rsidRPr="00EB6DB3" w:rsidRDefault="00684E56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جلسه</w:t>
            </w:r>
          </w:p>
        </w:tc>
      </w:tr>
      <w:tr w:rsidR="00A40417" w14:paraId="0F0C5D07" w14:textId="77777777" w:rsidTr="00CE47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6E248ECF" w14:textId="3B77797B" w:rsidR="00A40417" w:rsidRPr="00EB6DB3" w:rsidRDefault="00A40417" w:rsidP="00A40417">
            <w:pPr>
              <w:bidi/>
              <w:rPr>
                <w:rFonts w:ascii="IranNastaliq" w:hAnsi="IranNastaliq" w:cs="IranNastaliq"/>
                <w:lang w:bidi="fa-IR"/>
              </w:rPr>
            </w:pPr>
            <w:r>
              <w:rPr>
                <w:rFonts w:ascii="IranNastaliq" w:hAnsi="IranNastaliq" w:cs="IranNastaliq" w:hint="cs"/>
                <w:rtl/>
                <w:lang w:bidi="fa-IR"/>
              </w:rPr>
              <w:t>دکتر رضا نگارنده</w:t>
            </w:r>
          </w:p>
        </w:tc>
        <w:tc>
          <w:tcPr>
            <w:tcW w:w="2381" w:type="dxa"/>
          </w:tcPr>
          <w:p w14:paraId="6B9E18F5" w14:textId="1FD2281E" w:rsidR="00A40417" w:rsidRPr="00EB6DB3" w:rsidRDefault="00A40417" w:rsidP="00A4041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 xml:space="preserve">مطالعه قبلی برای مشارکت در بحث و انجام تکالیف </w:t>
            </w:r>
          </w:p>
        </w:tc>
        <w:tc>
          <w:tcPr>
            <w:tcW w:w="2378" w:type="dxa"/>
          </w:tcPr>
          <w:p w14:paraId="2B305B0D" w14:textId="1EF7D17D" w:rsidR="00A40417" w:rsidRPr="00EB6DB3" w:rsidRDefault="00A40417" w:rsidP="00A4041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B80410">
              <w:rPr>
                <w:rFonts w:ascii="Arial" w:eastAsia="Calibri" w:hAnsi="Arial" w:cs="B Nazanin" w:hint="cs"/>
                <w:rtl/>
              </w:rPr>
              <w:t>یادگیری مبتنی بر مباحثه در فروم</w:t>
            </w:r>
          </w:p>
        </w:tc>
        <w:tc>
          <w:tcPr>
            <w:tcW w:w="2375" w:type="dxa"/>
            <w:vAlign w:val="center"/>
          </w:tcPr>
          <w:p w14:paraId="7921D8DC" w14:textId="7006C158" w:rsidR="00A40417" w:rsidRPr="00EB6DB3" w:rsidRDefault="00A40417" w:rsidP="00A4041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61712F">
              <w:rPr>
                <w:rFonts w:cs="B Traffic" w:hint="cs"/>
                <w:color w:val="000000"/>
                <w:rtl/>
              </w:rPr>
              <w:t>تعر</w:t>
            </w:r>
            <w:r>
              <w:rPr>
                <w:rFonts w:cs="B Traffic" w:hint="cs"/>
                <w:color w:val="000000"/>
                <w:rtl/>
              </w:rPr>
              <w:t>ي</w:t>
            </w:r>
            <w:r w:rsidRPr="0061712F">
              <w:rPr>
                <w:rFonts w:cs="B Traffic" w:hint="cs"/>
                <w:color w:val="000000"/>
                <w:rtl/>
              </w:rPr>
              <w:t xml:space="preserve">ف </w:t>
            </w:r>
            <w:r>
              <w:rPr>
                <w:rFonts w:cs="B Traffic" w:hint="cs"/>
                <w:color w:val="000000"/>
                <w:rtl/>
              </w:rPr>
              <w:t>مفاهیم و اصطلاحات نظیر فرهنگ، نژاد، قوميت</w:t>
            </w:r>
          </w:p>
        </w:tc>
        <w:tc>
          <w:tcPr>
            <w:tcW w:w="847" w:type="dxa"/>
          </w:tcPr>
          <w:p w14:paraId="228979A4" w14:textId="77777777" w:rsidR="00A40417" w:rsidRPr="00EB6DB3" w:rsidRDefault="00A40417" w:rsidP="00A4041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</w:t>
            </w:r>
          </w:p>
        </w:tc>
      </w:tr>
      <w:tr w:rsidR="00A40417" w14:paraId="27DD1B05" w14:textId="77777777" w:rsidTr="00CE47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68597DDA" w14:textId="31EEBB19" w:rsidR="00A40417" w:rsidRPr="00EB6DB3" w:rsidRDefault="00A40417" w:rsidP="00A40417">
            <w:pPr>
              <w:bidi/>
              <w:rPr>
                <w:rFonts w:ascii="IranNastaliq" w:hAnsi="IranNastaliq" w:cs="IranNastaliq"/>
                <w:lang w:bidi="fa-IR"/>
              </w:rPr>
            </w:pPr>
            <w:r>
              <w:rPr>
                <w:rFonts w:ascii="IranNastaliq" w:hAnsi="IranNastaliq" w:cs="IranNastaliq" w:hint="cs"/>
                <w:rtl/>
                <w:lang w:bidi="fa-IR"/>
              </w:rPr>
              <w:t>دکتر رضا نگارنده</w:t>
            </w:r>
          </w:p>
        </w:tc>
        <w:tc>
          <w:tcPr>
            <w:tcW w:w="2381" w:type="dxa"/>
          </w:tcPr>
          <w:p w14:paraId="03093118" w14:textId="1D6F52FE" w:rsidR="00A40417" w:rsidRPr="00EB6DB3" w:rsidRDefault="00A40417" w:rsidP="00A4041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7062A7"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 xml:space="preserve">مطالعه قبلی برای مشارکت در بحث و انجام تکالیف </w:t>
            </w:r>
          </w:p>
        </w:tc>
        <w:tc>
          <w:tcPr>
            <w:tcW w:w="2378" w:type="dxa"/>
          </w:tcPr>
          <w:p w14:paraId="12AD227D" w14:textId="61A5C689" w:rsidR="00A40417" w:rsidRPr="00EB6DB3" w:rsidRDefault="00A40417" w:rsidP="00A4041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234ECE">
              <w:rPr>
                <w:rFonts w:ascii="Arial" w:eastAsia="Calibri" w:hAnsi="Arial" w:cs="B Nazanin" w:hint="cs"/>
                <w:rtl/>
              </w:rPr>
              <w:t>یادگیری مبتنی بر مباحثه در فروم</w:t>
            </w:r>
            <w:r w:rsidRPr="00234ECE">
              <w:rPr>
                <w:rFonts w:ascii="Calibri" w:eastAsia="Calibri" w:hAnsi="Calibri" w:cs="B Mitra" w:hint="cs"/>
                <w:sz w:val="28"/>
                <w:szCs w:val="28"/>
                <w:rtl/>
                <w:lang w:bidi="fa-IR"/>
              </w:rPr>
              <w:t xml:space="preserve"> </w:t>
            </w:r>
          </w:p>
        </w:tc>
        <w:tc>
          <w:tcPr>
            <w:tcW w:w="2375" w:type="dxa"/>
            <w:vAlign w:val="center"/>
          </w:tcPr>
          <w:p w14:paraId="1710D4CE" w14:textId="4E3451AB" w:rsidR="00A40417" w:rsidRPr="00EB6DB3" w:rsidRDefault="00A40417" w:rsidP="00A4041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cs="B Traffic" w:hint="cs"/>
                <w:color w:val="000000"/>
                <w:rtl/>
              </w:rPr>
              <w:t xml:space="preserve">توضیح مفاهيم تحميل فرهنگي، تضاد فرهنگي، </w:t>
            </w:r>
            <w:r>
              <w:rPr>
                <w:rFonts w:cs="B Traffic" w:hint="cs"/>
                <w:color w:val="000000"/>
                <w:rtl/>
              </w:rPr>
              <w:lastRenderedPageBreak/>
              <w:t>شوک فرهنگي و رفتار برچسب زني و کليشه سازي</w:t>
            </w:r>
          </w:p>
        </w:tc>
        <w:tc>
          <w:tcPr>
            <w:tcW w:w="847" w:type="dxa"/>
          </w:tcPr>
          <w:p w14:paraId="7BC0A093" w14:textId="77777777" w:rsidR="00A40417" w:rsidRPr="00EB6DB3" w:rsidRDefault="00A40417" w:rsidP="00A4041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lastRenderedPageBreak/>
              <w:t>2</w:t>
            </w:r>
          </w:p>
        </w:tc>
      </w:tr>
      <w:tr w:rsidR="00A40417" w14:paraId="37988758" w14:textId="77777777" w:rsidTr="000065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68624CC8" w14:textId="2E8C7F3B" w:rsidR="00A40417" w:rsidRPr="00EB6DB3" w:rsidRDefault="00A40417" w:rsidP="00A40417">
            <w:pPr>
              <w:bidi/>
              <w:rPr>
                <w:rFonts w:ascii="IranNastaliq" w:hAnsi="IranNastaliq" w:cs="IranNastaliq"/>
                <w:lang w:bidi="fa-IR"/>
              </w:rPr>
            </w:pPr>
            <w:r>
              <w:rPr>
                <w:rFonts w:ascii="IranNastaliq" w:hAnsi="IranNastaliq" w:cs="IranNastaliq" w:hint="cs"/>
                <w:rtl/>
                <w:lang w:bidi="fa-IR"/>
              </w:rPr>
              <w:t>دکتر رضا نگارنده</w:t>
            </w:r>
          </w:p>
        </w:tc>
        <w:tc>
          <w:tcPr>
            <w:tcW w:w="2381" w:type="dxa"/>
          </w:tcPr>
          <w:p w14:paraId="1162E175" w14:textId="52CFAA4C" w:rsidR="00A40417" w:rsidRPr="00EB6DB3" w:rsidRDefault="00A40417" w:rsidP="00A4041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7062A7"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 xml:space="preserve">مطالعه قبلی برای مشارکت در بحث و انجام تکالیف </w:t>
            </w:r>
          </w:p>
        </w:tc>
        <w:tc>
          <w:tcPr>
            <w:tcW w:w="2378" w:type="dxa"/>
          </w:tcPr>
          <w:p w14:paraId="196FFB74" w14:textId="2FBE578D" w:rsidR="00A40417" w:rsidRPr="00EB6DB3" w:rsidRDefault="00A40417" w:rsidP="00A4041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234ECE">
              <w:rPr>
                <w:rFonts w:ascii="Arial" w:eastAsia="Calibri" w:hAnsi="Arial" w:cs="B Nazanin" w:hint="cs"/>
                <w:rtl/>
              </w:rPr>
              <w:t>یادگیری مبتنی بر مباحثه در فروم</w:t>
            </w:r>
            <w:r w:rsidRPr="00234ECE">
              <w:rPr>
                <w:rFonts w:ascii="Calibri" w:eastAsia="Calibri" w:hAnsi="Calibri" w:cs="B Mitra" w:hint="cs"/>
                <w:sz w:val="28"/>
                <w:szCs w:val="28"/>
                <w:rtl/>
                <w:lang w:bidi="fa-IR"/>
              </w:rPr>
              <w:t xml:space="preserve"> </w:t>
            </w:r>
          </w:p>
        </w:tc>
        <w:tc>
          <w:tcPr>
            <w:tcW w:w="2375" w:type="dxa"/>
            <w:vAlign w:val="center"/>
          </w:tcPr>
          <w:p w14:paraId="780E6296" w14:textId="482DDAF9" w:rsidR="00A40417" w:rsidRPr="00EB6DB3" w:rsidRDefault="00A40417" w:rsidP="00A4041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922122">
              <w:rPr>
                <w:rFonts w:cs="B Traffic"/>
                <w:color w:val="000000"/>
                <w:rtl/>
              </w:rPr>
              <w:t xml:space="preserve">عناصر </w:t>
            </w:r>
            <w:r>
              <w:rPr>
                <w:rFonts w:cs="B Traffic" w:hint="cs"/>
                <w:color w:val="000000"/>
                <w:rtl/>
              </w:rPr>
              <w:t>و</w:t>
            </w:r>
            <w:r w:rsidRPr="00922122">
              <w:rPr>
                <w:rFonts w:cs="B Traffic"/>
                <w:color w:val="000000"/>
                <w:rtl/>
              </w:rPr>
              <w:t xml:space="preserve"> </w:t>
            </w:r>
            <w:r>
              <w:rPr>
                <w:rFonts w:cs="B Traffic" w:hint="cs"/>
                <w:color w:val="000000"/>
                <w:rtl/>
              </w:rPr>
              <w:t>ویژگی های فرهنگ</w:t>
            </w:r>
          </w:p>
        </w:tc>
        <w:tc>
          <w:tcPr>
            <w:tcW w:w="847" w:type="dxa"/>
          </w:tcPr>
          <w:p w14:paraId="5AE8FF57" w14:textId="77777777" w:rsidR="00A40417" w:rsidRPr="00EB6DB3" w:rsidRDefault="00A40417" w:rsidP="00A4041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3</w:t>
            </w:r>
          </w:p>
        </w:tc>
      </w:tr>
      <w:tr w:rsidR="00A40417" w14:paraId="014D555C" w14:textId="77777777" w:rsidTr="000065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718D1388" w14:textId="5EF9C968" w:rsidR="00A40417" w:rsidRPr="00EB6DB3" w:rsidRDefault="00A40417" w:rsidP="00A40417">
            <w:pPr>
              <w:bidi/>
              <w:rPr>
                <w:rFonts w:ascii="IranNastaliq" w:hAnsi="IranNastaliq" w:cs="IranNastaliq"/>
                <w:lang w:bidi="fa-IR"/>
              </w:rPr>
            </w:pPr>
            <w:r>
              <w:rPr>
                <w:rFonts w:ascii="IranNastaliq" w:hAnsi="IranNastaliq" w:cs="IranNastaliq" w:hint="cs"/>
                <w:rtl/>
                <w:lang w:bidi="fa-IR"/>
              </w:rPr>
              <w:t>دکتر رضا نگارنده</w:t>
            </w:r>
          </w:p>
        </w:tc>
        <w:tc>
          <w:tcPr>
            <w:tcW w:w="2381" w:type="dxa"/>
          </w:tcPr>
          <w:p w14:paraId="64BAAE55" w14:textId="03C4FF27" w:rsidR="00A40417" w:rsidRPr="00EB6DB3" w:rsidRDefault="00A40417" w:rsidP="00A4041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7062A7"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 xml:space="preserve">مطالعه قبلی برای مشارکت در بحث و انجام تکالیف </w:t>
            </w:r>
          </w:p>
        </w:tc>
        <w:tc>
          <w:tcPr>
            <w:tcW w:w="2378" w:type="dxa"/>
          </w:tcPr>
          <w:p w14:paraId="68BEE811" w14:textId="343197A3" w:rsidR="00A40417" w:rsidRPr="00EB6DB3" w:rsidRDefault="00A40417" w:rsidP="00A4041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234ECE">
              <w:rPr>
                <w:rFonts w:ascii="Arial" w:eastAsia="Calibri" w:hAnsi="Arial" w:cs="B Nazanin" w:hint="cs"/>
                <w:rtl/>
              </w:rPr>
              <w:t>یادگیری مبتنی بر مباحثه در فروم</w:t>
            </w:r>
            <w:r w:rsidRPr="00234ECE">
              <w:rPr>
                <w:rFonts w:ascii="Calibri" w:eastAsia="Calibri" w:hAnsi="Calibri" w:cs="B Mitra" w:hint="cs"/>
                <w:sz w:val="28"/>
                <w:szCs w:val="28"/>
                <w:rtl/>
                <w:lang w:bidi="fa-IR"/>
              </w:rPr>
              <w:t xml:space="preserve"> </w:t>
            </w:r>
          </w:p>
        </w:tc>
        <w:tc>
          <w:tcPr>
            <w:tcW w:w="2375" w:type="dxa"/>
            <w:vAlign w:val="center"/>
          </w:tcPr>
          <w:p w14:paraId="7ED9B14F" w14:textId="223651BC" w:rsidR="00A40417" w:rsidRPr="00EB6DB3" w:rsidRDefault="00A40417" w:rsidP="00A4041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cs="B Traffic" w:hint="cs"/>
                <w:color w:val="000000"/>
                <w:rtl/>
              </w:rPr>
              <w:t>تاثیر فرهنگ بر باورها واعمال مراقبت بهداشتی</w:t>
            </w:r>
          </w:p>
        </w:tc>
        <w:tc>
          <w:tcPr>
            <w:tcW w:w="847" w:type="dxa"/>
          </w:tcPr>
          <w:p w14:paraId="00741B70" w14:textId="77777777" w:rsidR="00A40417" w:rsidRPr="00EB6DB3" w:rsidRDefault="00A40417" w:rsidP="00A4041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4</w:t>
            </w:r>
          </w:p>
        </w:tc>
      </w:tr>
      <w:tr w:rsidR="00A40417" w14:paraId="136EFF23" w14:textId="77777777" w:rsidTr="000065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0ED04A59" w14:textId="2FB085DB" w:rsidR="00A40417" w:rsidRPr="00EB6DB3" w:rsidRDefault="00A40417" w:rsidP="00A40417">
            <w:pPr>
              <w:bidi/>
              <w:rPr>
                <w:rFonts w:ascii="IranNastaliq" w:hAnsi="IranNastaliq" w:cs="IranNastaliq"/>
                <w:lang w:bidi="fa-IR"/>
              </w:rPr>
            </w:pPr>
            <w:r>
              <w:rPr>
                <w:rFonts w:ascii="IranNastaliq" w:hAnsi="IranNastaliq" w:cs="IranNastaliq" w:hint="cs"/>
                <w:rtl/>
                <w:lang w:bidi="fa-IR"/>
              </w:rPr>
              <w:t>دکتر رضا نگارنده</w:t>
            </w:r>
          </w:p>
        </w:tc>
        <w:tc>
          <w:tcPr>
            <w:tcW w:w="2381" w:type="dxa"/>
          </w:tcPr>
          <w:p w14:paraId="6D4A4424" w14:textId="377D30F8" w:rsidR="00A40417" w:rsidRPr="00EB6DB3" w:rsidRDefault="00A40417" w:rsidP="00A4041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7062A7"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 xml:space="preserve">مطالعه قبلی برای مشارکت در بحث و انجام تکالیف </w:t>
            </w:r>
          </w:p>
        </w:tc>
        <w:tc>
          <w:tcPr>
            <w:tcW w:w="2378" w:type="dxa"/>
          </w:tcPr>
          <w:p w14:paraId="55250220" w14:textId="6D9312C4" w:rsidR="00A40417" w:rsidRPr="00EB6DB3" w:rsidRDefault="00A40417" w:rsidP="00A4041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234ECE">
              <w:rPr>
                <w:rFonts w:ascii="Arial" w:eastAsia="Calibri" w:hAnsi="Arial" w:cs="B Nazanin" w:hint="cs"/>
                <w:rtl/>
              </w:rPr>
              <w:t>یادگیری مبتنی بر مباحثه در فروم</w:t>
            </w:r>
            <w:r w:rsidRPr="00234ECE">
              <w:rPr>
                <w:rFonts w:ascii="Calibri" w:eastAsia="Calibri" w:hAnsi="Calibri" w:cs="B Mitra" w:hint="cs"/>
                <w:sz w:val="28"/>
                <w:szCs w:val="28"/>
                <w:rtl/>
                <w:lang w:bidi="fa-IR"/>
              </w:rPr>
              <w:t xml:space="preserve"> </w:t>
            </w:r>
          </w:p>
        </w:tc>
        <w:tc>
          <w:tcPr>
            <w:tcW w:w="2375" w:type="dxa"/>
            <w:vAlign w:val="center"/>
          </w:tcPr>
          <w:p w14:paraId="07CF78F2" w14:textId="18EA5385" w:rsidR="00A40417" w:rsidRPr="00EB6DB3" w:rsidRDefault="00A40417" w:rsidP="00A4041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cs="B Traffic" w:hint="cs"/>
                <w:color w:val="000000"/>
                <w:rtl/>
              </w:rPr>
              <w:t xml:space="preserve">جايگاه فرهنگي بيماري و </w:t>
            </w:r>
            <w:r w:rsidRPr="00307890">
              <w:rPr>
                <w:rFonts w:cs="B Traffic"/>
                <w:color w:val="000000"/>
                <w:rtl/>
              </w:rPr>
              <w:t>ارز</w:t>
            </w:r>
            <w:r>
              <w:rPr>
                <w:rFonts w:cs="B Traffic" w:hint="cs"/>
                <w:color w:val="000000"/>
                <w:rtl/>
              </w:rPr>
              <w:t>ي</w:t>
            </w:r>
            <w:r w:rsidRPr="00307890">
              <w:rPr>
                <w:rFonts w:cs="B Traffic" w:hint="eastAsia"/>
                <w:color w:val="000000"/>
                <w:rtl/>
              </w:rPr>
              <w:t>اب</w:t>
            </w:r>
            <w:r>
              <w:rPr>
                <w:rFonts w:cs="B Traffic" w:hint="cs"/>
                <w:color w:val="000000"/>
                <w:rtl/>
              </w:rPr>
              <w:t>ي</w:t>
            </w:r>
            <w:r w:rsidRPr="00307890">
              <w:rPr>
                <w:rFonts w:cs="B Traffic"/>
                <w:color w:val="000000"/>
                <w:rtl/>
              </w:rPr>
              <w:t xml:space="preserve"> فرهنگ</w:t>
            </w:r>
            <w:r>
              <w:rPr>
                <w:rFonts w:cs="B Traffic" w:hint="cs"/>
                <w:color w:val="000000"/>
                <w:rtl/>
              </w:rPr>
              <w:t>ي</w:t>
            </w:r>
          </w:p>
        </w:tc>
        <w:tc>
          <w:tcPr>
            <w:tcW w:w="847" w:type="dxa"/>
          </w:tcPr>
          <w:p w14:paraId="3D5F7DEF" w14:textId="77777777" w:rsidR="00A40417" w:rsidRPr="00EB6DB3" w:rsidRDefault="00A40417" w:rsidP="00A4041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5</w:t>
            </w:r>
          </w:p>
        </w:tc>
      </w:tr>
      <w:tr w:rsidR="00A40417" w14:paraId="71572B7E" w14:textId="77777777" w:rsidTr="00CE47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243E95DE" w14:textId="220BEBB1" w:rsidR="00A40417" w:rsidRPr="00EB6DB3" w:rsidRDefault="00A40417" w:rsidP="00A40417">
            <w:pPr>
              <w:bidi/>
              <w:rPr>
                <w:rFonts w:ascii="IranNastaliq" w:hAnsi="IranNastaliq" w:cs="IranNastaliq"/>
                <w:lang w:bidi="fa-IR"/>
              </w:rPr>
            </w:pPr>
            <w:r>
              <w:rPr>
                <w:rFonts w:ascii="IranNastaliq" w:hAnsi="IranNastaliq" w:cs="IranNastaliq" w:hint="cs"/>
                <w:rtl/>
                <w:lang w:bidi="fa-IR"/>
              </w:rPr>
              <w:t>دکتر رضا نگارنده</w:t>
            </w:r>
          </w:p>
        </w:tc>
        <w:tc>
          <w:tcPr>
            <w:tcW w:w="2381" w:type="dxa"/>
          </w:tcPr>
          <w:p w14:paraId="2425965D" w14:textId="58CC5D9A" w:rsidR="00A40417" w:rsidRPr="00EB6DB3" w:rsidRDefault="00A40417" w:rsidP="00A4041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7062A7"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 xml:space="preserve">مطالعه قبلی برای مشارکت در بحث و انجام تکالیف </w:t>
            </w:r>
          </w:p>
        </w:tc>
        <w:tc>
          <w:tcPr>
            <w:tcW w:w="2378" w:type="dxa"/>
          </w:tcPr>
          <w:p w14:paraId="51063F62" w14:textId="3E43DF24" w:rsidR="00A40417" w:rsidRPr="00EB6DB3" w:rsidRDefault="00A40417" w:rsidP="00A4041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234ECE">
              <w:rPr>
                <w:rFonts w:ascii="Arial" w:eastAsia="Calibri" w:hAnsi="Arial" w:cs="B Nazanin" w:hint="cs"/>
                <w:rtl/>
              </w:rPr>
              <w:t>یادگیری مبتنی بر مباحثه در فروم</w:t>
            </w:r>
            <w:r w:rsidRPr="00234ECE">
              <w:rPr>
                <w:rFonts w:ascii="Calibri" w:eastAsia="Calibri" w:hAnsi="Calibri" w:cs="B Mitra" w:hint="cs"/>
                <w:sz w:val="28"/>
                <w:szCs w:val="28"/>
                <w:rtl/>
                <w:lang w:bidi="fa-IR"/>
              </w:rPr>
              <w:t xml:space="preserve"> </w:t>
            </w:r>
          </w:p>
        </w:tc>
        <w:tc>
          <w:tcPr>
            <w:tcW w:w="2375" w:type="dxa"/>
            <w:vAlign w:val="center"/>
          </w:tcPr>
          <w:p w14:paraId="77BA6505" w14:textId="7092CDF6" w:rsidR="00A40417" w:rsidRPr="00EB6DB3" w:rsidRDefault="00A40417" w:rsidP="00A4041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cs="B Traffic" w:hint="cs"/>
                <w:color w:val="000000"/>
                <w:rtl/>
              </w:rPr>
              <w:t>شايستگي فرهنگي، فرايند کسب و موانع آن</w:t>
            </w:r>
          </w:p>
        </w:tc>
        <w:tc>
          <w:tcPr>
            <w:tcW w:w="847" w:type="dxa"/>
          </w:tcPr>
          <w:p w14:paraId="44C26987" w14:textId="77777777" w:rsidR="00A40417" w:rsidRPr="00EB6DB3" w:rsidRDefault="00A40417" w:rsidP="00A4041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6</w:t>
            </w:r>
          </w:p>
        </w:tc>
      </w:tr>
      <w:tr w:rsidR="00A40417" w14:paraId="78FF9686" w14:textId="77777777" w:rsidTr="00CE47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382C7D9B" w14:textId="3E5DA391" w:rsidR="00A40417" w:rsidRPr="00EB6DB3" w:rsidRDefault="00A40417" w:rsidP="00A40417">
            <w:pPr>
              <w:bidi/>
              <w:rPr>
                <w:rFonts w:ascii="IranNastaliq" w:hAnsi="IranNastaliq" w:cs="IranNastaliq"/>
                <w:lang w:bidi="fa-IR"/>
              </w:rPr>
            </w:pPr>
            <w:r>
              <w:rPr>
                <w:rFonts w:ascii="IranNastaliq" w:hAnsi="IranNastaliq" w:cs="IranNastaliq" w:hint="cs"/>
                <w:rtl/>
                <w:lang w:bidi="fa-IR"/>
              </w:rPr>
              <w:t>دکتر رضا نگارنده</w:t>
            </w:r>
          </w:p>
        </w:tc>
        <w:tc>
          <w:tcPr>
            <w:tcW w:w="2381" w:type="dxa"/>
          </w:tcPr>
          <w:p w14:paraId="062985D4" w14:textId="332FD009" w:rsidR="00A40417" w:rsidRPr="00EB6DB3" w:rsidRDefault="00A40417" w:rsidP="00A4041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7062A7"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 xml:space="preserve">مطالعه قبلی برای مشارکت در بحث و انجام تکالیف </w:t>
            </w:r>
          </w:p>
        </w:tc>
        <w:tc>
          <w:tcPr>
            <w:tcW w:w="2378" w:type="dxa"/>
          </w:tcPr>
          <w:p w14:paraId="01FFCB25" w14:textId="4CD43E52" w:rsidR="00A40417" w:rsidRPr="00EB6DB3" w:rsidRDefault="00A40417" w:rsidP="00A4041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234ECE">
              <w:rPr>
                <w:rFonts w:ascii="Arial" w:eastAsia="Calibri" w:hAnsi="Arial" w:cs="B Nazanin" w:hint="cs"/>
                <w:rtl/>
              </w:rPr>
              <w:t>یادگیری مبتنی بر مباحثه در فروم</w:t>
            </w:r>
            <w:r w:rsidRPr="00234ECE">
              <w:rPr>
                <w:rFonts w:ascii="Calibri" w:eastAsia="Calibri" w:hAnsi="Calibri" w:cs="B Mitra" w:hint="cs"/>
                <w:sz w:val="28"/>
                <w:szCs w:val="28"/>
                <w:rtl/>
                <w:lang w:bidi="fa-IR"/>
              </w:rPr>
              <w:t xml:space="preserve"> </w:t>
            </w:r>
          </w:p>
        </w:tc>
        <w:tc>
          <w:tcPr>
            <w:tcW w:w="2375" w:type="dxa"/>
            <w:vAlign w:val="center"/>
          </w:tcPr>
          <w:p w14:paraId="4D20F59A" w14:textId="4AF43C7E" w:rsidR="00A40417" w:rsidRPr="00EB6DB3" w:rsidRDefault="00A40417" w:rsidP="00A4041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cs="B Traffic" w:hint="cs"/>
                <w:color w:val="000000"/>
                <w:rtl/>
              </w:rPr>
              <w:t xml:space="preserve">الگوي پرستاري لنينگر </w:t>
            </w:r>
          </w:p>
        </w:tc>
        <w:tc>
          <w:tcPr>
            <w:tcW w:w="847" w:type="dxa"/>
          </w:tcPr>
          <w:p w14:paraId="047AE068" w14:textId="77777777" w:rsidR="00A40417" w:rsidRPr="00EB6DB3" w:rsidRDefault="00A40417" w:rsidP="00A4041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7</w:t>
            </w:r>
          </w:p>
        </w:tc>
      </w:tr>
      <w:tr w:rsidR="00A40417" w14:paraId="0B11B5FB" w14:textId="77777777" w:rsidTr="00CE47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003E7AFC" w14:textId="2958C958" w:rsidR="00A40417" w:rsidRPr="00EB6DB3" w:rsidRDefault="00A40417" w:rsidP="00A40417">
            <w:pPr>
              <w:bidi/>
              <w:rPr>
                <w:rFonts w:ascii="IranNastaliq" w:hAnsi="IranNastaliq" w:cs="IranNastaliq"/>
                <w:lang w:bidi="fa-IR"/>
              </w:rPr>
            </w:pPr>
            <w:r>
              <w:rPr>
                <w:rFonts w:ascii="IranNastaliq" w:hAnsi="IranNastaliq" w:cs="IranNastaliq" w:hint="cs"/>
                <w:rtl/>
                <w:lang w:bidi="fa-IR"/>
              </w:rPr>
              <w:t>دکتر رضا نگارنده</w:t>
            </w:r>
          </w:p>
        </w:tc>
        <w:tc>
          <w:tcPr>
            <w:tcW w:w="2381" w:type="dxa"/>
          </w:tcPr>
          <w:p w14:paraId="5046C733" w14:textId="4C4CC31C" w:rsidR="00A40417" w:rsidRPr="00EB6DB3" w:rsidRDefault="00A40417" w:rsidP="00A4041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7062A7"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 xml:space="preserve">مطالعه قبلی برای مشارکت در بحث و انجام تکالیف </w:t>
            </w:r>
          </w:p>
        </w:tc>
        <w:tc>
          <w:tcPr>
            <w:tcW w:w="2378" w:type="dxa"/>
          </w:tcPr>
          <w:p w14:paraId="4654C7B8" w14:textId="0567AC41" w:rsidR="00A40417" w:rsidRPr="00EB6DB3" w:rsidRDefault="00A40417" w:rsidP="00A4041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234ECE">
              <w:rPr>
                <w:rFonts w:ascii="Arial" w:eastAsia="Calibri" w:hAnsi="Arial" w:cs="B Nazanin" w:hint="cs"/>
                <w:rtl/>
              </w:rPr>
              <w:t>یادگیری مبتنی بر مباحثه در فروم</w:t>
            </w:r>
            <w:r w:rsidRPr="00234ECE">
              <w:rPr>
                <w:rFonts w:ascii="Calibri" w:eastAsia="Calibri" w:hAnsi="Calibri" w:cs="B Mitra" w:hint="cs"/>
                <w:sz w:val="28"/>
                <w:szCs w:val="28"/>
                <w:rtl/>
                <w:lang w:bidi="fa-IR"/>
              </w:rPr>
              <w:t xml:space="preserve"> </w:t>
            </w:r>
          </w:p>
        </w:tc>
        <w:tc>
          <w:tcPr>
            <w:tcW w:w="2375" w:type="dxa"/>
            <w:vAlign w:val="center"/>
          </w:tcPr>
          <w:p w14:paraId="3D7EAFAA" w14:textId="16C19DCB" w:rsidR="00A40417" w:rsidRPr="00EB6DB3" w:rsidRDefault="00A40417" w:rsidP="00A4041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cs="B Traffic" w:hint="cs"/>
                <w:color w:val="000000"/>
                <w:rtl/>
              </w:rPr>
              <w:t>سایر نظریه های فرهنگی</w:t>
            </w:r>
          </w:p>
        </w:tc>
        <w:tc>
          <w:tcPr>
            <w:tcW w:w="847" w:type="dxa"/>
          </w:tcPr>
          <w:p w14:paraId="4025F416" w14:textId="77777777" w:rsidR="00A40417" w:rsidRPr="00EB6DB3" w:rsidRDefault="00A40417" w:rsidP="00A4041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8</w:t>
            </w:r>
          </w:p>
        </w:tc>
      </w:tr>
      <w:tr w:rsidR="00A40417" w14:paraId="13F47642" w14:textId="77777777" w:rsidTr="00925A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417F0453" w14:textId="5B84F89A" w:rsidR="00A40417" w:rsidRPr="00EB6DB3" w:rsidRDefault="00A40417" w:rsidP="00A40417">
            <w:pPr>
              <w:bidi/>
              <w:rPr>
                <w:rFonts w:ascii="IranNastaliq" w:hAnsi="IranNastaliq" w:cs="IranNastaliq"/>
                <w:lang w:bidi="fa-IR"/>
              </w:rPr>
            </w:pPr>
          </w:p>
        </w:tc>
        <w:tc>
          <w:tcPr>
            <w:tcW w:w="2381" w:type="dxa"/>
          </w:tcPr>
          <w:p w14:paraId="5FC48F07" w14:textId="77777777" w:rsidR="00A40417" w:rsidRPr="00EB6DB3" w:rsidRDefault="00A40417" w:rsidP="00A4041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8" w:type="dxa"/>
          </w:tcPr>
          <w:p w14:paraId="12AFD7D0" w14:textId="77777777" w:rsidR="00A40417" w:rsidRPr="00EB6DB3" w:rsidRDefault="00A40417" w:rsidP="00A4041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5" w:type="dxa"/>
            <w:vAlign w:val="center"/>
          </w:tcPr>
          <w:p w14:paraId="7EF6F8FC" w14:textId="42CFD1C4" w:rsidR="00A40417" w:rsidRPr="00EB6DB3" w:rsidRDefault="00A40417" w:rsidP="00A4041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847" w:type="dxa"/>
          </w:tcPr>
          <w:p w14:paraId="63BAE51D" w14:textId="77777777" w:rsidR="00A40417" w:rsidRPr="00EB6DB3" w:rsidRDefault="00A40417" w:rsidP="00A4041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9</w:t>
            </w:r>
          </w:p>
        </w:tc>
      </w:tr>
      <w:tr w:rsidR="00A40417" w14:paraId="0BF7B2D4" w14:textId="77777777" w:rsidTr="00925A0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24698AF5" w14:textId="5A692740" w:rsidR="00A40417" w:rsidRPr="00EB6DB3" w:rsidRDefault="00A40417" w:rsidP="00A40417">
            <w:pPr>
              <w:bidi/>
              <w:rPr>
                <w:rFonts w:ascii="IranNastaliq" w:hAnsi="IranNastaliq" w:cs="IranNastaliq"/>
                <w:lang w:bidi="fa-IR"/>
              </w:rPr>
            </w:pPr>
          </w:p>
        </w:tc>
        <w:tc>
          <w:tcPr>
            <w:tcW w:w="2381" w:type="dxa"/>
          </w:tcPr>
          <w:p w14:paraId="4ED51F92" w14:textId="77777777" w:rsidR="00A40417" w:rsidRPr="00EB6DB3" w:rsidRDefault="00A40417" w:rsidP="00A4041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8" w:type="dxa"/>
          </w:tcPr>
          <w:p w14:paraId="6129110F" w14:textId="77777777" w:rsidR="00A40417" w:rsidRPr="00EB6DB3" w:rsidRDefault="00A40417" w:rsidP="00A4041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5" w:type="dxa"/>
            <w:vAlign w:val="center"/>
          </w:tcPr>
          <w:p w14:paraId="7F805F29" w14:textId="6F6A81E6" w:rsidR="00A40417" w:rsidRPr="00EB6DB3" w:rsidRDefault="00A40417" w:rsidP="00A4041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847" w:type="dxa"/>
          </w:tcPr>
          <w:p w14:paraId="7ACFAB9D" w14:textId="77777777" w:rsidR="00A40417" w:rsidRPr="00EB6DB3" w:rsidRDefault="00A40417" w:rsidP="00A4041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0</w:t>
            </w:r>
          </w:p>
        </w:tc>
      </w:tr>
      <w:tr w:rsidR="00A40417" w14:paraId="626BDEA5" w14:textId="77777777" w:rsidTr="00CE47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38942E2E" w14:textId="01D5E7D0" w:rsidR="00A40417" w:rsidRPr="00EB6DB3" w:rsidRDefault="00A40417" w:rsidP="00A40417">
            <w:pPr>
              <w:bidi/>
              <w:rPr>
                <w:rFonts w:ascii="IranNastaliq" w:hAnsi="IranNastaliq" w:cs="IranNastaliq"/>
                <w:lang w:bidi="fa-IR"/>
              </w:rPr>
            </w:pPr>
          </w:p>
        </w:tc>
        <w:tc>
          <w:tcPr>
            <w:tcW w:w="2381" w:type="dxa"/>
          </w:tcPr>
          <w:p w14:paraId="04852EC0" w14:textId="77777777" w:rsidR="00A40417" w:rsidRPr="00EB6DB3" w:rsidRDefault="00A40417" w:rsidP="00A4041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8" w:type="dxa"/>
          </w:tcPr>
          <w:p w14:paraId="045F37B2" w14:textId="77777777" w:rsidR="00A40417" w:rsidRPr="00EB6DB3" w:rsidRDefault="00A40417" w:rsidP="00A4041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5" w:type="dxa"/>
          </w:tcPr>
          <w:p w14:paraId="53E86721" w14:textId="5223B669" w:rsidR="00A40417" w:rsidRPr="00EB6DB3" w:rsidRDefault="00A40417" w:rsidP="00A4041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847" w:type="dxa"/>
          </w:tcPr>
          <w:p w14:paraId="15C93110" w14:textId="77777777" w:rsidR="00A40417" w:rsidRPr="00EB6DB3" w:rsidRDefault="00A40417" w:rsidP="00A4041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1</w:t>
            </w:r>
          </w:p>
        </w:tc>
      </w:tr>
      <w:tr w:rsidR="00A40417" w14:paraId="4F9C0152" w14:textId="77777777" w:rsidTr="00CE47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5F4943BF" w14:textId="302BAF1D" w:rsidR="00A40417" w:rsidRPr="00EB6DB3" w:rsidRDefault="00A40417" w:rsidP="00A40417">
            <w:pPr>
              <w:bidi/>
              <w:rPr>
                <w:rFonts w:ascii="IranNastaliq" w:hAnsi="IranNastaliq" w:cs="IranNastaliq"/>
                <w:lang w:bidi="fa-IR"/>
              </w:rPr>
            </w:pPr>
          </w:p>
        </w:tc>
        <w:tc>
          <w:tcPr>
            <w:tcW w:w="2381" w:type="dxa"/>
          </w:tcPr>
          <w:p w14:paraId="04C8965E" w14:textId="77777777" w:rsidR="00A40417" w:rsidRPr="00EB6DB3" w:rsidRDefault="00A40417" w:rsidP="00A4041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8" w:type="dxa"/>
          </w:tcPr>
          <w:p w14:paraId="1E3D477A" w14:textId="77777777" w:rsidR="00A40417" w:rsidRPr="00EB6DB3" w:rsidRDefault="00A40417" w:rsidP="00A4041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5" w:type="dxa"/>
          </w:tcPr>
          <w:p w14:paraId="2FEBD70F" w14:textId="77777777" w:rsidR="00A40417" w:rsidRPr="00EB6DB3" w:rsidRDefault="00A40417" w:rsidP="00A4041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847" w:type="dxa"/>
          </w:tcPr>
          <w:p w14:paraId="05A615B9" w14:textId="77777777" w:rsidR="00A40417" w:rsidRPr="00EB6DB3" w:rsidRDefault="00A40417" w:rsidP="00A4041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2</w:t>
            </w:r>
          </w:p>
        </w:tc>
      </w:tr>
      <w:tr w:rsidR="00A40417" w14:paraId="075BD974" w14:textId="77777777" w:rsidTr="00CE47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2EEB7996" w14:textId="1F73EC7E" w:rsidR="00A40417" w:rsidRPr="00EB6DB3" w:rsidRDefault="00A40417" w:rsidP="00A40417">
            <w:pPr>
              <w:bidi/>
              <w:rPr>
                <w:rFonts w:ascii="IranNastaliq" w:hAnsi="IranNastaliq" w:cs="IranNastaliq"/>
                <w:lang w:bidi="fa-IR"/>
              </w:rPr>
            </w:pPr>
          </w:p>
        </w:tc>
        <w:tc>
          <w:tcPr>
            <w:tcW w:w="2381" w:type="dxa"/>
          </w:tcPr>
          <w:p w14:paraId="29F78690" w14:textId="77777777" w:rsidR="00A40417" w:rsidRPr="00EB6DB3" w:rsidRDefault="00A40417" w:rsidP="00A4041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8" w:type="dxa"/>
          </w:tcPr>
          <w:p w14:paraId="17F213B0" w14:textId="77777777" w:rsidR="00A40417" w:rsidRPr="00EB6DB3" w:rsidRDefault="00A40417" w:rsidP="00A4041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5" w:type="dxa"/>
          </w:tcPr>
          <w:p w14:paraId="3CEA0474" w14:textId="77777777" w:rsidR="00A40417" w:rsidRPr="00EB6DB3" w:rsidRDefault="00A40417" w:rsidP="00A4041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847" w:type="dxa"/>
          </w:tcPr>
          <w:p w14:paraId="78B9B4D9" w14:textId="77777777" w:rsidR="00A40417" w:rsidRPr="00EB6DB3" w:rsidRDefault="00A40417" w:rsidP="00A4041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3</w:t>
            </w:r>
          </w:p>
        </w:tc>
      </w:tr>
      <w:tr w:rsidR="00A40417" w14:paraId="453C524B" w14:textId="77777777" w:rsidTr="00CE47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69B1EAEA" w14:textId="05E45CC4" w:rsidR="00A40417" w:rsidRPr="00EB6DB3" w:rsidRDefault="00A40417" w:rsidP="00A40417">
            <w:pPr>
              <w:bidi/>
              <w:rPr>
                <w:rFonts w:ascii="IranNastaliq" w:hAnsi="IranNastaliq" w:cs="IranNastaliq"/>
                <w:lang w:bidi="fa-IR"/>
              </w:rPr>
            </w:pPr>
          </w:p>
        </w:tc>
        <w:tc>
          <w:tcPr>
            <w:tcW w:w="2381" w:type="dxa"/>
          </w:tcPr>
          <w:p w14:paraId="07B8107F" w14:textId="77777777" w:rsidR="00A40417" w:rsidRPr="00EB6DB3" w:rsidRDefault="00A40417" w:rsidP="00A4041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8" w:type="dxa"/>
          </w:tcPr>
          <w:p w14:paraId="3B5D817F" w14:textId="77777777" w:rsidR="00A40417" w:rsidRPr="00EB6DB3" w:rsidRDefault="00A40417" w:rsidP="00A4041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5" w:type="dxa"/>
          </w:tcPr>
          <w:p w14:paraId="0D3DC92B" w14:textId="77777777" w:rsidR="00A40417" w:rsidRPr="00EB6DB3" w:rsidRDefault="00A40417" w:rsidP="00A4041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847" w:type="dxa"/>
          </w:tcPr>
          <w:p w14:paraId="165B3CE8" w14:textId="77777777" w:rsidR="00A40417" w:rsidRPr="00EB6DB3" w:rsidRDefault="00A40417" w:rsidP="00A4041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4</w:t>
            </w:r>
          </w:p>
        </w:tc>
      </w:tr>
      <w:tr w:rsidR="00A40417" w14:paraId="75ABA566" w14:textId="77777777" w:rsidTr="00CE47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362DE20F" w14:textId="117F4B7A" w:rsidR="00A40417" w:rsidRPr="00EB6DB3" w:rsidRDefault="00A40417" w:rsidP="00A40417">
            <w:pPr>
              <w:bidi/>
              <w:rPr>
                <w:rFonts w:ascii="IranNastaliq" w:hAnsi="IranNastaliq" w:cs="IranNastaliq"/>
                <w:lang w:bidi="fa-IR"/>
              </w:rPr>
            </w:pPr>
          </w:p>
        </w:tc>
        <w:tc>
          <w:tcPr>
            <w:tcW w:w="2381" w:type="dxa"/>
          </w:tcPr>
          <w:p w14:paraId="3604E5BA" w14:textId="77777777" w:rsidR="00A40417" w:rsidRPr="00EB6DB3" w:rsidRDefault="00A40417" w:rsidP="00A4041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8" w:type="dxa"/>
          </w:tcPr>
          <w:p w14:paraId="74EDE3AA" w14:textId="77777777" w:rsidR="00A40417" w:rsidRPr="00EB6DB3" w:rsidRDefault="00A40417" w:rsidP="00A4041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5" w:type="dxa"/>
          </w:tcPr>
          <w:p w14:paraId="6543DB74" w14:textId="77777777" w:rsidR="00A40417" w:rsidRPr="00EB6DB3" w:rsidRDefault="00A40417" w:rsidP="00A4041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847" w:type="dxa"/>
          </w:tcPr>
          <w:p w14:paraId="7746E427" w14:textId="77777777" w:rsidR="00A40417" w:rsidRPr="00EB6DB3" w:rsidRDefault="00A40417" w:rsidP="00A4041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5</w:t>
            </w:r>
          </w:p>
        </w:tc>
      </w:tr>
      <w:tr w:rsidR="00A40417" w14:paraId="49DDDD67" w14:textId="77777777" w:rsidTr="00CE47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54F5365C" w14:textId="3B55B1E7" w:rsidR="00A40417" w:rsidRPr="00EB6DB3" w:rsidRDefault="00A40417" w:rsidP="00A40417">
            <w:pPr>
              <w:bidi/>
              <w:rPr>
                <w:rFonts w:ascii="IranNastaliq" w:hAnsi="IranNastaliq" w:cs="IranNastaliq"/>
                <w:lang w:bidi="fa-IR"/>
              </w:rPr>
            </w:pPr>
          </w:p>
        </w:tc>
        <w:tc>
          <w:tcPr>
            <w:tcW w:w="2381" w:type="dxa"/>
          </w:tcPr>
          <w:p w14:paraId="7155623F" w14:textId="77777777" w:rsidR="00A40417" w:rsidRPr="00EB6DB3" w:rsidRDefault="00A40417" w:rsidP="00A4041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8" w:type="dxa"/>
          </w:tcPr>
          <w:p w14:paraId="73A70E3C" w14:textId="77777777" w:rsidR="00A40417" w:rsidRPr="00EB6DB3" w:rsidRDefault="00A40417" w:rsidP="00A4041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5" w:type="dxa"/>
          </w:tcPr>
          <w:p w14:paraId="6AD9FDAB" w14:textId="77777777" w:rsidR="00A40417" w:rsidRPr="00EB6DB3" w:rsidRDefault="00A40417" w:rsidP="00A4041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847" w:type="dxa"/>
          </w:tcPr>
          <w:p w14:paraId="47E57C49" w14:textId="77777777" w:rsidR="00A40417" w:rsidRPr="00EB6DB3" w:rsidRDefault="00A40417" w:rsidP="00A4041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6</w:t>
            </w:r>
          </w:p>
        </w:tc>
      </w:tr>
      <w:tr w:rsidR="00A40417" w14:paraId="580AA5B9" w14:textId="77777777" w:rsidTr="00CE47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5F838CEF" w14:textId="6EAE27AA" w:rsidR="00A40417" w:rsidRPr="00EB6DB3" w:rsidRDefault="00A40417" w:rsidP="00A40417">
            <w:pPr>
              <w:bidi/>
              <w:rPr>
                <w:rFonts w:ascii="IranNastaliq" w:hAnsi="IranNastaliq" w:cs="IranNastaliq"/>
                <w:lang w:bidi="fa-IR"/>
              </w:rPr>
            </w:pPr>
          </w:p>
        </w:tc>
        <w:tc>
          <w:tcPr>
            <w:tcW w:w="2381" w:type="dxa"/>
          </w:tcPr>
          <w:p w14:paraId="4AD3BE75" w14:textId="77777777" w:rsidR="00A40417" w:rsidRPr="00EB6DB3" w:rsidRDefault="00A40417" w:rsidP="00A4041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8" w:type="dxa"/>
          </w:tcPr>
          <w:p w14:paraId="383E687E" w14:textId="77777777" w:rsidR="00A40417" w:rsidRPr="00EB6DB3" w:rsidRDefault="00A40417" w:rsidP="00A4041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5" w:type="dxa"/>
          </w:tcPr>
          <w:p w14:paraId="4D3B8962" w14:textId="77777777" w:rsidR="00A40417" w:rsidRPr="00EB6DB3" w:rsidRDefault="00A40417" w:rsidP="00A4041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847" w:type="dxa"/>
          </w:tcPr>
          <w:p w14:paraId="001245C1" w14:textId="77777777" w:rsidR="00A40417" w:rsidRPr="00EB6DB3" w:rsidRDefault="00A40417" w:rsidP="00A4041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7</w:t>
            </w:r>
          </w:p>
        </w:tc>
      </w:tr>
    </w:tbl>
    <w:p w14:paraId="742B932C" w14:textId="77777777" w:rsidR="006C3301" w:rsidRDefault="006C3301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lang w:bidi="fa-IR"/>
        </w:rPr>
      </w:pPr>
    </w:p>
    <w:p w14:paraId="185FC1ED" w14:textId="1D694A17" w:rsidR="00BE4941" w:rsidRPr="00EB6DB3" w:rsidRDefault="00BE4941" w:rsidP="006C3301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وظا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812EFA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و انتظارات از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انشجو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0ABD50F0" w14:textId="52CF0315" w:rsidR="00763530" w:rsidRDefault="00BE4941" w:rsidP="00D92DAC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منظور</w:t>
      </w:r>
      <w:r w:rsidRPr="007F4389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وظا</w:t>
      </w:r>
      <w:r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ف</w:t>
      </w:r>
      <w:r w:rsidRPr="007F4389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عمومی </w:t>
      </w: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دانشجو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ر طول دوره است. وظایف</w:t>
      </w:r>
      <w:r w:rsidR="00DC7F5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انتظاراتی 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ظیر </w:t>
      </w:r>
      <w:r w:rsidR="00282ABB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حضور </w:t>
      </w:r>
      <w:r w:rsidR="00D92DAC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منظم</w:t>
      </w:r>
      <w:r w:rsidR="00225B88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ر کلاس درس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انجام تکالیف </w:t>
      </w:r>
      <w:r w:rsidR="00D92DAC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در موعد مقرر، مطالعه منابع معرفی شده </w:t>
      </w:r>
      <w:r w:rsidR="00282ABB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مشارکت فعال در </w:t>
      </w:r>
      <w:r w:rsidR="00225B88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برنامه</w:t>
      </w:r>
      <w:r w:rsidR="00225B88" w:rsidRPr="007F4389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25B88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</w:t>
      </w:r>
      <w:r w:rsidR="00282ABB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کلاس</w:t>
      </w:r>
      <w:r w:rsidR="00282ABB" w:rsidRPr="0084729F">
        <w:rPr>
          <w:vertAlign w:val="superscript"/>
          <w:rtl/>
        </w:rPr>
        <w:footnoteReference w:id="5"/>
      </w:r>
    </w:p>
    <w:p w14:paraId="275605E1" w14:textId="77777777" w:rsidR="004D0274" w:rsidRPr="00E22E34" w:rsidRDefault="004D0274" w:rsidP="004D0274">
      <w:pPr>
        <w:bidi/>
        <w:spacing w:after="0" w:line="240" w:lineRule="auto"/>
        <w:contextualSpacing/>
        <w:jc w:val="both"/>
        <w:rPr>
          <w:rFonts w:cs="B Lotus"/>
          <w:sz w:val="28"/>
          <w:szCs w:val="28"/>
          <w:rtl/>
          <w:lang w:bidi="fa-IR"/>
        </w:rPr>
      </w:pPr>
      <w:r w:rsidRPr="00E22E34">
        <w:rPr>
          <w:rFonts w:cs="B Lotus" w:hint="cs"/>
          <w:sz w:val="28"/>
          <w:szCs w:val="28"/>
          <w:rtl/>
          <w:lang w:bidi="fa-IR"/>
        </w:rPr>
        <w:lastRenderedPageBreak/>
        <w:t>حضور فعال در کلاس، انجام تکالیف ارایه شده به موازات پیشرفت درس</w:t>
      </w:r>
    </w:p>
    <w:p w14:paraId="6AB61544" w14:textId="77777777" w:rsidR="004D0274" w:rsidRPr="00EB6DB3" w:rsidRDefault="004D0274" w:rsidP="004D0274">
      <w:p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</w:p>
    <w:p w14:paraId="79708691" w14:textId="21A6AC5D" w:rsidR="00457853" w:rsidRDefault="00E270DE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19637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ش</w:t>
      </w:r>
      <w:r w:rsidRPr="00196379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DB28EF" w:rsidRPr="00196379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رز</w:t>
      </w:r>
      <w:r w:rsidR="00457853" w:rsidRPr="0019637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457853" w:rsidRPr="00196379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ب</w:t>
      </w:r>
      <w:r w:rsidR="00457853" w:rsidRPr="0019637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457853" w:rsidRPr="00196379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دانشجو:</w:t>
      </w:r>
      <w:r w:rsidR="00457853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</w:p>
    <w:p w14:paraId="201BEF7B" w14:textId="0EF088DF" w:rsidR="002547D1" w:rsidRDefault="00C71788" w:rsidP="002218E7">
      <w:pPr>
        <w:pStyle w:val="ListParagraph"/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>ذکر نوع ارزیابی (تکوینی/تراکمی)</w:t>
      </w:r>
      <w:r w:rsidR="00B9475A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6"/>
      </w:r>
      <w:r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                       </w:t>
      </w:r>
    </w:p>
    <w:p w14:paraId="5C34CC7D" w14:textId="6ABEFA07" w:rsidR="00C71788" w:rsidRDefault="00C71788" w:rsidP="002547D1">
      <w:pPr>
        <w:pStyle w:val="ListParagraph"/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>ذکر روش ارزیابی دانشجو</w:t>
      </w:r>
    </w:p>
    <w:p w14:paraId="029408B1" w14:textId="024D0A07" w:rsidR="002547D1" w:rsidRDefault="002547D1" w:rsidP="002547D1">
      <w:pPr>
        <w:pStyle w:val="ListParagraph"/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C71788">
        <w:rPr>
          <w:rFonts w:asciiTheme="majorBidi" w:hAnsiTheme="majorBidi" w:cs="B Nazanin" w:hint="cs"/>
          <w:sz w:val="24"/>
          <w:szCs w:val="24"/>
          <w:rtl/>
          <w:lang w:bidi="fa-IR"/>
        </w:rPr>
        <w:t>ذکر سهم ارزشیابی هر روش در نمره</w:t>
      </w:r>
      <w:r w:rsidR="00812EF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هایی</w:t>
      </w:r>
      <w:r w:rsidRPr="00C7178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انشجو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780"/>
        <w:gridCol w:w="7832"/>
      </w:tblGrid>
      <w:tr w:rsidR="00196379" w:rsidRPr="00D21388" w14:paraId="055508A6" w14:textId="77777777" w:rsidTr="00111CAE">
        <w:trPr>
          <w:jc w:val="center"/>
        </w:trPr>
        <w:tc>
          <w:tcPr>
            <w:tcW w:w="780" w:type="dxa"/>
          </w:tcPr>
          <w:p w14:paraId="299C40AE" w14:textId="77777777" w:rsidR="00196379" w:rsidRPr="00D21388" w:rsidRDefault="00196379" w:rsidP="00111CAE">
            <w:pPr>
              <w:bidi/>
              <w:jc w:val="center"/>
              <w:rPr>
                <w:rFonts w:cs="B Lotus"/>
                <w:sz w:val="24"/>
                <w:szCs w:val="24"/>
                <w:lang w:bidi="fa-IR"/>
              </w:rPr>
            </w:pPr>
            <w:r w:rsidRPr="00D21388">
              <w:rPr>
                <w:rFonts w:cs="B Lotus" w:hint="cs"/>
                <w:sz w:val="24"/>
                <w:szCs w:val="24"/>
                <w:rtl/>
                <w:lang w:bidi="fa-IR"/>
              </w:rPr>
              <w:t>20</w:t>
            </w:r>
          </w:p>
        </w:tc>
        <w:tc>
          <w:tcPr>
            <w:tcW w:w="7832" w:type="dxa"/>
          </w:tcPr>
          <w:p w14:paraId="6A6A2687" w14:textId="77777777" w:rsidR="00196379" w:rsidRPr="00D21388" w:rsidRDefault="00196379" w:rsidP="00111CAE">
            <w:pPr>
              <w:bidi/>
              <w:jc w:val="both"/>
              <w:rPr>
                <w:rFonts w:cs="B Lotus"/>
                <w:sz w:val="24"/>
                <w:szCs w:val="24"/>
                <w:rtl/>
                <w:lang w:bidi="fa-IR"/>
              </w:rPr>
            </w:pPr>
            <w:r w:rsidRPr="00D21388">
              <w:rPr>
                <w:rFonts w:cs="B Lotus" w:hint="cs"/>
                <w:sz w:val="24"/>
                <w:szCs w:val="24"/>
                <w:rtl/>
                <w:lang w:bidi="fa-IR"/>
              </w:rPr>
              <w:t xml:space="preserve">مشارکت فعال در کلاس و مباحث </w:t>
            </w:r>
          </w:p>
        </w:tc>
      </w:tr>
      <w:tr w:rsidR="00196379" w:rsidRPr="00D21388" w14:paraId="589A2035" w14:textId="77777777" w:rsidTr="00111CAE">
        <w:trPr>
          <w:jc w:val="center"/>
        </w:trPr>
        <w:tc>
          <w:tcPr>
            <w:tcW w:w="780" w:type="dxa"/>
          </w:tcPr>
          <w:p w14:paraId="2A398898" w14:textId="77777777" w:rsidR="00196379" w:rsidRPr="00D21388" w:rsidRDefault="00196379" w:rsidP="00111CAE">
            <w:pPr>
              <w:bidi/>
              <w:jc w:val="center"/>
              <w:rPr>
                <w:rFonts w:cs="B Lotus"/>
                <w:sz w:val="24"/>
                <w:szCs w:val="24"/>
                <w:lang w:bidi="fa-IR"/>
              </w:rPr>
            </w:pPr>
            <w:r w:rsidRPr="00D21388">
              <w:rPr>
                <w:rFonts w:cs="B Lotus" w:hint="cs"/>
                <w:sz w:val="24"/>
                <w:szCs w:val="24"/>
                <w:rtl/>
                <w:lang w:bidi="fa-IR"/>
              </w:rPr>
              <w:t>30</w:t>
            </w:r>
          </w:p>
        </w:tc>
        <w:tc>
          <w:tcPr>
            <w:tcW w:w="7832" w:type="dxa"/>
          </w:tcPr>
          <w:p w14:paraId="7C3A0336" w14:textId="77777777" w:rsidR="00196379" w:rsidRPr="00D21388" w:rsidRDefault="00196379" w:rsidP="00111CAE">
            <w:pPr>
              <w:bidi/>
              <w:jc w:val="both"/>
              <w:rPr>
                <w:rFonts w:cs="B Lotus"/>
                <w:sz w:val="24"/>
                <w:szCs w:val="24"/>
                <w:rtl/>
                <w:lang w:bidi="fa-IR"/>
              </w:rPr>
            </w:pPr>
            <w:r w:rsidRPr="00D21388">
              <w:rPr>
                <w:rFonts w:cs="B Lotus" w:hint="cs"/>
                <w:sz w:val="24"/>
                <w:szCs w:val="24"/>
                <w:rtl/>
                <w:lang w:bidi="fa-IR"/>
              </w:rPr>
              <w:t>ارزيابي تکاليف محوله</w:t>
            </w:r>
          </w:p>
        </w:tc>
      </w:tr>
      <w:tr w:rsidR="00196379" w:rsidRPr="00D21388" w14:paraId="71B91E29" w14:textId="77777777" w:rsidTr="00111CAE">
        <w:trPr>
          <w:jc w:val="center"/>
        </w:trPr>
        <w:tc>
          <w:tcPr>
            <w:tcW w:w="780" w:type="dxa"/>
          </w:tcPr>
          <w:p w14:paraId="2BD2792E" w14:textId="77777777" w:rsidR="00196379" w:rsidRPr="00D21388" w:rsidRDefault="00196379" w:rsidP="00111CAE">
            <w:pPr>
              <w:bidi/>
              <w:jc w:val="center"/>
              <w:rPr>
                <w:rFonts w:cs="B Lotus"/>
                <w:sz w:val="24"/>
                <w:szCs w:val="24"/>
                <w:rtl/>
                <w:lang w:bidi="fa-IR"/>
              </w:rPr>
            </w:pPr>
            <w:r w:rsidRPr="00D21388">
              <w:rPr>
                <w:rFonts w:cs="B Lotus" w:hint="cs"/>
                <w:sz w:val="24"/>
                <w:szCs w:val="24"/>
                <w:rtl/>
                <w:lang w:bidi="fa-IR"/>
              </w:rPr>
              <w:t>50</w:t>
            </w:r>
          </w:p>
        </w:tc>
        <w:tc>
          <w:tcPr>
            <w:tcW w:w="7832" w:type="dxa"/>
          </w:tcPr>
          <w:p w14:paraId="447FB114" w14:textId="77777777" w:rsidR="00196379" w:rsidRPr="00D21388" w:rsidRDefault="00196379" w:rsidP="00111CAE">
            <w:pPr>
              <w:bidi/>
              <w:jc w:val="both"/>
              <w:rPr>
                <w:rFonts w:cs="B Lotus"/>
                <w:sz w:val="24"/>
                <w:szCs w:val="24"/>
                <w:rtl/>
                <w:lang w:bidi="fa-IR"/>
              </w:rPr>
            </w:pPr>
            <w:r w:rsidRPr="00D21388">
              <w:rPr>
                <w:rFonts w:cs="B Lotus" w:hint="cs"/>
                <w:sz w:val="24"/>
                <w:szCs w:val="24"/>
                <w:rtl/>
                <w:lang w:bidi="fa-IR"/>
              </w:rPr>
              <w:t>ارزشيابي پاياني</w:t>
            </w:r>
          </w:p>
        </w:tc>
      </w:tr>
    </w:tbl>
    <w:p w14:paraId="60865D4C" w14:textId="77777777" w:rsidR="00196379" w:rsidRDefault="00196379" w:rsidP="00196379">
      <w:pPr>
        <w:pStyle w:val="ListParagraph"/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</w:p>
    <w:p w14:paraId="46E5CFA3" w14:textId="77777777" w:rsidR="002547D1" w:rsidRPr="002547D1" w:rsidRDefault="002547D1" w:rsidP="002547D1">
      <w:p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ind w:left="360"/>
        <w:jc w:val="both"/>
        <w:rPr>
          <w:rFonts w:asciiTheme="majorBidi" w:hAnsiTheme="majorBidi" w:cs="B Nazanin"/>
          <w:sz w:val="24"/>
          <w:szCs w:val="24"/>
          <w:lang w:bidi="fa-IR"/>
        </w:rPr>
      </w:pPr>
    </w:p>
    <w:p w14:paraId="5A268F6E" w14:textId="65A61B08" w:rsidR="00F95EA0" w:rsidRPr="00F95EA0" w:rsidRDefault="00DB28EF" w:rsidP="001B6A38">
      <w:pPr>
        <w:pStyle w:val="ListParagraph"/>
        <w:numPr>
          <w:ilvl w:val="0"/>
          <w:numId w:val="5"/>
        </w:num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EB6DB3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رز</w:t>
      </w:r>
      <w:r w:rsidR="00457853" w:rsidRPr="00EB6DB3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457853" w:rsidRPr="00EB6DB3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ب</w:t>
      </w:r>
      <w:r w:rsidR="00457853" w:rsidRPr="00EB6DB3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457853" w:rsidRPr="00EB6DB3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 xml:space="preserve"> </w:t>
      </w:r>
      <w:r w:rsidR="00457853" w:rsidRPr="00EB6DB3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تکو</w:t>
      </w:r>
      <w:r w:rsidR="00457853" w:rsidRPr="00EB6DB3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457853" w:rsidRPr="00EB6DB3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ن</w:t>
      </w:r>
      <w:r w:rsidR="00457853" w:rsidRPr="00EB6DB3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06432E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 xml:space="preserve"> </w:t>
      </w:r>
      <w:r w:rsidR="00F95EA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(سازنده)</w:t>
      </w:r>
      <w:r w:rsidR="001B6A38">
        <w:rPr>
          <w:rStyle w:val="FootnoteReference"/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footnoteReference w:id="7"/>
      </w:r>
      <w:r w:rsidR="00457853" w:rsidRPr="00EB6DB3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>:</w:t>
      </w:r>
      <w:r w:rsidR="00457853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رز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ب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انشجو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ر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طول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ور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457853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آموزش</w:t>
      </w:r>
      <w:r w:rsidR="00217F24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ا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ذکر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فعال</w:t>
      </w:r>
      <w:r w:rsidR="00217F24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ت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="00217F24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ی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ه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انشجو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ه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طور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ستقل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ا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راهنما</w:t>
      </w:r>
      <w:r w:rsidR="00217F24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ی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ستاد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نجام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="00217F24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هد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. </w:t>
      </w:r>
      <w:r w:rsidR="00F95EA0" w:rsidRPr="00F95EA0">
        <w:rPr>
          <w:rFonts w:asciiTheme="majorBidi" w:hAnsiTheme="majorBidi" w:cs="B Nazanin" w:hint="cs"/>
          <w:sz w:val="24"/>
          <w:szCs w:val="24"/>
          <w:rtl/>
          <w:lang w:bidi="fa-IR"/>
        </w:rPr>
        <w:t>این نوع ارزیابی می</w:t>
      </w:r>
      <w:r w:rsidR="00F95EA0" w:rsidRPr="00F95EA0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F95EA0" w:rsidRPr="00F95EA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تواند صرفا با هدف ارایه بازخورد اصلاحی و رفع نقاط ضعف و تقویت نقاط قوت دانشجو صورت پذیرفته و یا با اختصاص سهمی از ارزیابی به آن، در نمره دانشجو تأثیرگذار باشد و یا به منظور تحقق هر دو هدف، از آن استفاده شود.  </w:t>
      </w:r>
    </w:p>
    <w:p w14:paraId="6CE77444" w14:textId="46CA4E31" w:rsidR="00217F24" w:rsidRDefault="00217F24" w:rsidP="002D5FD3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ظ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ر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: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نجام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پروژ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ختلف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آزمو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تشخ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ص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ادوار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0E701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آزمون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ترم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5E03FB">
        <w:rPr>
          <w:rFonts w:asciiTheme="majorBidi" w:hAnsiTheme="majorBidi" w:cs="B Nazanin" w:hint="cs"/>
          <w:sz w:val="24"/>
          <w:szCs w:val="24"/>
          <w:rtl/>
          <w:lang w:bidi="fa-IR"/>
        </w:rPr>
        <w:t>مانند کاربرگ</w:t>
      </w:r>
      <w:r w:rsidR="005E03F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E03F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کلاسی و </w:t>
      </w:r>
      <w:r w:rsidR="00CA598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آزمونک (کوییز) های کلاسی </w:t>
      </w:r>
    </w:p>
    <w:p w14:paraId="06643DD5" w14:textId="1F9C67BB" w:rsidR="00217F24" w:rsidRPr="00130C50" w:rsidRDefault="00DB28EF" w:rsidP="00130C50">
      <w:pPr>
        <w:pStyle w:val="ListParagraph"/>
        <w:numPr>
          <w:ilvl w:val="0"/>
          <w:numId w:val="5"/>
        </w:num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130C50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رز</w:t>
      </w:r>
      <w:r w:rsidR="00217F24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217F24" w:rsidRPr="00130C50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ب</w:t>
      </w:r>
      <w:r w:rsidR="00217F24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217F24" w:rsidRPr="00130C50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 xml:space="preserve"> </w:t>
      </w:r>
      <w:r w:rsidR="00217F24" w:rsidRPr="00130C50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تراکم</w:t>
      </w:r>
      <w:r w:rsidR="00217F24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CB11FC" w:rsidRPr="00130C50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 xml:space="preserve"> </w:t>
      </w:r>
      <w:r w:rsidR="00F95EA0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(</w:t>
      </w:r>
      <w:r w:rsidR="00217F24" w:rsidRPr="00130C50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پا</w:t>
      </w:r>
      <w:r w:rsidR="00217F24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217F24" w:rsidRPr="00130C50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ن</w:t>
      </w:r>
      <w:r w:rsidR="00217F24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F95EA0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)</w:t>
      </w:r>
      <w:r w:rsidR="001B6A38">
        <w:rPr>
          <w:rStyle w:val="FootnoteReference"/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footnoteReference w:id="8"/>
      </w:r>
      <w:r w:rsidR="00217F24" w:rsidRPr="00130C50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>:</w:t>
      </w:r>
      <w:r w:rsidR="0023278D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 ارز</w:t>
      </w:r>
      <w:r w:rsidR="00217F24" w:rsidRPr="00130C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130C50">
        <w:rPr>
          <w:rFonts w:asciiTheme="majorBidi" w:hAnsiTheme="majorBidi" w:cs="B Nazanin" w:hint="eastAsia"/>
          <w:sz w:val="24"/>
          <w:szCs w:val="24"/>
          <w:rtl/>
          <w:lang w:bidi="fa-IR"/>
        </w:rPr>
        <w:t>اب</w:t>
      </w:r>
      <w:r w:rsidR="00217F24" w:rsidRPr="00130C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 دانشجو در پا</w:t>
      </w:r>
      <w:r w:rsidR="00217F24" w:rsidRPr="00130C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130C50">
        <w:rPr>
          <w:rFonts w:asciiTheme="majorBidi" w:hAnsiTheme="majorBidi" w:cs="B Nazanin" w:hint="eastAsia"/>
          <w:sz w:val="24"/>
          <w:szCs w:val="24"/>
          <w:rtl/>
          <w:lang w:bidi="fa-IR"/>
        </w:rPr>
        <w:t>ان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 دوره</w:t>
      </w:r>
      <w:r w:rsidR="005E03FB" w:rsidRPr="00130C5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ست 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که </w:t>
      </w:r>
      <w:r w:rsidR="008C1F03" w:rsidRPr="00130C50">
        <w:rPr>
          <w:rFonts w:asciiTheme="majorBidi" w:hAnsiTheme="majorBidi" w:cs="B Nazanin" w:hint="eastAsia"/>
          <w:sz w:val="24"/>
          <w:szCs w:val="24"/>
          <w:u w:val="single"/>
          <w:rtl/>
          <w:lang w:bidi="fa-IR"/>
        </w:rPr>
        <w:t>برا</w:t>
      </w:r>
      <w:r w:rsidR="008C1F03" w:rsidRPr="00130C50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>ی</w:t>
      </w:r>
      <w:r w:rsidR="008C1F03" w:rsidRPr="00130C50">
        <w:rPr>
          <w:rFonts w:asciiTheme="majorBidi" w:hAnsiTheme="majorBidi" w:cs="B Nazanin"/>
          <w:sz w:val="24"/>
          <w:szCs w:val="24"/>
          <w:u w:val="single"/>
          <w:rtl/>
          <w:lang w:bidi="fa-IR"/>
        </w:rPr>
        <w:t xml:space="preserve"> </w:t>
      </w:r>
      <w:r w:rsidR="008C1F03" w:rsidRPr="00130C50">
        <w:rPr>
          <w:rFonts w:asciiTheme="majorBidi" w:hAnsiTheme="majorBidi" w:cs="B Nazanin" w:hint="eastAsia"/>
          <w:sz w:val="24"/>
          <w:szCs w:val="24"/>
          <w:u w:val="single"/>
          <w:rtl/>
          <w:lang w:bidi="fa-IR"/>
        </w:rPr>
        <w:t>مثال</w:t>
      </w:r>
      <w:r w:rsidR="008C1F03" w:rsidRPr="00130C50">
        <w:rPr>
          <w:rFonts w:asciiTheme="majorBidi" w:hAnsiTheme="majorBidi" w:cs="B Nazanin"/>
          <w:sz w:val="24"/>
          <w:szCs w:val="24"/>
          <w:u w:val="single"/>
          <w:rtl/>
          <w:lang w:bidi="fa-IR"/>
        </w:rPr>
        <w:t xml:space="preserve"> </w:t>
      </w:r>
      <w:r w:rsidR="00217F24" w:rsidRPr="00130C50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="00217F24" w:rsidRPr="00130C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17F24" w:rsidRPr="00130C50">
        <w:rPr>
          <w:rFonts w:asciiTheme="majorBidi" w:hAnsiTheme="majorBidi" w:cs="B Nazanin" w:hint="eastAsia"/>
          <w:sz w:val="24"/>
          <w:szCs w:val="24"/>
          <w:rtl/>
          <w:lang w:bidi="fa-IR"/>
        </w:rPr>
        <w:t>تواند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 شامل موارد ز</w:t>
      </w:r>
      <w:r w:rsidR="00217F24" w:rsidRPr="00130C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130C50">
        <w:rPr>
          <w:rFonts w:asciiTheme="majorBidi" w:hAnsiTheme="majorBidi" w:cs="B Nazanin" w:hint="eastAsia"/>
          <w:sz w:val="24"/>
          <w:szCs w:val="24"/>
          <w:rtl/>
          <w:lang w:bidi="fa-IR"/>
        </w:rPr>
        <w:t>ر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 باشد:  </w:t>
      </w:r>
    </w:p>
    <w:p w14:paraId="4BC72A3C" w14:textId="3E14F91A" w:rsidR="00FB08F3" w:rsidRPr="00551073" w:rsidRDefault="00217F24" w:rsidP="00DC7F56">
      <w:pPr>
        <w:pStyle w:val="ListParagraph"/>
        <w:numPr>
          <w:ilvl w:val="0"/>
          <w:numId w:val="1"/>
        </w:num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آزمو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تب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شفاه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و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عمل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A178F2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با ذکر انواع آزمون</w:t>
      </w:r>
      <w:r w:rsidR="00A178F2"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A178F2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="00A178F2"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FE5F7E">
        <w:rPr>
          <w:rFonts w:asciiTheme="majorBidi" w:hAnsiTheme="majorBidi" w:cs="B Nazanin" w:hint="cs"/>
          <w:sz w:val="24"/>
          <w:szCs w:val="24"/>
          <w:rtl/>
          <w:lang w:bidi="fa-IR"/>
        </w:rPr>
        <w:t>برای مثال آزمون</w:t>
      </w:r>
      <w:r w:rsidR="00FE5F7E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FE5F7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کتبی 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>شامل آزمون</w:t>
      </w:r>
      <w:r w:rsidR="00505865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های کتبی بسته پاسخ اعم از «چندگزینه</w:t>
      </w:r>
      <w:r w:rsidR="00505865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ای»، «جورکردنی گسترده»، «درست- نادرست» و آزمون</w:t>
      </w:r>
      <w:r w:rsidR="00505865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های کتبی باز پاسخ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عم از تشریحی و کوته پاسخ،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آزمون</w:t>
      </w:r>
      <w:r w:rsidR="0029396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>های استدلالی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ظیر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آزمون ویژگی</w:t>
      </w:r>
      <w:r w:rsidR="0047039D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کلیدی، سناریونویسی با ساختن فرضیه 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....، 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>آزمون</w:t>
      </w:r>
      <w:r w:rsidR="0029396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>های عملی</w:t>
      </w:r>
      <w:r w:rsidR="00B1450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که برای </w:t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lastRenderedPageBreak/>
        <w:t>مثال می</w:t>
      </w:r>
      <w:r w:rsidR="00505865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تواند شامل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نواع آزمون</w:t>
      </w:r>
      <w:r w:rsidR="0029396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>های ساختارمند عینی</w:t>
      </w:r>
      <w:r w:rsidR="00EB6DB3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ظیر </w:t>
      </w:r>
      <w:r w:rsidR="00EB6DB3" w:rsidRPr="001B6A38">
        <w:rPr>
          <w:rFonts w:asciiTheme="majorBidi" w:hAnsiTheme="majorBidi" w:cs="B Nazanin"/>
          <w:lang w:bidi="fa-IR"/>
        </w:rPr>
        <w:t>OSCE</w:t>
      </w:r>
      <w:r w:rsidR="00B14502">
        <w:rPr>
          <w:rStyle w:val="FootnoteReference"/>
          <w:rFonts w:asciiTheme="majorBidi" w:hAnsiTheme="majorBidi" w:cs="B Nazanin"/>
          <w:sz w:val="24"/>
          <w:szCs w:val="24"/>
          <w:lang w:bidi="fa-IR"/>
        </w:rPr>
        <w:footnoteReference w:id="9"/>
      </w:r>
      <w:r w:rsidR="00B1450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</w:t>
      </w:r>
      <w:r w:rsidR="00B14502" w:rsidRPr="001B6A38">
        <w:rPr>
          <w:rFonts w:asciiTheme="majorBidi" w:hAnsiTheme="majorBidi" w:cs="B Nazanin"/>
          <w:lang w:bidi="fa-IR"/>
        </w:rPr>
        <w:t>OSLE</w:t>
      </w:r>
      <w:r w:rsidR="00B14502">
        <w:rPr>
          <w:rStyle w:val="FootnoteReference"/>
          <w:rFonts w:asciiTheme="majorBidi" w:hAnsiTheme="majorBidi" w:cs="B Nazanin"/>
          <w:sz w:val="24"/>
          <w:szCs w:val="24"/>
          <w:lang w:bidi="fa-IR"/>
        </w:rPr>
        <w:footnoteReference w:id="10"/>
      </w:r>
      <w:r w:rsidR="00B1450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...</w:t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یا </w:t>
      </w:r>
      <w:r w:rsidR="0062048A">
        <w:rPr>
          <w:rFonts w:asciiTheme="majorBidi" w:hAnsiTheme="majorBidi" w:cs="B Nazanin" w:hint="cs"/>
          <w:sz w:val="24"/>
          <w:szCs w:val="24"/>
          <w:rtl/>
          <w:lang w:bidi="fa-IR"/>
        </w:rPr>
        <w:t>ارزیابی</w:t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مبتنی بر محل 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کار</w:t>
      </w:r>
      <w:r w:rsidR="002D5FD3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1"/>
      </w:r>
      <w:r w:rsidR="0062048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ا استفاده از ابزارهایی نظیر</w:t>
      </w:r>
      <w:r w:rsidR="00B02343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2"/>
      </w:r>
      <w:r w:rsidR="00C63B0C" w:rsidRPr="001B6A38">
        <w:rPr>
          <w:rFonts w:asciiTheme="majorBidi" w:hAnsiTheme="majorBidi" w:cs="B Nazanin"/>
          <w:lang w:bidi="fa-IR"/>
        </w:rPr>
        <w:t>DOPS</w:t>
      </w:r>
      <w:r w:rsidR="00C63B0C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لاگ</w:t>
      </w:r>
      <w:r w:rsidR="00C85ABA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بو</w:t>
      </w:r>
      <w:r w:rsidR="00812EFA">
        <w:rPr>
          <w:rFonts w:asciiTheme="majorBidi" w:hAnsiTheme="majorBidi" w:cs="B Nazanin" w:hint="cs"/>
          <w:sz w:val="24"/>
          <w:szCs w:val="24"/>
          <w:rtl/>
          <w:lang w:bidi="fa-IR"/>
        </w:rPr>
        <w:t>ک</w:t>
      </w:r>
      <w:r w:rsidR="00CA5986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3"/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</w:t>
      </w:r>
      <w:r w:rsidR="00C85ABA">
        <w:rPr>
          <w:rFonts w:asciiTheme="majorBidi" w:hAnsiTheme="majorBidi" w:cs="B Nazanin" w:hint="cs"/>
          <w:sz w:val="24"/>
          <w:szCs w:val="24"/>
          <w:rtl/>
          <w:lang w:bidi="fa-IR"/>
        </w:rPr>
        <w:t>کارپوشه</w:t>
      </w:r>
      <w:r w:rsidR="00812EF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(پورت فولیو)</w:t>
      </w:r>
      <w:r w:rsidR="002D5FD3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4"/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، ارزیابی 360 درجه</w:t>
      </w:r>
      <w:r w:rsidR="00C85ABA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5"/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..... </w:t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باشد</w:t>
      </w:r>
      <w:r w:rsidR="002D5FD3">
        <w:rPr>
          <w:rFonts w:asciiTheme="majorBidi" w:hAnsiTheme="majorBidi" w:cs="B Nazanin" w:hint="cs"/>
          <w:sz w:val="24"/>
          <w:szCs w:val="24"/>
          <w:rtl/>
          <w:lang w:bidi="fa-IR"/>
        </w:rPr>
        <w:t>.</w:t>
      </w:r>
      <w:r w:rsidR="00CB11FC" w:rsidRPr="00551073">
        <w:rPr>
          <w:rFonts w:asciiTheme="majorBidi" w:hAnsiTheme="majorBidi" w:cs="B Nazanin"/>
          <w:sz w:val="24"/>
          <w:szCs w:val="24"/>
          <w:rtl/>
          <w:lang w:bidi="fa-IR"/>
        </w:rPr>
        <w:t xml:space="preserve">      </w:t>
      </w:r>
    </w:p>
    <w:p w14:paraId="11302AA9" w14:textId="77777777" w:rsidR="0049722D" w:rsidRPr="00EB6DB3" w:rsidRDefault="00A178F2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نابع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  <w:r w:rsidR="0049722D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</w:p>
    <w:p w14:paraId="7FE147F8" w14:textId="77777777" w:rsidR="0049722D" w:rsidRPr="00EB6DB3" w:rsidRDefault="0049722D" w:rsidP="00EB6DB3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نابع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شامل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تاب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رس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شر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تخصص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قال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و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شان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وب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س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ت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رتبط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اشد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>.</w:t>
      </w:r>
    </w:p>
    <w:p w14:paraId="0092E63D" w14:textId="6DC676C6" w:rsidR="0049722D" w:rsidRDefault="004E2BE7" w:rsidP="00EB6DB3">
      <w:p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    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لف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)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تب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>:</w:t>
      </w:r>
    </w:p>
    <w:p w14:paraId="63BD351A" w14:textId="3BBF943D" w:rsidR="001411DE" w:rsidRPr="001411DE" w:rsidRDefault="001411DE" w:rsidP="001411DE">
      <w:pPr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1411DE">
        <w:rPr>
          <w:rFonts w:asciiTheme="majorBidi" w:hAnsiTheme="majorBidi" w:cs="B Nazanin"/>
          <w:sz w:val="24"/>
          <w:szCs w:val="24"/>
          <w:lang w:bidi="fa-IR"/>
        </w:rPr>
        <w:t>Culture Care Diversity and Universality: A Worldwide Nursing Theory By Madeleine M. Leininger, Marilyn R. McFarland</w:t>
      </w:r>
      <w:r>
        <w:rPr>
          <w:rFonts w:asciiTheme="majorBidi" w:hAnsiTheme="majorBidi" w:cs="B Nazanin"/>
          <w:sz w:val="24"/>
          <w:szCs w:val="24"/>
          <w:lang w:bidi="fa-IR"/>
        </w:rPr>
        <w:t xml:space="preserve"> (last edition)</w:t>
      </w:r>
    </w:p>
    <w:p w14:paraId="181111AC" w14:textId="77777777" w:rsidR="001411DE" w:rsidRPr="001411DE" w:rsidRDefault="001411DE" w:rsidP="001411DE">
      <w:pPr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1411DE">
        <w:rPr>
          <w:rFonts w:asciiTheme="majorBidi" w:hAnsiTheme="majorBidi" w:cs="B Nazanin"/>
          <w:sz w:val="24"/>
          <w:szCs w:val="24"/>
          <w:lang w:bidi="fa-IR"/>
        </w:rPr>
        <w:t>Culture &amp; Nursing Care: A Pocket Guide by Juliene G. Lipson, Pamela A. Minarik, Suzanne L. Dibble, UCSF Nursing Press, 1996 - 303 pages</w:t>
      </w:r>
      <w:r>
        <w:rPr>
          <w:rFonts w:asciiTheme="majorBidi" w:hAnsiTheme="majorBidi" w:cs="B Nazanin"/>
          <w:sz w:val="24"/>
          <w:szCs w:val="24"/>
          <w:lang w:bidi="fa-IR"/>
        </w:rPr>
        <w:t xml:space="preserve"> (last edition)</w:t>
      </w:r>
    </w:p>
    <w:p w14:paraId="418CE59C" w14:textId="4824ED71" w:rsidR="001411DE" w:rsidRPr="001411DE" w:rsidRDefault="001411DE" w:rsidP="001411DE">
      <w:pPr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1411DE">
        <w:rPr>
          <w:rFonts w:asciiTheme="majorBidi" w:hAnsiTheme="majorBidi" w:cs="B Nazanin"/>
          <w:sz w:val="24"/>
          <w:szCs w:val="24"/>
          <w:lang w:bidi="fa-IR"/>
        </w:rPr>
        <w:t>Guide to Culturally Competent Health Care, by Larry D Purnell, F.A. Davis Company, 2014 M05 8 - 480 pages</w:t>
      </w:r>
      <w:r>
        <w:rPr>
          <w:rFonts w:asciiTheme="majorBidi" w:hAnsiTheme="majorBidi" w:cs="B Nazanin"/>
          <w:sz w:val="24"/>
          <w:szCs w:val="24"/>
          <w:lang w:bidi="fa-IR"/>
        </w:rPr>
        <w:t xml:space="preserve"> (last edition)</w:t>
      </w:r>
    </w:p>
    <w:p w14:paraId="149C3AD1" w14:textId="77777777" w:rsidR="001411DE" w:rsidRPr="001411DE" w:rsidRDefault="001411DE" w:rsidP="001411DE">
      <w:pPr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1411DE">
        <w:rPr>
          <w:rFonts w:asciiTheme="majorBidi" w:hAnsiTheme="majorBidi" w:cs="B Nazanin"/>
          <w:sz w:val="24"/>
          <w:szCs w:val="24"/>
          <w:lang w:bidi="fa-IR"/>
        </w:rPr>
        <w:t>Transcultural Health Care: A Culturally Competent Approach by Larry D. Purnell, Betty J. Paulanka, F.A. Davis, 1998 - 511 pages</w:t>
      </w:r>
      <w:r>
        <w:rPr>
          <w:rFonts w:asciiTheme="majorBidi" w:hAnsiTheme="majorBidi" w:cs="B Nazanin"/>
          <w:sz w:val="24"/>
          <w:szCs w:val="24"/>
          <w:lang w:bidi="fa-IR"/>
        </w:rPr>
        <w:t xml:space="preserve"> (last edition)</w:t>
      </w:r>
    </w:p>
    <w:p w14:paraId="55A05D60" w14:textId="77777777" w:rsidR="001411DE" w:rsidRPr="001411DE" w:rsidRDefault="001411DE" w:rsidP="001411DE">
      <w:pPr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1411DE">
        <w:rPr>
          <w:rFonts w:asciiTheme="majorBidi" w:hAnsiTheme="majorBidi" w:cs="B Nazanin"/>
          <w:sz w:val="24"/>
          <w:szCs w:val="24"/>
          <w:lang w:bidi="fa-IR"/>
        </w:rPr>
        <w:t>Transcultural Concepts in Nursing Care, by Margaret M. Andrews, Joyceen S. Boyle, Lippincott Williams &amp; Wilkins, 2008 - 487 pages</w:t>
      </w:r>
      <w:r>
        <w:rPr>
          <w:rFonts w:asciiTheme="majorBidi" w:hAnsiTheme="majorBidi" w:cs="B Nazanin"/>
          <w:sz w:val="24"/>
          <w:szCs w:val="24"/>
          <w:lang w:bidi="fa-IR"/>
        </w:rPr>
        <w:t xml:space="preserve"> (last edition)</w:t>
      </w:r>
    </w:p>
    <w:p w14:paraId="71C778AC" w14:textId="128B8EB3" w:rsidR="001411DE" w:rsidRDefault="001411DE" w:rsidP="001411DE">
      <w:pPr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</w:p>
    <w:p w14:paraId="1E97706E" w14:textId="77777777" w:rsidR="0049722D" w:rsidRDefault="004E2BE7" w:rsidP="00EB6DB3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    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)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قالات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>:</w:t>
      </w:r>
    </w:p>
    <w:p w14:paraId="2068C534" w14:textId="24FE85E7" w:rsidR="0067621F" w:rsidRPr="00EB6DB3" w:rsidRDefault="0067621F" w:rsidP="002E06E6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    ج) محتوای الکترونیک</w:t>
      </w:r>
      <w:r w:rsidR="002E06E6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:</w:t>
      </w:r>
    </w:p>
    <w:p w14:paraId="0A2DB2B1" w14:textId="7953D730" w:rsidR="000C7326" w:rsidRDefault="004E2BE7" w:rsidP="004D0274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     </w:t>
      </w:r>
      <w:r w:rsidR="0067621F">
        <w:rPr>
          <w:rFonts w:asciiTheme="majorBidi" w:hAnsiTheme="majorBidi" w:cs="B Nazanin" w:hint="cs"/>
          <w:sz w:val="24"/>
          <w:szCs w:val="24"/>
          <w:rtl/>
          <w:lang w:bidi="fa-IR"/>
        </w:rPr>
        <w:t>د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)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نابع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را</w:t>
      </w:r>
      <w:r w:rsidR="0049722D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طالعه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</w:t>
      </w:r>
      <w:r w:rsidR="0049722D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شتر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>:</w:t>
      </w:r>
    </w:p>
    <w:sectPr w:rsidR="000C7326" w:rsidSect="00F51BF7">
      <w:footerReference w:type="default" r:id="rId9"/>
      <w:footnotePr>
        <w:numRestart w:val="eachPage"/>
      </w:footnotePr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D09AFC" w14:textId="77777777" w:rsidR="00F60300" w:rsidRDefault="00F60300" w:rsidP="00EB6DB3">
      <w:pPr>
        <w:spacing w:after="0" w:line="240" w:lineRule="auto"/>
      </w:pPr>
      <w:r>
        <w:separator/>
      </w:r>
    </w:p>
  </w:endnote>
  <w:endnote w:type="continuationSeparator" w:id="0">
    <w:p w14:paraId="03122DAB" w14:textId="77777777" w:rsidR="00F60300" w:rsidRDefault="00F60300" w:rsidP="00EB6D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tra">
    <w:altName w:val="Courier New"/>
    <w:panose1 w:val="00000500000000000000"/>
    <w:charset w:val="B2"/>
    <w:family w:val="auto"/>
    <w:pitch w:val="variable"/>
    <w:sig w:usb0="00002000" w:usb1="00000000" w:usb2="00000000" w:usb3="00000000" w:csb0="00000040" w:csb1="00000000"/>
  </w:font>
  <w:font w:name="IranNastaliq">
    <w:altName w:val="Arial Unicode MS"/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raffic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-4683555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9BB28B" w14:textId="64EF674B" w:rsidR="00337E9D" w:rsidRDefault="00337E9D" w:rsidP="00337E9D">
        <w:pPr>
          <w:pStyle w:val="Footer"/>
          <w:bidi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737E8">
          <w:rPr>
            <w:noProof/>
            <w:rtl/>
          </w:rPr>
          <w:t>1</w:t>
        </w:r>
        <w:r>
          <w:rPr>
            <w:noProof/>
          </w:rPr>
          <w:fldChar w:fldCharType="end"/>
        </w:r>
      </w:p>
    </w:sdtContent>
  </w:sdt>
  <w:p w14:paraId="2004503B" w14:textId="77777777" w:rsidR="00337E9D" w:rsidRDefault="00337E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183320" w14:textId="77777777" w:rsidR="00F60300" w:rsidRDefault="00F60300" w:rsidP="00EB6DB3">
      <w:pPr>
        <w:spacing w:after="0" w:line="240" w:lineRule="auto"/>
      </w:pPr>
      <w:r>
        <w:separator/>
      </w:r>
    </w:p>
  </w:footnote>
  <w:footnote w:type="continuationSeparator" w:id="0">
    <w:p w14:paraId="4A9A5F4F" w14:textId="77777777" w:rsidR="00F60300" w:rsidRDefault="00F60300" w:rsidP="00EB6DB3">
      <w:pPr>
        <w:spacing w:after="0" w:line="240" w:lineRule="auto"/>
      </w:pPr>
      <w:r>
        <w:continuationSeparator/>
      </w:r>
    </w:p>
  </w:footnote>
  <w:footnote w:id="1">
    <w:p w14:paraId="23459BAF" w14:textId="75183033" w:rsidR="00B237F7" w:rsidRPr="00B237F7" w:rsidRDefault="00B237F7" w:rsidP="00B237F7">
      <w:pPr>
        <w:tabs>
          <w:tab w:val="right" w:pos="854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="Times New Roman" w:eastAsia="Times New Roman" w:hAnsi="Times New Roman" w:cs="B Nazanin"/>
          <w:b/>
          <w:bCs/>
          <w:color w:val="000000"/>
          <w:sz w:val="20"/>
          <w:szCs w:val="20"/>
          <w:rtl/>
        </w:rPr>
      </w:pPr>
      <w:r>
        <w:rPr>
          <w:rStyle w:val="FootnoteReference"/>
        </w:rPr>
        <w:footnoteRef/>
      </w:r>
      <w:r>
        <w:t xml:space="preserve"> 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 xml:space="preserve">مشتمل بر: </w:t>
      </w:r>
      <w:r>
        <w:rPr>
          <w:rFonts w:ascii="Times New Roman" w:eastAsia="Times New Roman" w:hAnsi="Times New Roman" w:cs="B Nazanin" w:hint="cs"/>
          <w:color w:val="000000"/>
          <w:rtl/>
          <w:lang w:bidi="fa-IR"/>
        </w:rPr>
        <w:t xml:space="preserve">نظري، عملي و یا 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>نظري- عملي به تفكيك تعداد واحدهاي مصوب. (مثال: 2 واحد نظری، 1 واحد عملی)</w:t>
      </w:r>
    </w:p>
    <w:p w14:paraId="1257EDBA" w14:textId="213BAA12" w:rsidR="00B237F7" w:rsidRDefault="00B237F7" w:rsidP="00B237F7">
      <w:pPr>
        <w:pStyle w:val="FootnoteText"/>
        <w:bidi/>
        <w:rPr>
          <w:rtl/>
          <w:lang w:bidi="fa-IR"/>
        </w:rPr>
      </w:pPr>
    </w:p>
  </w:footnote>
  <w:footnote w:id="2">
    <w:p w14:paraId="25BE179D" w14:textId="0DCB112A" w:rsidR="009E629C" w:rsidRDefault="009E629C" w:rsidP="009E629C">
      <w:pPr>
        <w:pStyle w:val="FootnoteText"/>
        <w:rPr>
          <w:lang w:bidi="fa-IR"/>
        </w:rPr>
      </w:pPr>
      <w:r w:rsidRPr="009E629C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A06E26">
        <w:rPr>
          <w:rFonts w:asciiTheme="majorBidi" w:hAnsiTheme="majorBidi" w:cstheme="majorBidi"/>
          <w:sz w:val="18"/>
          <w:szCs w:val="18"/>
          <w:lang w:bidi="fa-IR"/>
        </w:rPr>
        <w:t xml:space="preserve">.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Educational Approach</w:t>
      </w:r>
    </w:p>
  </w:footnote>
  <w:footnote w:id="3">
    <w:p w14:paraId="70626008" w14:textId="2BD3214B" w:rsidR="009E629C" w:rsidRPr="00DB4835" w:rsidRDefault="009E629C" w:rsidP="00DB4835">
      <w:pPr>
        <w:pStyle w:val="FootnoteText"/>
        <w:rPr>
          <w:rFonts w:asciiTheme="majorBidi" w:hAnsiTheme="majorBidi" w:cstheme="majorBidi"/>
          <w:sz w:val="18"/>
          <w:szCs w:val="18"/>
          <w:lang w:bidi="fa-IR"/>
        </w:rPr>
      </w:pPr>
      <w:r w:rsidRPr="00A06E26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A06E26" w:rsidRPr="00A06E26">
        <w:rPr>
          <w:rFonts w:asciiTheme="majorBidi" w:hAnsiTheme="majorBidi" w:cstheme="majorBidi"/>
          <w:sz w:val="18"/>
          <w:szCs w:val="18"/>
          <w:lang w:bidi="fa-IR"/>
        </w:rPr>
        <w:t>.</w:t>
      </w:r>
      <w:r w:rsidR="00A06E26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="00A06E26" w:rsidRPr="00A06E26">
        <w:rPr>
          <w:rFonts w:asciiTheme="majorBidi" w:hAnsiTheme="majorBidi" w:cstheme="majorBidi"/>
          <w:sz w:val="18"/>
          <w:szCs w:val="18"/>
          <w:lang w:bidi="fa-IR"/>
        </w:rPr>
        <w:t xml:space="preserve">Virtual </w:t>
      </w:r>
      <w:r w:rsidR="00A06E26" w:rsidRPr="009E629C">
        <w:rPr>
          <w:rFonts w:asciiTheme="majorBidi" w:hAnsiTheme="majorBidi" w:cstheme="majorBidi"/>
          <w:sz w:val="18"/>
          <w:szCs w:val="18"/>
          <w:lang w:bidi="fa-IR"/>
        </w:rPr>
        <w:t>Approach</w:t>
      </w:r>
    </w:p>
  </w:footnote>
  <w:footnote w:id="4">
    <w:p w14:paraId="6A4A3A7D" w14:textId="02419558" w:rsidR="00A06E26" w:rsidRDefault="00A06E26" w:rsidP="00A06E26">
      <w:pPr>
        <w:pStyle w:val="FootnoteText"/>
      </w:pPr>
      <w:r w:rsidRPr="00A06E26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 xml:space="preserve"> Blended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Approach</w:t>
      </w:r>
      <w:r>
        <w:rPr>
          <w:rFonts w:asciiTheme="majorBidi" w:hAnsiTheme="majorBidi" w:cstheme="majorBidi"/>
          <w:sz w:val="18"/>
          <w:szCs w:val="18"/>
          <w:lang w:bidi="fa-IR"/>
        </w:rPr>
        <w:t>:</w:t>
      </w:r>
      <w:r w:rsidRPr="00A06E26">
        <w:rPr>
          <w:rFonts w:ascii="Arial" w:hAnsi="Arial" w:cs="Arial"/>
          <w:b/>
          <w:bCs/>
          <w:color w:val="222222"/>
          <w:shd w:val="clear" w:color="auto" w:fill="FFFFFF"/>
        </w:rPr>
        <w:t xml:space="preserve"> 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>Blended learning is an approach to education that combines online educational materials and opportunities for interaction online with traditional place-based classroom methods.</w:t>
      </w:r>
      <w:r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</w:p>
  </w:footnote>
  <w:footnote w:id="5">
    <w:p w14:paraId="74291626" w14:textId="5F261870" w:rsidR="00282ABB" w:rsidRPr="0006432E" w:rsidRDefault="00282ABB" w:rsidP="00225B88">
      <w:pPr>
        <w:pStyle w:val="FootnoteText"/>
        <w:bidi/>
        <w:rPr>
          <w:rtl/>
          <w:lang w:bidi="fa-IR"/>
        </w:rPr>
      </w:pPr>
      <w:r w:rsidRPr="0006432E">
        <w:rPr>
          <w:rFonts w:ascii="Times New Roman" w:hAnsi="Times New Roman" w:cs="B Nazanin"/>
          <w:sz w:val="14"/>
          <w:lang w:bidi="fa-IR"/>
        </w:rPr>
        <w:footnoteRef/>
      </w:r>
      <w:r w:rsidR="00225B88" w:rsidRPr="0006432E">
        <w:rPr>
          <w:rFonts w:ascii="Times New Roman" w:hAnsi="Times New Roman" w:cs="B Nazanin" w:hint="cs"/>
          <w:sz w:val="14"/>
          <w:rtl/>
          <w:lang w:bidi="fa-IR"/>
        </w:rPr>
        <w:t xml:space="preserve">. </w:t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این وظایف مصادیقی از وظایف عمومی هستند و  می</w:t>
      </w:r>
      <w:r w:rsidRPr="0006432E">
        <w:rPr>
          <w:rFonts w:ascii="Times New Roman" w:hAnsi="Times New Roman" w:cs="B Nazanin"/>
          <w:sz w:val="14"/>
          <w:rtl/>
          <w:lang w:bidi="fa-IR"/>
        </w:rPr>
        <w:softHyphen/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توانند در همه انواع دوره</w:t>
      </w:r>
      <w:r w:rsidRPr="0006432E">
        <w:rPr>
          <w:rFonts w:ascii="Times New Roman" w:hAnsi="Times New Roman" w:cs="B Nazanin"/>
          <w:sz w:val="14"/>
          <w:rtl/>
          <w:lang w:bidi="fa-IR"/>
        </w:rPr>
        <w:softHyphen/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های آموزشی اعم از حضوری و مجازی، لحاظ گردند.</w:t>
      </w:r>
      <w:r w:rsidRPr="0006432E">
        <w:rPr>
          <w:rFonts w:hint="cs"/>
          <w:rtl/>
        </w:rPr>
        <w:t xml:space="preserve"> </w:t>
      </w:r>
    </w:p>
  </w:footnote>
  <w:footnote w:id="6">
    <w:p w14:paraId="6D964C35" w14:textId="06D87BD6" w:rsidR="00B9475A" w:rsidRPr="00B9475A" w:rsidRDefault="00B9475A" w:rsidP="00B9475A">
      <w:pPr>
        <w:bidi/>
        <w:spacing w:after="0"/>
        <w:rPr>
          <w:rFonts w:ascii="Times New Roman" w:hAnsi="Times New Roman" w:cs="B Nazanin"/>
          <w:sz w:val="14"/>
          <w:szCs w:val="20"/>
          <w:rtl/>
          <w:lang w:bidi="fa-IR"/>
        </w:rPr>
      </w:pPr>
      <w:r w:rsidRPr="00B9475A">
        <w:rPr>
          <w:rFonts w:ascii="Times New Roman" w:hAnsi="Times New Roman" w:cs="B Nazanin"/>
          <w:sz w:val="14"/>
          <w:szCs w:val="20"/>
          <w:lang w:bidi="fa-IR"/>
        </w:rPr>
        <w:footnoteRef/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. 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در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رویکرد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آموزش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ی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مجازی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،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سهم 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ارزیابی تکوینی بیش از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سهم ارزیابی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تراکمی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باشد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. </w:t>
      </w:r>
    </w:p>
    <w:p w14:paraId="3CBF9B3E" w14:textId="08F301BC" w:rsidR="00B9475A" w:rsidRDefault="00B9475A" w:rsidP="00B9475A">
      <w:pPr>
        <w:pStyle w:val="FootnoteText"/>
        <w:bidi/>
        <w:rPr>
          <w:rtl/>
          <w:lang w:bidi="fa-IR"/>
        </w:rPr>
      </w:pPr>
    </w:p>
  </w:footnote>
  <w:footnote w:id="7">
    <w:p w14:paraId="3067FCDD" w14:textId="04272574" w:rsidR="001B6A38" w:rsidRDefault="001B6A38">
      <w:pPr>
        <w:pStyle w:val="FootnoteText"/>
      </w:pPr>
      <w:r w:rsidRPr="001B6A38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1B6A38">
        <w:rPr>
          <w:rFonts w:asciiTheme="majorBidi" w:hAnsiTheme="majorBidi" w:cstheme="majorBidi"/>
          <w:sz w:val="18"/>
          <w:szCs w:val="18"/>
          <w:lang w:bidi="fa-IR"/>
        </w:rPr>
        <w:t xml:space="preserve"> Formative Evaluation</w:t>
      </w:r>
    </w:p>
  </w:footnote>
  <w:footnote w:id="8">
    <w:p w14:paraId="4E442D7A" w14:textId="30231BB5" w:rsidR="001B6A38" w:rsidRDefault="001B6A38">
      <w:pPr>
        <w:pStyle w:val="FootnoteText"/>
      </w:pPr>
      <w:r w:rsidRPr="001B6A38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1B6A38">
        <w:rPr>
          <w:rFonts w:asciiTheme="majorBidi" w:hAnsiTheme="majorBidi" w:cstheme="majorBidi"/>
          <w:sz w:val="18"/>
          <w:szCs w:val="18"/>
          <w:lang w:bidi="fa-IR"/>
        </w:rPr>
        <w:t xml:space="preserve"> Summative Evaluation</w:t>
      </w:r>
    </w:p>
  </w:footnote>
  <w:footnote w:id="9">
    <w:p w14:paraId="54F8A017" w14:textId="6D95CBB7" w:rsidR="00B14502" w:rsidRDefault="00B14502">
      <w:pPr>
        <w:pStyle w:val="FootnoteText"/>
        <w:rPr>
          <w:rtl/>
          <w:lang w:bidi="fa-IR"/>
        </w:rPr>
      </w:pPr>
      <w:r w:rsidRPr="00E61F9C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E61F9C"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E61F9C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Pr="009D0DFB">
        <w:rPr>
          <w:rFonts w:asciiTheme="majorBidi" w:hAnsiTheme="majorBidi" w:cstheme="majorBidi"/>
          <w:sz w:val="18"/>
          <w:szCs w:val="18"/>
          <w:lang w:bidi="fa-IR"/>
        </w:rPr>
        <w:t>Objective Structured Clinical Examination</w:t>
      </w:r>
    </w:p>
  </w:footnote>
  <w:footnote w:id="10">
    <w:p w14:paraId="48F156B5" w14:textId="01F3EE7E" w:rsidR="00B14502" w:rsidRDefault="00B14502" w:rsidP="00B14502">
      <w:pPr>
        <w:pStyle w:val="FootnoteText"/>
        <w:rPr>
          <w:rtl/>
          <w:lang w:bidi="fa-IR"/>
        </w:rPr>
      </w:pPr>
      <w:r w:rsidRPr="00E61F9C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E61F9C"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E61F9C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Pr="009D0DFB">
        <w:rPr>
          <w:rFonts w:asciiTheme="majorBidi" w:hAnsiTheme="majorBidi" w:cstheme="majorBidi"/>
          <w:sz w:val="18"/>
          <w:szCs w:val="18"/>
          <w:lang w:bidi="fa-IR"/>
        </w:rPr>
        <w:t xml:space="preserve">Objective Structured </w:t>
      </w:r>
      <w:r>
        <w:rPr>
          <w:rFonts w:asciiTheme="majorBidi" w:hAnsiTheme="majorBidi" w:cstheme="majorBidi"/>
          <w:sz w:val="18"/>
          <w:szCs w:val="18"/>
          <w:lang w:bidi="fa-IR"/>
        </w:rPr>
        <w:t>Laboratory</w:t>
      </w:r>
      <w:r w:rsidRPr="009D0DFB">
        <w:rPr>
          <w:rFonts w:asciiTheme="majorBidi" w:hAnsiTheme="majorBidi" w:cstheme="majorBidi"/>
          <w:sz w:val="18"/>
          <w:szCs w:val="18"/>
          <w:lang w:bidi="fa-IR"/>
        </w:rPr>
        <w:t xml:space="preserve"> Examination</w:t>
      </w:r>
    </w:p>
  </w:footnote>
  <w:footnote w:id="11">
    <w:p w14:paraId="4A4A140C" w14:textId="511DEC29" w:rsidR="002D5FD3" w:rsidRDefault="002D5FD3">
      <w:pPr>
        <w:pStyle w:val="FootnoteText"/>
      </w:pPr>
      <w:r w:rsidRPr="002D5FD3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2D5FD3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Pr="00C36191">
        <w:rPr>
          <w:rFonts w:asciiTheme="majorBidi" w:hAnsiTheme="majorBidi" w:cstheme="majorBidi"/>
          <w:sz w:val="18"/>
          <w:szCs w:val="18"/>
          <w:lang w:bidi="fa-IR"/>
        </w:rPr>
        <w:t>Workplace Based Assessment</w:t>
      </w:r>
    </w:p>
  </w:footnote>
  <w:footnote w:id="12">
    <w:p w14:paraId="31EDCE5A" w14:textId="6715B3F6" w:rsidR="00B02343" w:rsidRDefault="00B02343" w:rsidP="0006432E">
      <w:pPr>
        <w:pStyle w:val="FootnoteText"/>
        <w:bidi/>
        <w:jc w:val="both"/>
        <w:rPr>
          <w:rtl/>
          <w:lang w:bidi="fa-IR"/>
        </w:rPr>
      </w:pPr>
      <w:r w:rsidRPr="00E61F9C">
        <w:rPr>
          <w:rFonts w:ascii="Times New Roman" w:hAnsi="Times New Roman" w:cs="B Nazanin"/>
          <w:sz w:val="14"/>
          <w:lang w:bidi="fa-IR"/>
        </w:rPr>
        <w:footnoteRef/>
      </w:r>
      <w:r w:rsidRPr="00E61F9C">
        <w:rPr>
          <w:rFonts w:ascii="Times New Roman" w:hAnsi="Times New Roman" w:cs="B Nazanin"/>
          <w:sz w:val="14"/>
          <w:lang w:bidi="fa-IR"/>
        </w:rPr>
        <w:t xml:space="preserve"> </w:t>
      </w:r>
      <w:r w:rsidR="00E61F9C">
        <w:rPr>
          <w:rFonts w:ascii="Times New Roman" w:hAnsi="Times New Roman" w:cs="B Nazanin" w:hint="cs"/>
          <w:sz w:val="14"/>
          <w:rtl/>
          <w:lang w:bidi="fa-IR"/>
        </w:rPr>
        <w:t>.</w:t>
      </w:r>
      <w:r>
        <w:rPr>
          <w:rFonts w:hint="cs"/>
          <w:rtl/>
        </w:rPr>
        <w:t xml:space="preserve"> 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مشاهده مستقیم مهارت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softHyphen/>
        <w:t>های بالینی</w:t>
      </w:r>
      <w:r>
        <w:rPr>
          <w:rFonts w:asciiTheme="majorBidi" w:hAnsiTheme="majorBidi" w:cstheme="majorBidi" w:hint="cs"/>
          <w:sz w:val="18"/>
          <w:szCs w:val="18"/>
          <w:rtl/>
          <w:lang w:bidi="fa-IR"/>
        </w:rPr>
        <w:t xml:space="preserve"> </w:t>
      </w:r>
      <w:r w:rsidRPr="009F3949">
        <w:rPr>
          <w:rFonts w:asciiTheme="majorBidi" w:hAnsiTheme="majorBidi" w:cstheme="majorBidi"/>
          <w:sz w:val="18"/>
          <w:szCs w:val="18"/>
          <w:lang w:bidi="fa-IR"/>
        </w:rPr>
        <w:t>Direct Observation of Procedural Skills</w:t>
      </w:r>
      <w:r>
        <w:rPr>
          <w:rFonts w:asciiTheme="majorBidi" w:hAnsiTheme="majorBidi" w:cstheme="majorBidi" w:hint="cs"/>
          <w:sz w:val="18"/>
          <w:szCs w:val="18"/>
          <w:rtl/>
          <w:lang w:bidi="fa-IR"/>
        </w:rPr>
        <w:t xml:space="preserve">: 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 xml:space="preserve">روشی است که </w:t>
      </w:r>
      <w:r>
        <w:rPr>
          <w:rFonts w:ascii="Times New Roman" w:hAnsi="Times New Roman" w:cs="B Nazanin" w:hint="cs"/>
          <w:sz w:val="14"/>
          <w:rtl/>
          <w:lang w:bidi="fa-IR"/>
        </w:rPr>
        <w:t>به طور ویژه،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 xml:space="preserve"> برای ارزیابی مهارت</w:t>
      </w:r>
      <w:r w:rsidRPr="00AB1428">
        <w:rPr>
          <w:rFonts w:ascii="Times New Roman" w:hAnsi="Times New Roman" w:cs="B Nazanin"/>
          <w:sz w:val="14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های عملی (پروسیجرها) طراحی شده است. در این روش فراگیر در حين انجام پروسيجر، مورد مشاهده قرار مي</w:t>
      </w:r>
      <w:r w:rsidRPr="00AB1428">
        <w:rPr>
          <w:rFonts w:ascii="Times New Roman" w:hAnsi="Times New Roman" w:cs="B Nazanin"/>
          <w:sz w:val="14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گیرد و عملکرد وي بر اساس يک چک ليست ساختارمند، ارزيابي مي</w:t>
      </w:r>
      <w:r w:rsidRPr="00AB1428">
        <w:rPr>
          <w:rFonts w:ascii="Times New Roman" w:hAnsi="Times New Roman" w:cs="B Nazanin"/>
          <w:sz w:val="14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شود.. با اين روش، بعد از هر بار انجام آزمون، نقاط قوت و ضعف فراگير شناسايي مي شوند. فرايند مشاهده فراگير در حدود ۱۵ دقيقه و ارائه بازخورد به وي حدود ۵ دقيقه به طول مي</w:t>
      </w:r>
      <w:r w:rsidRPr="00AB1428">
        <w:rPr>
          <w:rFonts w:ascii="Times New Roman" w:hAnsi="Times New Roman" w:cs="B Nazanin"/>
          <w:sz w:val="14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انجامد</w:t>
      </w:r>
      <w:r w:rsidRPr="00AB1428">
        <w:rPr>
          <w:rFonts w:ascii="Times New Roman" w:hAnsi="Times New Roman" w:cs="B Nazanin" w:hint="cs"/>
          <w:sz w:val="14"/>
          <w:lang w:bidi="fa-IR"/>
        </w:rPr>
        <w:t>.</w:t>
      </w:r>
    </w:p>
  </w:footnote>
  <w:footnote w:id="13">
    <w:p w14:paraId="4C95AB97" w14:textId="08AE5FD2" w:rsidR="00CA5986" w:rsidRDefault="00CA5986">
      <w:pPr>
        <w:pStyle w:val="FootnoteText"/>
      </w:pPr>
      <w:r w:rsidRPr="002D5FD3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2D5FD3"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2D5FD3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="002D5FD3" w:rsidRPr="00CA5986">
        <w:rPr>
          <w:rFonts w:asciiTheme="majorBidi" w:hAnsiTheme="majorBidi" w:cstheme="majorBidi"/>
          <w:sz w:val="18"/>
          <w:szCs w:val="18"/>
          <w:lang w:bidi="fa-IR"/>
        </w:rPr>
        <w:t>Logbook</w:t>
      </w:r>
    </w:p>
  </w:footnote>
  <w:footnote w:id="14">
    <w:p w14:paraId="78CCE10A" w14:textId="7884ABC3" w:rsidR="002D5FD3" w:rsidRDefault="002D5FD3">
      <w:pPr>
        <w:pStyle w:val="FootnoteText"/>
      </w:pPr>
      <w:r w:rsidRPr="002D5FD3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2D5FD3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Pr="00551073">
        <w:rPr>
          <w:rFonts w:asciiTheme="majorBidi" w:hAnsiTheme="majorBidi" w:cstheme="majorBidi"/>
          <w:sz w:val="18"/>
          <w:szCs w:val="18"/>
          <w:lang w:bidi="fa-IR"/>
        </w:rPr>
        <w:t>Portfolio</w:t>
      </w:r>
    </w:p>
  </w:footnote>
  <w:footnote w:id="15">
    <w:p w14:paraId="285F060F" w14:textId="54A9577C" w:rsidR="00C85ABA" w:rsidRPr="003D5FAE" w:rsidRDefault="00C85ABA" w:rsidP="00684E56">
      <w:pPr>
        <w:pStyle w:val="FootnoteText"/>
        <w:rPr>
          <w:rFonts w:asciiTheme="majorBidi" w:hAnsiTheme="majorBidi" w:cstheme="majorBidi"/>
          <w:sz w:val="18"/>
          <w:szCs w:val="18"/>
          <w:lang w:bidi="fa-IR"/>
        </w:rPr>
      </w:pPr>
      <w:r w:rsidRPr="00FF2E1E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551073" w:rsidRPr="00FF2E1E"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FF2E1E">
        <w:rPr>
          <w:rFonts w:asciiTheme="majorBidi" w:hAnsiTheme="majorBidi" w:cstheme="majorBidi"/>
          <w:sz w:val="18"/>
          <w:szCs w:val="18"/>
          <w:lang w:bidi="fa-IR"/>
        </w:rPr>
        <w:t xml:space="preserve"> Multi Source Feedback</w:t>
      </w:r>
      <w:r w:rsidR="00684E56">
        <w:rPr>
          <w:rFonts w:asciiTheme="majorBidi" w:hAnsiTheme="majorBidi" w:cstheme="majorBidi"/>
          <w:sz w:val="18"/>
          <w:szCs w:val="18"/>
          <w:lang w:bidi="fa-IR"/>
        </w:rPr>
        <w:t xml:space="preserve"> (MSF)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6453A0"/>
    <w:multiLevelType w:val="hybridMultilevel"/>
    <w:tmpl w:val="DE26D1E2"/>
    <w:lvl w:ilvl="0" w:tplc="19D2F5D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532473"/>
    <w:multiLevelType w:val="hybridMultilevel"/>
    <w:tmpl w:val="8CFE81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165886">
      <w:numFmt w:val="bullet"/>
      <w:lvlText w:val="-"/>
      <w:lvlJc w:val="left"/>
      <w:pPr>
        <w:ind w:left="1440" w:hanging="360"/>
      </w:pPr>
      <w:rPr>
        <w:rFonts w:asciiTheme="minorHAnsi" w:eastAsiaTheme="minorHAnsi" w:hAnsiTheme="minorHAnsi" w:cs="B Lotu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4A175D0"/>
    <w:multiLevelType w:val="hybridMultilevel"/>
    <w:tmpl w:val="494430DC"/>
    <w:lvl w:ilvl="0" w:tplc="B89EF3A2">
      <w:start w:val="2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5A604E2"/>
    <w:multiLevelType w:val="hybridMultilevel"/>
    <w:tmpl w:val="08BA38A0"/>
    <w:lvl w:ilvl="0" w:tplc="9656C514">
      <w:start w:val="1"/>
      <w:numFmt w:val="decimal"/>
      <w:lvlText w:val="%1-"/>
      <w:lvlJc w:val="left"/>
      <w:pPr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61E1006"/>
    <w:multiLevelType w:val="hybridMultilevel"/>
    <w:tmpl w:val="2F1A67F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3E68FF"/>
    <w:multiLevelType w:val="hybridMultilevel"/>
    <w:tmpl w:val="39F4C9B2"/>
    <w:lvl w:ilvl="0" w:tplc="ED8CB764">
      <w:start w:val="1"/>
      <w:numFmt w:val="decimal"/>
      <w:lvlText w:val="%1-"/>
      <w:lvlJc w:val="left"/>
      <w:pPr>
        <w:tabs>
          <w:tab w:val="num" w:pos="870"/>
        </w:tabs>
        <w:ind w:left="87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7DC2B01"/>
    <w:multiLevelType w:val="hybridMultilevel"/>
    <w:tmpl w:val="ED5441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05337D"/>
    <w:multiLevelType w:val="hybridMultilevel"/>
    <w:tmpl w:val="F6BC154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7"/>
  </w:num>
  <w:num w:numId="4">
    <w:abstractNumId w:val="6"/>
  </w:num>
  <w:num w:numId="5">
    <w:abstractNumId w:val="4"/>
  </w:num>
  <w:num w:numId="6">
    <w:abstractNumId w:val="0"/>
  </w:num>
  <w:num w:numId="7">
    <w:abstractNumId w:val="1"/>
  </w:num>
  <w:num w:numId="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1MbQ0NbSwMDI3MTRS0lEKTi0uzszPAykwrQUA6nR8TCwAAAA="/>
  </w:docVars>
  <w:rsids>
    <w:rsidRoot w:val="00F7033C"/>
    <w:rsid w:val="0000437E"/>
    <w:rsid w:val="000169D9"/>
    <w:rsid w:val="00041B5D"/>
    <w:rsid w:val="00047FD1"/>
    <w:rsid w:val="00052BAA"/>
    <w:rsid w:val="00055B05"/>
    <w:rsid w:val="00060C33"/>
    <w:rsid w:val="00061FAB"/>
    <w:rsid w:val="00063ECA"/>
    <w:rsid w:val="0006432E"/>
    <w:rsid w:val="000921C5"/>
    <w:rsid w:val="00096A68"/>
    <w:rsid w:val="000B5704"/>
    <w:rsid w:val="000B7123"/>
    <w:rsid w:val="000C7326"/>
    <w:rsid w:val="000D393B"/>
    <w:rsid w:val="000E51A7"/>
    <w:rsid w:val="000E701A"/>
    <w:rsid w:val="000F3FF3"/>
    <w:rsid w:val="00100BCF"/>
    <w:rsid w:val="0012159D"/>
    <w:rsid w:val="00130C50"/>
    <w:rsid w:val="001411DE"/>
    <w:rsid w:val="00145B73"/>
    <w:rsid w:val="00145E3E"/>
    <w:rsid w:val="00154C6F"/>
    <w:rsid w:val="001567FC"/>
    <w:rsid w:val="001713A3"/>
    <w:rsid w:val="00180C87"/>
    <w:rsid w:val="00186948"/>
    <w:rsid w:val="00187E54"/>
    <w:rsid w:val="00193733"/>
    <w:rsid w:val="00194C8D"/>
    <w:rsid w:val="00196379"/>
    <w:rsid w:val="001A3533"/>
    <w:rsid w:val="001B6A38"/>
    <w:rsid w:val="001C5C92"/>
    <w:rsid w:val="001D29D6"/>
    <w:rsid w:val="001D2D1F"/>
    <w:rsid w:val="001F31CB"/>
    <w:rsid w:val="002034ED"/>
    <w:rsid w:val="0020548F"/>
    <w:rsid w:val="00217F24"/>
    <w:rsid w:val="00220DB2"/>
    <w:rsid w:val="002218E7"/>
    <w:rsid w:val="00225B88"/>
    <w:rsid w:val="0023278D"/>
    <w:rsid w:val="002547D1"/>
    <w:rsid w:val="002714E8"/>
    <w:rsid w:val="00277644"/>
    <w:rsid w:val="00277BB7"/>
    <w:rsid w:val="00282ABB"/>
    <w:rsid w:val="0029396B"/>
    <w:rsid w:val="002942FF"/>
    <w:rsid w:val="002B27AF"/>
    <w:rsid w:val="002D5FD3"/>
    <w:rsid w:val="002E06E6"/>
    <w:rsid w:val="003208E8"/>
    <w:rsid w:val="003225EB"/>
    <w:rsid w:val="00336EBE"/>
    <w:rsid w:val="00337E9D"/>
    <w:rsid w:val="00357089"/>
    <w:rsid w:val="00364A0B"/>
    <w:rsid w:val="00366A61"/>
    <w:rsid w:val="0038172F"/>
    <w:rsid w:val="003909B8"/>
    <w:rsid w:val="003C19F8"/>
    <w:rsid w:val="003C3250"/>
    <w:rsid w:val="003D5FAE"/>
    <w:rsid w:val="003F5911"/>
    <w:rsid w:val="004005EE"/>
    <w:rsid w:val="00401B3A"/>
    <w:rsid w:val="00426476"/>
    <w:rsid w:val="00445D64"/>
    <w:rsid w:val="00445D98"/>
    <w:rsid w:val="00457853"/>
    <w:rsid w:val="00460AC6"/>
    <w:rsid w:val="0047039D"/>
    <w:rsid w:val="00477B93"/>
    <w:rsid w:val="0049423D"/>
    <w:rsid w:val="0049722D"/>
    <w:rsid w:val="004B3386"/>
    <w:rsid w:val="004B3C0D"/>
    <w:rsid w:val="004D0274"/>
    <w:rsid w:val="004E2BE7"/>
    <w:rsid w:val="004E306D"/>
    <w:rsid w:val="004E70F4"/>
    <w:rsid w:val="004F0DD5"/>
    <w:rsid w:val="004F2009"/>
    <w:rsid w:val="00505865"/>
    <w:rsid w:val="00527E9F"/>
    <w:rsid w:val="00551073"/>
    <w:rsid w:val="00562721"/>
    <w:rsid w:val="00592F5F"/>
    <w:rsid w:val="005957C4"/>
    <w:rsid w:val="005A67D4"/>
    <w:rsid w:val="005A73D4"/>
    <w:rsid w:val="005E03FB"/>
    <w:rsid w:val="005E1787"/>
    <w:rsid w:val="005E730A"/>
    <w:rsid w:val="005F151B"/>
    <w:rsid w:val="005F23E2"/>
    <w:rsid w:val="0062048A"/>
    <w:rsid w:val="00632F6B"/>
    <w:rsid w:val="0065017B"/>
    <w:rsid w:val="006562BE"/>
    <w:rsid w:val="0067621F"/>
    <w:rsid w:val="00684E56"/>
    <w:rsid w:val="006C3301"/>
    <w:rsid w:val="006D4F70"/>
    <w:rsid w:val="006E5B52"/>
    <w:rsid w:val="00712158"/>
    <w:rsid w:val="00716BE3"/>
    <w:rsid w:val="0073222F"/>
    <w:rsid w:val="00757159"/>
    <w:rsid w:val="00763530"/>
    <w:rsid w:val="007655B2"/>
    <w:rsid w:val="007A289E"/>
    <w:rsid w:val="007B1C56"/>
    <w:rsid w:val="007B3E77"/>
    <w:rsid w:val="007E0732"/>
    <w:rsid w:val="007E604E"/>
    <w:rsid w:val="007F2C21"/>
    <w:rsid w:val="007F4389"/>
    <w:rsid w:val="00812EFA"/>
    <w:rsid w:val="00816A2F"/>
    <w:rsid w:val="0084729F"/>
    <w:rsid w:val="00852EA4"/>
    <w:rsid w:val="008706DC"/>
    <w:rsid w:val="00885BF8"/>
    <w:rsid w:val="00896A0B"/>
    <w:rsid w:val="008A1031"/>
    <w:rsid w:val="008C1F03"/>
    <w:rsid w:val="008E495F"/>
    <w:rsid w:val="00914CAC"/>
    <w:rsid w:val="00933443"/>
    <w:rsid w:val="009340B5"/>
    <w:rsid w:val="009375F5"/>
    <w:rsid w:val="00946D4D"/>
    <w:rsid w:val="00971252"/>
    <w:rsid w:val="009A0090"/>
    <w:rsid w:val="009E629C"/>
    <w:rsid w:val="009F4CC0"/>
    <w:rsid w:val="00A06E26"/>
    <w:rsid w:val="00A11602"/>
    <w:rsid w:val="00A178F2"/>
    <w:rsid w:val="00A21277"/>
    <w:rsid w:val="00A40417"/>
    <w:rsid w:val="00A55173"/>
    <w:rsid w:val="00A61F6D"/>
    <w:rsid w:val="00A65BBB"/>
    <w:rsid w:val="00A667B5"/>
    <w:rsid w:val="00AA3DED"/>
    <w:rsid w:val="00AA41DE"/>
    <w:rsid w:val="00AB5CAE"/>
    <w:rsid w:val="00AE1443"/>
    <w:rsid w:val="00AE6C53"/>
    <w:rsid w:val="00AF649A"/>
    <w:rsid w:val="00B02343"/>
    <w:rsid w:val="00B03A8F"/>
    <w:rsid w:val="00B03A95"/>
    <w:rsid w:val="00B14502"/>
    <w:rsid w:val="00B237F7"/>
    <w:rsid w:val="00B37985"/>
    <w:rsid w:val="00B420E2"/>
    <w:rsid w:val="00B4711B"/>
    <w:rsid w:val="00B737E8"/>
    <w:rsid w:val="00B77FBC"/>
    <w:rsid w:val="00B80410"/>
    <w:rsid w:val="00B9475A"/>
    <w:rsid w:val="00B977E0"/>
    <w:rsid w:val="00BE4941"/>
    <w:rsid w:val="00BF350D"/>
    <w:rsid w:val="00C06AFF"/>
    <w:rsid w:val="00C12AB4"/>
    <w:rsid w:val="00C15621"/>
    <w:rsid w:val="00C5164A"/>
    <w:rsid w:val="00C63B0C"/>
    <w:rsid w:val="00C71788"/>
    <w:rsid w:val="00C82781"/>
    <w:rsid w:val="00C85ABA"/>
    <w:rsid w:val="00C91E86"/>
    <w:rsid w:val="00CA5986"/>
    <w:rsid w:val="00CB11FC"/>
    <w:rsid w:val="00CC7981"/>
    <w:rsid w:val="00CE4741"/>
    <w:rsid w:val="00D237ED"/>
    <w:rsid w:val="00D258F5"/>
    <w:rsid w:val="00D272D4"/>
    <w:rsid w:val="00D47EB7"/>
    <w:rsid w:val="00D62B1E"/>
    <w:rsid w:val="00D92DAC"/>
    <w:rsid w:val="00DB28EF"/>
    <w:rsid w:val="00DB4835"/>
    <w:rsid w:val="00DC7F56"/>
    <w:rsid w:val="00DD7900"/>
    <w:rsid w:val="00E07171"/>
    <w:rsid w:val="00E270DE"/>
    <w:rsid w:val="00E358C8"/>
    <w:rsid w:val="00E61F9C"/>
    <w:rsid w:val="00E66E78"/>
    <w:rsid w:val="00E95490"/>
    <w:rsid w:val="00EB6DB3"/>
    <w:rsid w:val="00EC047C"/>
    <w:rsid w:val="00EC2D0A"/>
    <w:rsid w:val="00EF53E0"/>
    <w:rsid w:val="00F05B8C"/>
    <w:rsid w:val="00F11338"/>
    <w:rsid w:val="00F12E0F"/>
    <w:rsid w:val="00F25ED3"/>
    <w:rsid w:val="00F378AD"/>
    <w:rsid w:val="00F51BF7"/>
    <w:rsid w:val="00F60300"/>
    <w:rsid w:val="00F62CAD"/>
    <w:rsid w:val="00F7033C"/>
    <w:rsid w:val="00F93A8F"/>
    <w:rsid w:val="00F95EA0"/>
    <w:rsid w:val="00FA17A2"/>
    <w:rsid w:val="00FB08F3"/>
    <w:rsid w:val="00FB1B92"/>
    <w:rsid w:val="00FC42B8"/>
    <w:rsid w:val="00FE5F7E"/>
    <w:rsid w:val="00FF2E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99B8DE"/>
  <w15:docId w15:val="{57C6E84B-3C79-4F94-93A1-A3BECA758D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B3E7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73D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60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604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12E0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4-Accent51">
    <w:name w:val="Grid Table 4 - Accent 51"/>
    <w:basedOn w:val="TableNormal"/>
    <w:uiPriority w:val="49"/>
    <w:rsid w:val="000E701A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0E70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701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701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70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701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E03FB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EB6DB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6DB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6DB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4502"/>
  </w:style>
  <w:style w:type="paragraph" w:styleId="Footer">
    <w:name w:val="footer"/>
    <w:basedOn w:val="Normal"/>
    <w:link w:val="Foot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4502"/>
  </w:style>
  <w:style w:type="table" w:customStyle="1" w:styleId="TableGrid1">
    <w:name w:val="Table Grid1"/>
    <w:basedOn w:val="TableNormal"/>
    <w:next w:val="TableGrid"/>
    <w:uiPriority w:val="59"/>
    <w:rsid w:val="00145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B20DDC2-5641-434F-95BD-A58D56AA36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990</Words>
  <Characters>5646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ghsh</dc:creator>
  <cp:lastModifiedBy>reza negarandeh</cp:lastModifiedBy>
  <cp:revision>2</cp:revision>
  <cp:lastPrinted>2020-08-02T12:25:00Z</cp:lastPrinted>
  <dcterms:created xsi:type="dcterms:W3CDTF">2022-03-08T07:01:00Z</dcterms:created>
  <dcterms:modified xsi:type="dcterms:W3CDTF">2022-03-08T07:01:00Z</dcterms:modified>
</cp:coreProperties>
</file>